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8F7D8" w14:textId="342236A0" w:rsidR="0051479C" w:rsidRPr="00DD5A32" w:rsidRDefault="00362AC2" w:rsidP="00634B3D">
      <w:pPr>
        <w:pStyle w:val="NoSpacing"/>
        <w:jc w:val="center"/>
      </w:pPr>
      <w:bookmarkStart w:id="0" w:name="_Hlk84403930"/>
      <w:bookmarkEnd w:id="0"/>
      <w:r w:rsidRPr="00DD5A32">
        <w:t>Town of Clermont</w:t>
      </w:r>
    </w:p>
    <w:p w14:paraId="0618F3B0" w14:textId="1F965797" w:rsidR="0051479C" w:rsidRPr="00DD5A32" w:rsidRDefault="00362AC2" w:rsidP="00634B3D">
      <w:pPr>
        <w:pStyle w:val="NoSpacing"/>
        <w:jc w:val="center"/>
      </w:pPr>
      <w:r w:rsidRPr="00DD5A32">
        <w:t>Town Council Meeting</w:t>
      </w:r>
    </w:p>
    <w:p w14:paraId="06494EBA" w14:textId="125B6072" w:rsidR="00592953" w:rsidRPr="00DD5A32" w:rsidRDefault="005862AA" w:rsidP="00634B3D">
      <w:pPr>
        <w:pStyle w:val="NoSpacing"/>
        <w:jc w:val="center"/>
      </w:pPr>
      <w:r>
        <w:t>January 6, 2026</w:t>
      </w:r>
    </w:p>
    <w:p w14:paraId="455DFA5B" w14:textId="77777777" w:rsidR="00D150BB" w:rsidRPr="00DD5A32" w:rsidRDefault="00D150BB" w:rsidP="00634B3D">
      <w:pPr>
        <w:pStyle w:val="NoSpacing"/>
        <w:jc w:val="both"/>
      </w:pPr>
    </w:p>
    <w:p w14:paraId="415A4528" w14:textId="72AD184B" w:rsidR="00134549" w:rsidRDefault="00362AC2" w:rsidP="001C08F7">
      <w:pPr>
        <w:spacing w:before="100" w:beforeAutospacing="1" w:after="100" w:afterAutospacing="1" w:line="250" w:lineRule="auto"/>
        <w:ind w:left="0" w:right="144"/>
        <w:rPr>
          <w:szCs w:val="24"/>
        </w:rPr>
      </w:pPr>
      <w:r w:rsidRPr="00DD5A32">
        <w:rPr>
          <w:szCs w:val="24"/>
        </w:rPr>
        <w:t>The Clermont Town Council met on</w:t>
      </w:r>
      <w:r w:rsidR="00A825E7" w:rsidRPr="00DD5A32">
        <w:rPr>
          <w:szCs w:val="24"/>
        </w:rPr>
        <w:t xml:space="preserve"> </w:t>
      </w:r>
      <w:r w:rsidR="005862AA">
        <w:rPr>
          <w:szCs w:val="24"/>
        </w:rPr>
        <w:t>January 6, 2026</w:t>
      </w:r>
      <w:r w:rsidR="00330F99" w:rsidRPr="00DD5A32">
        <w:rPr>
          <w:szCs w:val="24"/>
        </w:rPr>
        <w:t xml:space="preserve">. </w:t>
      </w:r>
      <w:r w:rsidRPr="00DD5A32">
        <w:rPr>
          <w:szCs w:val="24"/>
        </w:rPr>
        <w:t xml:space="preserve">The </w:t>
      </w:r>
      <w:r w:rsidR="00937904" w:rsidRPr="00DD5A32">
        <w:rPr>
          <w:szCs w:val="24"/>
        </w:rPr>
        <w:t xml:space="preserve">Mayor </w:t>
      </w:r>
      <w:r w:rsidRPr="00DD5A32">
        <w:rPr>
          <w:szCs w:val="24"/>
        </w:rPr>
        <w:t xml:space="preserve">called the meeting to order at 7:00 </w:t>
      </w:r>
      <w:r w:rsidR="0023400C" w:rsidRPr="00DD5A32">
        <w:rPr>
          <w:szCs w:val="24"/>
        </w:rPr>
        <w:t>p.m</w:t>
      </w:r>
      <w:r w:rsidR="00A66A26" w:rsidRPr="00DD5A32">
        <w:rPr>
          <w:szCs w:val="24"/>
        </w:rPr>
        <w:t xml:space="preserve">. </w:t>
      </w:r>
      <w:r w:rsidRPr="00DD5A32">
        <w:rPr>
          <w:szCs w:val="24"/>
        </w:rPr>
        <w:t>Present</w:t>
      </w:r>
      <w:r w:rsidR="00D63420" w:rsidRPr="00DD5A32">
        <w:rPr>
          <w:szCs w:val="24"/>
        </w:rPr>
        <w:t xml:space="preserve"> were Mayor James Nix, Council Members</w:t>
      </w:r>
      <w:r w:rsidR="000B0133" w:rsidRPr="00DD5A32">
        <w:rPr>
          <w:szCs w:val="24"/>
        </w:rPr>
        <w:t xml:space="preserve"> </w:t>
      </w:r>
      <w:r w:rsidR="00D63420" w:rsidRPr="00DD5A32">
        <w:rPr>
          <w:szCs w:val="24"/>
        </w:rPr>
        <w:t>Marcia Kesler, James Castleberry</w:t>
      </w:r>
      <w:r w:rsidR="000B0133" w:rsidRPr="00DD5A32">
        <w:rPr>
          <w:szCs w:val="24"/>
        </w:rPr>
        <w:t xml:space="preserve">, </w:t>
      </w:r>
      <w:r w:rsidR="001F2A4C" w:rsidRPr="00DD5A32">
        <w:rPr>
          <w:szCs w:val="24"/>
        </w:rPr>
        <w:t>Seth Weaver</w:t>
      </w:r>
      <w:r w:rsidR="005862AA">
        <w:rPr>
          <w:szCs w:val="24"/>
        </w:rPr>
        <w:t>, and John Brady.</w:t>
      </w:r>
      <w:r w:rsidR="000B0133" w:rsidRPr="00DD5A32">
        <w:rPr>
          <w:szCs w:val="24"/>
        </w:rPr>
        <w:t xml:space="preserve"> </w:t>
      </w:r>
      <w:r w:rsidRPr="00DD5A32">
        <w:rPr>
          <w:szCs w:val="24"/>
        </w:rPr>
        <w:t>Town Clerk Amy Lomax</w:t>
      </w:r>
      <w:r w:rsidR="00592953" w:rsidRPr="00DD5A32">
        <w:rPr>
          <w:szCs w:val="24"/>
        </w:rPr>
        <w:t xml:space="preserve"> </w:t>
      </w:r>
      <w:r w:rsidRPr="00DD5A32">
        <w:rPr>
          <w:szCs w:val="24"/>
        </w:rPr>
        <w:t>also attended.</w:t>
      </w:r>
    </w:p>
    <w:p w14:paraId="44258A0A" w14:textId="0C698BC3" w:rsidR="004F66F1" w:rsidRDefault="004F66F1" w:rsidP="004F66F1">
      <w:pPr>
        <w:spacing w:after="0" w:line="250" w:lineRule="auto"/>
        <w:ind w:left="-5" w:right="720"/>
      </w:pPr>
      <w:r w:rsidRPr="005555C8">
        <w:rPr>
          <w:rFonts w:eastAsiaTheme="minorHAnsi"/>
          <w:b/>
          <w:color w:val="auto"/>
          <w:sz w:val="22"/>
        </w:rPr>
        <w:t xml:space="preserve">SWEARING IN NEWLY ELECTED OFFICIALS: </w:t>
      </w:r>
      <w:r>
        <w:t>Town Clerk Amy Lomax gave the Oath of Office to newly elected Council Members Marcia Kesler, James Castleberry</w:t>
      </w:r>
      <w:r w:rsidR="004157CF">
        <w:t>,</w:t>
      </w:r>
      <w:r>
        <w:t xml:space="preserve"> and Mayor James Nix.  </w:t>
      </w:r>
    </w:p>
    <w:p w14:paraId="3F539477" w14:textId="77777777" w:rsidR="004F66F1" w:rsidRPr="004F66F1" w:rsidRDefault="004F66F1" w:rsidP="004F66F1">
      <w:pPr>
        <w:spacing w:after="0" w:line="250" w:lineRule="auto"/>
        <w:ind w:left="-5" w:right="720"/>
      </w:pPr>
    </w:p>
    <w:p w14:paraId="3F1BF00A" w14:textId="04B77DAE" w:rsidR="00391913" w:rsidRPr="00DD5A32" w:rsidRDefault="00362AC2" w:rsidP="001C08F7">
      <w:pPr>
        <w:spacing w:before="100" w:beforeAutospacing="1" w:after="100" w:afterAutospacing="1" w:line="250" w:lineRule="auto"/>
        <w:ind w:left="0" w:right="144"/>
        <w:rPr>
          <w:szCs w:val="24"/>
        </w:rPr>
      </w:pPr>
      <w:r w:rsidRPr="00DD5A32">
        <w:rPr>
          <w:b/>
          <w:bCs/>
          <w:szCs w:val="24"/>
        </w:rPr>
        <w:t>APPROVAL OF THE AGENDA:</w:t>
      </w:r>
      <w:r w:rsidR="00435E83" w:rsidRPr="00DD5A32">
        <w:rPr>
          <w:szCs w:val="24"/>
        </w:rPr>
        <w:t xml:space="preserve"> </w:t>
      </w:r>
      <w:r w:rsidR="00202242" w:rsidRPr="00DD5A32">
        <w:rPr>
          <w:szCs w:val="24"/>
        </w:rPr>
        <w:t>James Castleberry</w:t>
      </w:r>
      <w:r w:rsidR="004610A5" w:rsidRPr="00DD5A32">
        <w:rPr>
          <w:szCs w:val="24"/>
        </w:rPr>
        <w:t xml:space="preserve"> </w:t>
      </w:r>
      <w:r w:rsidR="004B2625" w:rsidRPr="00DD5A32">
        <w:rPr>
          <w:szCs w:val="24"/>
        </w:rPr>
        <w:t>mo</w:t>
      </w:r>
      <w:r w:rsidR="00FA5B4A" w:rsidRPr="00DD5A32">
        <w:rPr>
          <w:szCs w:val="24"/>
        </w:rPr>
        <w:t xml:space="preserve">tioned </w:t>
      </w:r>
      <w:r w:rsidR="004B2625" w:rsidRPr="00DD5A32">
        <w:rPr>
          <w:szCs w:val="24"/>
        </w:rPr>
        <w:t>to approve the agenda</w:t>
      </w:r>
      <w:r w:rsidR="00B93D7E">
        <w:rPr>
          <w:szCs w:val="24"/>
        </w:rPr>
        <w:t xml:space="preserve"> with the addition of Agenda item Town Dump Truck</w:t>
      </w:r>
      <w:r w:rsidR="003C2A93" w:rsidRPr="00DD5A32">
        <w:rPr>
          <w:szCs w:val="24"/>
        </w:rPr>
        <w:t xml:space="preserve">. </w:t>
      </w:r>
      <w:r w:rsidR="00F84A2D" w:rsidRPr="00DD5A32">
        <w:rPr>
          <w:szCs w:val="24"/>
        </w:rPr>
        <w:t xml:space="preserve">Marcia Kesler </w:t>
      </w:r>
      <w:r w:rsidR="004B2625" w:rsidRPr="00DD5A32">
        <w:rPr>
          <w:szCs w:val="24"/>
        </w:rPr>
        <w:t>seconded, and all Council members</w:t>
      </w:r>
      <w:r w:rsidR="001A2E6C" w:rsidRPr="00DD5A32">
        <w:rPr>
          <w:szCs w:val="24"/>
        </w:rPr>
        <w:t xml:space="preserve"> </w:t>
      </w:r>
      <w:r w:rsidR="00EC5E0F" w:rsidRPr="00DD5A32">
        <w:rPr>
          <w:szCs w:val="24"/>
        </w:rPr>
        <w:t xml:space="preserve">present </w:t>
      </w:r>
      <w:r w:rsidR="004B2625" w:rsidRPr="00DD5A32">
        <w:rPr>
          <w:szCs w:val="24"/>
        </w:rPr>
        <w:t>voted in favor. The motion</w:t>
      </w:r>
      <w:r w:rsidR="00435E83" w:rsidRPr="00DD5A32">
        <w:rPr>
          <w:szCs w:val="24"/>
        </w:rPr>
        <w:t xml:space="preserve"> passed</w:t>
      </w:r>
      <w:r w:rsidR="004F1709" w:rsidRPr="00DD5A32">
        <w:rPr>
          <w:szCs w:val="24"/>
        </w:rPr>
        <w:t>.</w:t>
      </w:r>
    </w:p>
    <w:p w14:paraId="2DD487AD" w14:textId="36785D9D" w:rsidR="008177B1" w:rsidRDefault="00362AC2" w:rsidP="001C08F7">
      <w:pPr>
        <w:spacing w:before="100" w:beforeAutospacing="1" w:after="100" w:afterAutospacing="1" w:line="250" w:lineRule="auto"/>
        <w:ind w:left="0" w:right="144"/>
        <w:rPr>
          <w:szCs w:val="24"/>
        </w:rPr>
      </w:pPr>
      <w:r w:rsidRPr="00DD5A32">
        <w:rPr>
          <w:b/>
          <w:szCs w:val="24"/>
        </w:rPr>
        <w:t xml:space="preserve">INVOCATION AND PLEDGE OF ALLEGIANCE: </w:t>
      </w:r>
      <w:r w:rsidR="00EC5E0F" w:rsidRPr="00DD5A32">
        <w:rPr>
          <w:szCs w:val="24"/>
        </w:rPr>
        <w:t>Seth Weaver</w:t>
      </w:r>
      <w:r w:rsidR="003A24B7" w:rsidRPr="00DD5A32">
        <w:rPr>
          <w:szCs w:val="24"/>
        </w:rPr>
        <w:t xml:space="preserve"> led </w:t>
      </w:r>
      <w:r w:rsidRPr="00DD5A32">
        <w:rPr>
          <w:szCs w:val="24"/>
        </w:rPr>
        <w:t xml:space="preserve">the </w:t>
      </w:r>
      <w:r w:rsidR="003858DC" w:rsidRPr="00DD5A32">
        <w:rPr>
          <w:szCs w:val="24"/>
        </w:rPr>
        <w:t>invocation</w:t>
      </w:r>
      <w:r w:rsidR="00250416" w:rsidRPr="00DD5A32">
        <w:rPr>
          <w:szCs w:val="24"/>
        </w:rPr>
        <w:t>,</w:t>
      </w:r>
      <w:r w:rsidR="003858DC" w:rsidRPr="00DD5A32">
        <w:rPr>
          <w:szCs w:val="24"/>
        </w:rPr>
        <w:t xml:space="preserve"> and </w:t>
      </w:r>
      <w:r w:rsidR="00250416" w:rsidRPr="00DD5A32">
        <w:rPr>
          <w:szCs w:val="24"/>
        </w:rPr>
        <w:t xml:space="preserve">Mayor Nix led </w:t>
      </w:r>
      <w:r w:rsidR="003858DC" w:rsidRPr="00DD5A32">
        <w:rPr>
          <w:szCs w:val="24"/>
        </w:rPr>
        <w:t xml:space="preserve">the </w:t>
      </w:r>
      <w:r w:rsidRPr="00DD5A32">
        <w:rPr>
          <w:szCs w:val="24"/>
        </w:rPr>
        <w:t>Pledge of Allegiance.</w:t>
      </w:r>
    </w:p>
    <w:p w14:paraId="244B1FE5" w14:textId="0018AB82" w:rsidR="00752229" w:rsidRDefault="00A41EE7" w:rsidP="00580C2C">
      <w:pPr>
        <w:spacing w:after="0" w:line="250" w:lineRule="auto"/>
        <w:ind w:left="-5" w:right="720"/>
      </w:pPr>
      <w:r w:rsidRPr="006552AC">
        <w:rPr>
          <w:b/>
          <w:bCs/>
        </w:rPr>
        <w:t>APPOINT 202</w:t>
      </w:r>
      <w:r>
        <w:rPr>
          <w:b/>
          <w:bCs/>
        </w:rPr>
        <w:t>6</w:t>
      </w:r>
      <w:r w:rsidRPr="006552AC">
        <w:rPr>
          <w:b/>
          <w:bCs/>
        </w:rPr>
        <w:t xml:space="preserve"> OFFICERS: </w:t>
      </w:r>
      <w:r>
        <w:t>James Castleberry</w:t>
      </w:r>
      <w:r w:rsidRPr="006552AC">
        <w:t xml:space="preserve"> motioned to appoint the following Town Officers for </w:t>
      </w:r>
      <w:r>
        <w:t>2026</w:t>
      </w:r>
      <w:r w:rsidRPr="006552AC">
        <w:t>. First Administrator- James Nix, Second Administrator- Seth Weaver, Mayor Pro</w:t>
      </w:r>
      <w:r>
        <w:t xml:space="preserve"> </w:t>
      </w:r>
      <w:r w:rsidRPr="006552AC">
        <w:t xml:space="preserve">Tem- Seth Weaver, Town Clerk- Amy Lomax, Town Attorney- David Syfan, Town Auditor-Walker, Pierce &amp; Tuck CPA's, Building Inspector- Ronald Couch, Legal Organ- The Gainesville Times. </w:t>
      </w:r>
      <w:r>
        <w:t>John Brady</w:t>
      </w:r>
      <w:r w:rsidRPr="006552AC">
        <w:t xml:space="preserve"> seconded</w:t>
      </w:r>
      <w:r>
        <w:t xml:space="preserve"> the motion</w:t>
      </w:r>
      <w:r w:rsidRPr="006552AC">
        <w:t xml:space="preserve">, and all Council Members present voted in favor. </w:t>
      </w:r>
      <w:r>
        <w:t xml:space="preserve">Motion Passed. </w:t>
      </w:r>
    </w:p>
    <w:p w14:paraId="187284C9" w14:textId="77777777" w:rsidR="00580C2C" w:rsidRPr="00580C2C" w:rsidRDefault="00580C2C" w:rsidP="00580C2C">
      <w:pPr>
        <w:spacing w:after="0" w:line="250" w:lineRule="auto"/>
        <w:ind w:left="-5" w:right="720"/>
      </w:pPr>
    </w:p>
    <w:p w14:paraId="4D65BBBB" w14:textId="33756DE9" w:rsidR="004610A5" w:rsidRPr="00DD5A32" w:rsidRDefault="00362AC2" w:rsidP="001C08F7">
      <w:pPr>
        <w:spacing w:before="100" w:beforeAutospacing="1" w:after="100" w:afterAutospacing="1" w:line="250" w:lineRule="auto"/>
        <w:ind w:left="0" w:right="144"/>
        <w:rPr>
          <w:szCs w:val="24"/>
        </w:rPr>
      </w:pPr>
      <w:r w:rsidRPr="00DD5A32">
        <w:rPr>
          <w:b/>
          <w:szCs w:val="24"/>
        </w:rPr>
        <w:t>MINUTES-</w:t>
      </w:r>
      <w:r w:rsidR="00D46873" w:rsidRPr="00DD5A32">
        <w:rPr>
          <w:b/>
          <w:szCs w:val="24"/>
        </w:rPr>
        <w:t xml:space="preserve"> </w:t>
      </w:r>
      <w:r w:rsidR="000C1305">
        <w:rPr>
          <w:b/>
          <w:szCs w:val="24"/>
        </w:rPr>
        <w:t>DECEMBER</w:t>
      </w:r>
      <w:r w:rsidR="004361DD" w:rsidRPr="00DD5A32">
        <w:rPr>
          <w:b/>
          <w:szCs w:val="24"/>
        </w:rPr>
        <w:t xml:space="preserve"> </w:t>
      </w:r>
      <w:r w:rsidR="00592B72" w:rsidRPr="00DD5A32">
        <w:rPr>
          <w:b/>
          <w:szCs w:val="24"/>
        </w:rPr>
        <w:t>2025</w:t>
      </w:r>
      <w:r w:rsidRPr="00DD5A32">
        <w:rPr>
          <w:b/>
          <w:szCs w:val="24"/>
        </w:rPr>
        <w:t xml:space="preserve">: </w:t>
      </w:r>
      <w:r w:rsidR="001F2A4C" w:rsidRPr="00DD5A32">
        <w:rPr>
          <w:szCs w:val="24"/>
        </w:rPr>
        <w:t>Seth Weaver</w:t>
      </w:r>
      <w:r w:rsidR="003858DC" w:rsidRPr="00DD5A32">
        <w:rPr>
          <w:szCs w:val="24"/>
        </w:rPr>
        <w:t xml:space="preserve"> </w:t>
      </w:r>
      <w:r w:rsidR="000854D9" w:rsidRPr="00DD5A32">
        <w:rPr>
          <w:szCs w:val="24"/>
        </w:rPr>
        <w:t>motioned to a</w:t>
      </w:r>
      <w:r w:rsidR="001A2E6C" w:rsidRPr="00DD5A32">
        <w:rPr>
          <w:szCs w:val="24"/>
        </w:rPr>
        <w:t>pprove</w:t>
      </w:r>
      <w:r w:rsidR="000854D9" w:rsidRPr="00DD5A32">
        <w:rPr>
          <w:szCs w:val="24"/>
        </w:rPr>
        <w:t xml:space="preserve"> </w:t>
      </w:r>
      <w:r w:rsidR="00FD15C6" w:rsidRPr="00DD5A32">
        <w:rPr>
          <w:szCs w:val="24"/>
        </w:rPr>
        <w:t xml:space="preserve">the </w:t>
      </w:r>
      <w:r w:rsidR="00EC306E">
        <w:rPr>
          <w:szCs w:val="24"/>
        </w:rPr>
        <w:t xml:space="preserve">December </w:t>
      </w:r>
      <w:r w:rsidR="00BA6041">
        <w:rPr>
          <w:szCs w:val="24"/>
        </w:rPr>
        <w:t xml:space="preserve">2025 </w:t>
      </w:r>
      <w:r w:rsidR="00BA6041" w:rsidRPr="00DD5A32">
        <w:rPr>
          <w:szCs w:val="24"/>
        </w:rPr>
        <w:t>Minutes</w:t>
      </w:r>
      <w:r w:rsidR="000854D9" w:rsidRPr="00DD5A32">
        <w:rPr>
          <w:szCs w:val="24"/>
        </w:rPr>
        <w:t xml:space="preserve">. </w:t>
      </w:r>
      <w:r w:rsidR="00D46A82">
        <w:rPr>
          <w:szCs w:val="24"/>
        </w:rPr>
        <w:t>Marcia Kesler</w:t>
      </w:r>
      <w:r w:rsidR="001A537C" w:rsidRPr="00DD5A32">
        <w:rPr>
          <w:szCs w:val="24"/>
        </w:rPr>
        <w:t xml:space="preserve"> </w:t>
      </w:r>
      <w:r w:rsidR="000854D9" w:rsidRPr="00DD5A32">
        <w:rPr>
          <w:szCs w:val="24"/>
        </w:rPr>
        <w:t>seconded the motion, and all Council members</w:t>
      </w:r>
      <w:r w:rsidR="0061078F" w:rsidRPr="00DD5A32">
        <w:rPr>
          <w:szCs w:val="24"/>
        </w:rPr>
        <w:t xml:space="preserve"> present</w:t>
      </w:r>
      <w:r w:rsidR="0023552A" w:rsidRPr="00DD5A32">
        <w:rPr>
          <w:szCs w:val="24"/>
        </w:rPr>
        <w:t xml:space="preserve"> </w:t>
      </w:r>
      <w:r w:rsidR="001A537C" w:rsidRPr="00DD5A32">
        <w:rPr>
          <w:szCs w:val="24"/>
        </w:rPr>
        <w:t xml:space="preserve">voted </w:t>
      </w:r>
      <w:r w:rsidR="000854D9" w:rsidRPr="00DD5A32">
        <w:rPr>
          <w:szCs w:val="24"/>
        </w:rPr>
        <w:t>in favor. The motion</w:t>
      </w:r>
      <w:r w:rsidRPr="00DD5A32">
        <w:rPr>
          <w:szCs w:val="24"/>
        </w:rPr>
        <w:t xml:space="preserve"> passed.</w:t>
      </w:r>
    </w:p>
    <w:p w14:paraId="52DFE480" w14:textId="47661E7F" w:rsidR="00091D29" w:rsidRPr="00DD5A32" w:rsidRDefault="00362AC2" w:rsidP="001C08F7">
      <w:pPr>
        <w:spacing w:before="100" w:beforeAutospacing="1" w:after="100" w:afterAutospacing="1" w:line="250" w:lineRule="auto"/>
        <w:ind w:left="0" w:right="144"/>
        <w:rPr>
          <w:szCs w:val="24"/>
        </w:rPr>
      </w:pPr>
      <w:r w:rsidRPr="00DD5A32">
        <w:rPr>
          <w:b/>
          <w:szCs w:val="24"/>
        </w:rPr>
        <w:t xml:space="preserve">FINANCIAL STATEMENT: </w:t>
      </w:r>
      <w:r w:rsidRPr="00DD5A32">
        <w:rPr>
          <w:szCs w:val="24"/>
        </w:rPr>
        <w:t>The Mayor and Council reviewed the</w:t>
      </w:r>
      <w:r w:rsidR="0075192C" w:rsidRPr="00DD5A32">
        <w:rPr>
          <w:szCs w:val="24"/>
        </w:rPr>
        <w:t xml:space="preserve"> </w:t>
      </w:r>
      <w:r w:rsidR="00EC306E">
        <w:rPr>
          <w:szCs w:val="24"/>
        </w:rPr>
        <w:t xml:space="preserve">November </w:t>
      </w:r>
      <w:r w:rsidR="00580C2C">
        <w:rPr>
          <w:szCs w:val="24"/>
        </w:rPr>
        <w:t xml:space="preserve">2025 </w:t>
      </w:r>
      <w:r w:rsidR="00580C2C" w:rsidRPr="00DD5A32">
        <w:rPr>
          <w:szCs w:val="24"/>
        </w:rPr>
        <w:t>Financial</w:t>
      </w:r>
      <w:r w:rsidR="004F1709" w:rsidRPr="00DD5A32">
        <w:rPr>
          <w:szCs w:val="24"/>
        </w:rPr>
        <w:t xml:space="preserve"> </w:t>
      </w:r>
      <w:r w:rsidRPr="00DD5A32">
        <w:rPr>
          <w:szCs w:val="24"/>
        </w:rPr>
        <w:t>Report.</w:t>
      </w:r>
    </w:p>
    <w:p w14:paraId="1C85C343" w14:textId="5AC2A594" w:rsidR="0077791A" w:rsidRPr="00DD5A32" w:rsidRDefault="00362AC2" w:rsidP="00780670">
      <w:pPr>
        <w:spacing w:before="100" w:beforeAutospacing="1" w:after="100" w:afterAutospacing="1" w:line="250" w:lineRule="auto"/>
        <w:ind w:left="0" w:right="144"/>
        <w:rPr>
          <w:szCs w:val="24"/>
        </w:rPr>
      </w:pPr>
      <w:r w:rsidRPr="00DD5A32">
        <w:rPr>
          <w:b/>
          <w:szCs w:val="24"/>
        </w:rPr>
        <w:t xml:space="preserve">REPORT: PLANNING AND ZONING: </w:t>
      </w:r>
      <w:r w:rsidRPr="00DD5A32">
        <w:rPr>
          <w:szCs w:val="24"/>
        </w:rPr>
        <w:t xml:space="preserve">The Mayor and Council reviewed this </w:t>
      </w:r>
      <w:r w:rsidR="00937904" w:rsidRPr="00DD5A32">
        <w:rPr>
          <w:szCs w:val="24"/>
        </w:rPr>
        <w:t>report.</w:t>
      </w:r>
      <w:r w:rsidR="001F2A4C" w:rsidRPr="00DD5A32">
        <w:rPr>
          <w:szCs w:val="24"/>
        </w:rPr>
        <w:t xml:space="preserve"> </w:t>
      </w:r>
    </w:p>
    <w:p w14:paraId="6D515AB2" w14:textId="36B5F972" w:rsidR="00D56204" w:rsidRPr="00DD5A32" w:rsidRDefault="00580C2C" w:rsidP="00090039">
      <w:pPr>
        <w:ind w:left="0"/>
        <w:rPr>
          <w:szCs w:val="24"/>
        </w:rPr>
      </w:pPr>
      <w:r>
        <w:rPr>
          <w:b/>
          <w:szCs w:val="24"/>
        </w:rPr>
        <w:t>SECOND READING</w:t>
      </w:r>
      <w:r w:rsidR="00D56204" w:rsidRPr="00DD5A32">
        <w:rPr>
          <w:b/>
          <w:szCs w:val="24"/>
        </w:rPr>
        <w:t xml:space="preserve">: OCCUPATION TAX ORDINANCE 82-2025-12-01: </w:t>
      </w:r>
      <w:r w:rsidR="00090039" w:rsidRPr="00DD5A32">
        <w:rPr>
          <w:szCs w:val="24"/>
        </w:rPr>
        <w:t xml:space="preserve">This is an ordinance to amend the compilation of ordinances of the Town of </w:t>
      </w:r>
      <w:r w:rsidR="00EF6613" w:rsidRPr="00DD5A32">
        <w:rPr>
          <w:szCs w:val="24"/>
        </w:rPr>
        <w:t>Clermont</w:t>
      </w:r>
      <w:r w:rsidR="00090039" w:rsidRPr="00DD5A32">
        <w:rPr>
          <w:szCs w:val="24"/>
        </w:rPr>
        <w:t xml:space="preserve">, </w:t>
      </w:r>
      <w:r w:rsidR="00EF6613" w:rsidRPr="00DD5A32">
        <w:rPr>
          <w:szCs w:val="24"/>
        </w:rPr>
        <w:t>Georgia</w:t>
      </w:r>
      <w:r w:rsidR="00090039" w:rsidRPr="00DD5A32">
        <w:rPr>
          <w:szCs w:val="24"/>
        </w:rPr>
        <w:t xml:space="preserve">; to amend the ordinance providing for the assessment of occupational taxes by the town of </w:t>
      </w:r>
      <w:r w:rsidR="00EF6613" w:rsidRPr="00DD5A32">
        <w:rPr>
          <w:szCs w:val="24"/>
        </w:rPr>
        <w:t>Clermont</w:t>
      </w:r>
      <w:r w:rsidR="00090039" w:rsidRPr="00DD5A32">
        <w:rPr>
          <w:szCs w:val="24"/>
        </w:rPr>
        <w:t xml:space="preserve">, </w:t>
      </w:r>
      <w:r w:rsidR="00EF6613" w:rsidRPr="00DD5A32">
        <w:rPr>
          <w:szCs w:val="24"/>
        </w:rPr>
        <w:t>Georgia</w:t>
      </w:r>
      <w:r w:rsidR="00090039" w:rsidRPr="00DD5A32">
        <w:rPr>
          <w:szCs w:val="24"/>
        </w:rPr>
        <w:t>; to adopt and promulgate new sections regarding the assessment of occupational taxes, the issuance of an occupational tax license, and providing regulations regarding occupational taxes; and for other purposes.</w:t>
      </w:r>
      <w:r w:rsidR="00EF6613" w:rsidRPr="00DD5A32">
        <w:rPr>
          <w:szCs w:val="24"/>
        </w:rPr>
        <w:t xml:space="preserve"> </w:t>
      </w:r>
      <w:r w:rsidR="009C7A88">
        <w:rPr>
          <w:szCs w:val="24"/>
        </w:rPr>
        <w:t xml:space="preserve">The Mayor gave the second reading of Ordinance 82-2025-12-01. </w:t>
      </w:r>
      <w:r w:rsidR="000B20BD">
        <w:rPr>
          <w:szCs w:val="24"/>
        </w:rPr>
        <w:t xml:space="preserve">Seth Weaver motioned to approve </w:t>
      </w:r>
      <w:r w:rsidR="00C24B2B">
        <w:rPr>
          <w:szCs w:val="24"/>
        </w:rPr>
        <w:t xml:space="preserve">the Ordinance. Marcia Kesler seconded the motion. John Brady </w:t>
      </w:r>
      <w:r w:rsidR="00C24B2B">
        <w:rPr>
          <w:szCs w:val="24"/>
        </w:rPr>
        <w:lastRenderedPageBreak/>
        <w:t xml:space="preserve">recused himself from the vote </w:t>
      </w:r>
      <w:r w:rsidR="004C5DB9">
        <w:rPr>
          <w:szCs w:val="24"/>
        </w:rPr>
        <w:t>because he holds a business license in the Town</w:t>
      </w:r>
      <w:r w:rsidR="00447910">
        <w:rPr>
          <w:szCs w:val="24"/>
        </w:rPr>
        <w:t xml:space="preserve"> and believes that </w:t>
      </w:r>
      <w:r w:rsidR="00634982">
        <w:rPr>
          <w:szCs w:val="24"/>
        </w:rPr>
        <w:t xml:space="preserve">it </w:t>
      </w:r>
      <w:r w:rsidR="00447910">
        <w:rPr>
          <w:szCs w:val="24"/>
        </w:rPr>
        <w:t>is a conflict of interest</w:t>
      </w:r>
      <w:r w:rsidR="004C5DB9">
        <w:rPr>
          <w:szCs w:val="24"/>
        </w:rPr>
        <w:t>. James Castleberry voted against</w:t>
      </w:r>
      <w:r w:rsidR="005634F4">
        <w:rPr>
          <w:szCs w:val="24"/>
        </w:rPr>
        <w:t>. Mayor James Nix voted in favor</w:t>
      </w:r>
      <w:r w:rsidR="00E24886">
        <w:rPr>
          <w:szCs w:val="24"/>
        </w:rPr>
        <w:t xml:space="preserve"> of the motion</w:t>
      </w:r>
      <w:r w:rsidR="00634982">
        <w:rPr>
          <w:szCs w:val="24"/>
        </w:rPr>
        <w:t>, providing the affirmative vote needed for approval</w:t>
      </w:r>
      <w:r w:rsidR="00C8787D">
        <w:rPr>
          <w:szCs w:val="24"/>
        </w:rPr>
        <w:t xml:space="preserve"> (Town</w:t>
      </w:r>
      <w:r w:rsidR="00D94576">
        <w:rPr>
          <w:szCs w:val="24"/>
        </w:rPr>
        <w:t xml:space="preserve"> </w:t>
      </w:r>
      <w:r w:rsidR="00C8787D">
        <w:rPr>
          <w:szCs w:val="24"/>
        </w:rPr>
        <w:t>Charter Section 2:22</w:t>
      </w:r>
      <w:r w:rsidR="0019431E">
        <w:rPr>
          <w:szCs w:val="24"/>
        </w:rPr>
        <w:t>-</w:t>
      </w:r>
      <w:r w:rsidR="00D94576">
        <w:rPr>
          <w:szCs w:val="24"/>
        </w:rPr>
        <w:t>8)</w:t>
      </w:r>
      <w:r w:rsidR="005634F4">
        <w:rPr>
          <w:szCs w:val="24"/>
        </w:rPr>
        <w:t xml:space="preserve">. </w:t>
      </w:r>
      <w:r w:rsidR="007D4269">
        <w:rPr>
          <w:szCs w:val="24"/>
        </w:rPr>
        <w:t>The m</w:t>
      </w:r>
      <w:r w:rsidR="005634F4">
        <w:rPr>
          <w:szCs w:val="24"/>
        </w:rPr>
        <w:t xml:space="preserve">otion </w:t>
      </w:r>
      <w:r w:rsidR="007D4269">
        <w:rPr>
          <w:szCs w:val="24"/>
        </w:rPr>
        <w:t>passed</w:t>
      </w:r>
      <w:r w:rsidR="005634F4">
        <w:rPr>
          <w:szCs w:val="24"/>
        </w:rPr>
        <w:t xml:space="preserve"> 3-1.</w:t>
      </w:r>
    </w:p>
    <w:p w14:paraId="699F682F" w14:textId="4ADBC7DD" w:rsidR="002C367A" w:rsidRDefault="00C66886" w:rsidP="00090039">
      <w:pPr>
        <w:ind w:left="0"/>
        <w:rPr>
          <w:szCs w:val="24"/>
        </w:rPr>
      </w:pPr>
      <w:r>
        <w:rPr>
          <w:b/>
          <w:bCs/>
          <w:szCs w:val="24"/>
        </w:rPr>
        <w:t xml:space="preserve">TOWN DUMP TRUCK: </w:t>
      </w:r>
      <w:r w:rsidR="007F64F1">
        <w:rPr>
          <w:szCs w:val="24"/>
        </w:rPr>
        <w:t xml:space="preserve">Seth Weaver informed the Council that the </w:t>
      </w:r>
      <w:r w:rsidR="00B728DD">
        <w:rPr>
          <w:szCs w:val="24"/>
        </w:rPr>
        <w:t xml:space="preserve">estimate the Town received to </w:t>
      </w:r>
      <w:r w:rsidR="007F64F1">
        <w:rPr>
          <w:szCs w:val="24"/>
        </w:rPr>
        <w:t>repair the Town Dump Truck is</w:t>
      </w:r>
      <w:r w:rsidR="00B728DD">
        <w:rPr>
          <w:szCs w:val="24"/>
        </w:rPr>
        <w:t xml:space="preserve"> $5300.00</w:t>
      </w:r>
      <w:r w:rsidR="008B4781">
        <w:rPr>
          <w:szCs w:val="24"/>
        </w:rPr>
        <w:t xml:space="preserve">. </w:t>
      </w:r>
      <w:r w:rsidR="00674E5F">
        <w:rPr>
          <w:szCs w:val="24"/>
        </w:rPr>
        <w:t xml:space="preserve">Seth Weaver made a motion to </w:t>
      </w:r>
      <w:r w:rsidR="00A54F87">
        <w:rPr>
          <w:szCs w:val="24"/>
        </w:rPr>
        <w:t>fix</w:t>
      </w:r>
      <w:r w:rsidR="00674E5F">
        <w:rPr>
          <w:szCs w:val="24"/>
        </w:rPr>
        <w:t xml:space="preserve"> the dump truck</w:t>
      </w:r>
      <w:r w:rsidR="006F12DD">
        <w:rPr>
          <w:szCs w:val="24"/>
        </w:rPr>
        <w:t>. John Brady seconded the motion</w:t>
      </w:r>
      <w:r w:rsidR="004466E6">
        <w:rPr>
          <w:szCs w:val="24"/>
        </w:rPr>
        <w:t>,</w:t>
      </w:r>
      <w:r w:rsidR="006F12DD">
        <w:rPr>
          <w:szCs w:val="24"/>
        </w:rPr>
        <w:t xml:space="preserve"> and all Council Members present voted in favor. Motion passed. </w:t>
      </w:r>
    </w:p>
    <w:p w14:paraId="054935F0" w14:textId="7A1717BA" w:rsidR="004466E6" w:rsidRPr="007F64F1" w:rsidRDefault="004466E6" w:rsidP="00090039">
      <w:pPr>
        <w:ind w:left="0"/>
        <w:rPr>
          <w:szCs w:val="24"/>
        </w:rPr>
      </w:pPr>
      <w:r w:rsidRPr="004466E6">
        <w:rPr>
          <w:b/>
          <w:bCs/>
          <w:szCs w:val="24"/>
        </w:rPr>
        <w:t xml:space="preserve">FEBRUARY MEETING DATE: </w:t>
      </w:r>
      <w:r>
        <w:rPr>
          <w:szCs w:val="24"/>
        </w:rPr>
        <w:t xml:space="preserve">The February Town Council meeting will be on </w:t>
      </w:r>
      <w:r w:rsidR="0086340F">
        <w:rPr>
          <w:szCs w:val="24"/>
        </w:rPr>
        <w:t xml:space="preserve">Thursday, </w:t>
      </w:r>
      <w:r>
        <w:rPr>
          <w:szCs w:val="24"/>
        </w:rPr>
        <w:t>February 5</w:t>
      </w:r>
      <w:r w:rsidRPr="004466E6">
        <w:rPr>
          <w:szCs w:val="24"/>
          <w:vertAlign w:val="superscript"/>
        </w:rPr>
        <w:t>th</w:t>
      </w:r>
      <w:r w:rsidR="008D7F27">
        <w:rPr>
          <w:szCs w:val="24"/>
          <w:vertAlign w:val="superscript"/>
        </w:rPr>
        <w:t>,</w:t>
      </w:r>
      <w:r>
        <w:rPr>
          <w:szCs w:val="24"/>
        </w:rPr>
        <w:t xml:space="preserve"> </w:t>
      </w:r>
      <w:r w:rsidR="0086340F">
        <w:rPr>
          <w:szCs w:val="24"/>
        </w:rPr>
        <w:t xml:space="preserve">due to the Clerk </w:t>
      </w:r>
      <w:r w:rsidR="00283E2A">
        <w:rPr>
          <w:szCs w:val="24"/>
        </w:rPr>
        <w:t xml:space="preserve">attending training on </w:t>
      </w:r>
      <w:r w:rsidR="008D7F27">
        <w:rPr>
          <w:szCs w:val="24"/>
        </w:rPr>
        <w:t>the first Tuesday in February.</w:t>
      </w:r>
    </w:p>
    <w:p w14:paraId="21A4CCAA" w14:textId="54D86E6D" w:rsidR="000E09F3" w:rsidRDefault="00152A4C" w:rsidP="00FB559B">
      <w:pPr>
        <w:ind w:left="0"/>
        <w:rPr>
          <w:b/>
          <w:bCs/>
          <w:szCs w:val="24"/>
        </w:rPr>
      </w:pPr>
      <w:r w:rsidRPr="00DD5A32">
        <w:rPr>
          <w:b/>
          <w:bCs/>
          <w:szCs w:val="24"/>
        </w:rPr>
        <w:t xml:space="preserve">PROJECT UPDATES: </w:t>
      </w:r>
    </w:p>
    <w:p w14:paraId="35AECF89" w14:textId="73D88ACD" w:rsidR="00CD2896" w:rsidRPr="00950075" w:rsidRDefault="00950075" w:rsidP="00FB559B">
      <w:pPr>
        <w:ind w:left="0"/>
        <w:rPr>
          <w:szCs w:val="24"/>
        </w:rPr>
      </w:pPr>
      <w:r>
        <w:rPr>
          <w:szCs w:val="24"/>
        </w:rPr>
        <w:t xml:space="preserve">The Mayor gave an update on the Veterans Park. Chattahoochee Group is expected to start the site work in the next couple of weeks. </w:t>
      </w:r>
      <w:r w:rsidR="00CD2896">
        <w:rPr>
          <w:szCs w:val="24"/>
        </w:rPr>
        <w:t>We have received several orders for engraved bricks.</w:t>
      </w:r>
      <w:r w:rsidR="00C1206F">
        <w:rPr>
          <w:szCs w:val="24"/>
        </w:rPr>
        <w:t xml:space="preserve"> </w:t>
      </w:r>
    </w:p>
    <w:p w14:paraId="0F4FEDD4" w14:textId="78EBE2FB" w:rsidR="003F2BE0" w:rsidRPr="00DD5A32" w:rsidRDefault="00C655AD" w:rsidP="00FB559B">
      <w:pPr>
        <w:ind w:left="0"/>
        <w:rPr>
          <w:szCs w:val="24"/>
        </w:rPr>
      </w:pPr>
      <w:r w:rsidRPr="00DD5A32">
        <w:rPr>
          <w:szCs w:val="24"/>
        </w:rPr>
        <w:t xml:space="preserve">James Castleberry asked </w:t>
      </w:r>
      <w:r w:rsidR="00C1206F">
        <w:rPr>
          <w:szCs w:val="24"/>
        </w:rPr>
        <w:t>if</w:t>
      </w:r>
      <w:r w:rsidR="009019CD">
        <w:rPr>
          <w:szCs w:val="24"/>
        </w:rPr>
        <w:t xml:space="preserve"> we had any further commitments or written documentation</w:t>
      </w:r>
      <w:r w:rsidR="00380A77" w:rsidRPr="00DD5A32">
        <w:rPr>
          <w:szCs w:val="24"/>
        </w:rPr>
        <w:t xml:space="preserve"> from the County regarding the SPLOST money committed</w:t>
      </w:r>
      <w:r w:rsidR="00E96449" w:rsidRPr="00DD5A32">
        <w:rPr>
          <w:szCs w:val="24"/>
        </w:rPr>
        <w:t xml:space="preserve"> </w:t>
      </w:r>
      <w:r w:rsidR="00444963">
        <w:rPr>
          <w:szCs w:val="24"/>
        </w:rPr>
        <w:t xml:space="preserve">to the three intersections </w:t>
      </w:r>
      <w:r w:rsidR="00C1206F">
        <w:rPr>
          <w:szCs w:val="24"/>
        </w:rPr>
        <w:t>requested</w:t>
      </w:r>
      <w:r w:rsidR="00E96449" w:rsidRPr="00DD5A32">
        <w:rPr>
          <w:szCs w:val="24"/>
        </w:rPr>
        <w:t xml:space="preserve">. The </w:t>
      </w:r>
      <w:r w:rsidR="009019CD">
        <w:rPr>
          <w:szCs w:val="24"/>
        </w:rPr>
        <w:t>M</w:t>
      </w:r>
      <w:r w:rsidR="00EC07EF" w:rsidRPr="00DD5A32">
        <w:rPr>
          <w:szCs w:val="24"/>
        </w:rPr>
        <w:t>ayor</w:t>
      </w:r>
      <w:r w:rsidR="00E96449" w:rsidRPr="00DD5A32">
        <w:rPr>
          <w:szCs w:val="24"/>
        </w:rPr>
        <w:t xml:space="preserve"> said </w:t>
      </w:r>
      <w:r w:rsidR="00193ABB">
        <w:rPr>
          <w:szCs w:val="24"/>
        </w:rPr>
        <w:t xml:space="preserve">he reached out to Zach Propes and </w:t>
      </w:r>
      <w:r w:rsidR="00C1206F">
        <w:rPr>
          <w:szCs w:val="24"/>
        </w:rPr>
        <w:t>is waiting to hear back from</w:t>
      </w:r>
      <w:r w:rsidR="00510351">
        <w:rPr>
          <w:szCs w:val="24"/>
        </w:rPr>
        <w:t xml:space="preserve"> him. After much discussion on this topic</w:t>
      </w:r>
      <w:r w:rsidR="00193ABB">
        <w:rPr>
          <w:szCs w:val="24"/>
        </w:rPr>
        <w:t xml:space="preserve">, James Castleberry said </w:t>
      </w:r>
      <w:r w:rsidR="00197F0C">
        <w:rPr>
          <w:szCs w:val="24"/>
        </w:rPr>
        <w:t xml:space="preserve">he would call Jason Dykes to request clarification on the traffic studies conducted in the fall and on </w:t>
      </w:r>
      <w:r w:rsidR="00444963">
        <w:rPr>
          <w:szCs w:val="24"/>
        </w:rPr>
        <w:t xml:space="preserve">the </w:t>
      </w:r>
      <w:r w:rsidR="00193ABB">
        <w:rPr>
          <w:szCs w:val="24"/>
        </w:rPr>
        <w:t xml:space="preserve">next steps. </w:t>
      </w:r>
    </w:p>
    <w:p w14:paraId="0B550AA2" w14:textId="77777777" w:rsidR="004C34A6" w:rsidRPr="00DD5A32" w:rsidRDefault="004C34A6" w:rsidP="007106DF">
      <w:pPr>
        <w:pStyle w:val="NoSpacing"/>
      </w:pPr>
    </w:p>
    <w:p w14:paraId="2BBE1F23" w14:textId="6E577A89" w:rsidR="00093E01" w:rsidRPr="00DD5A32" w:rsidRDefault="00362AC2" w:rsidP="007106DF">
      <w:pPr>
        <w:pStyle w:val="NoSpacing"/>
      </w:pPr>
      <w:r w:rsidRPr="00DD5A32">
        <w:rPr>
          <w:b/>
          <w:bCs/>
        </w:rPr>
        <w:t xml:space="preserve">PUBLIC COMMENTS: </w:t>
      </w:r>
      <w:bookmarkStart w:id="1" w:name="_Hlk139632183"/>
      <w:r w:rsidR="00C71F65" w:rsidRPr="00DD5A32">
        <w:t xml:space="preserve">The Mayor asked </w:t>
      </w:r>
      <w:r w:rsidR="00DD5A32" w:rsidRPr="00DD5A32">
        <w:t>for</w:t>
      </w:r>
      <w:r w:rsidR="00C71F65" w:rsidRPr="00DD5A32">
        <w:t xml:space="preserve"> any public comments. </w:t>
      </w:r>
      <w:r w:rsidR="00284357" w:rsidRPr="00DD5A32">
        <w:t xml:space="preserve">There were no public comments. </w:t>
      </w:r>
    </w:p>
    <w:p w14:paraId="21BB733A" w14:textId="6482DC7A" w:rsidR="00091D29" w:rsidRPr="00DD5A32" w:rsidRDefault="00362AC2" w:rsidP="00BC1E8E">
      <w:pPr>
        <w:spacing w:before="100" w:beforeAutospacing="1" w:after="100" w:afterAutospacing="1" w:line="250" w:lineRule="auto"/>
        <w:ind w:left="0" w:right="144"/>
        <w:rPr>
          <w:szCs w:val="24"/>
        </w:rPr>
      </w:pPr>
      <w:r w:rsidRPr="00DD5A32">
        <w:rPr>
          <w:b/>
          <w:szCs w:val="24"/>
        </w:rPr>
        <w:t>ADJOURN</w:t>
      </w:r>
      <w:r w:rsidRPr="00DD5A32">
        <w:rPr>
          <w:szCs w:val="24"/>
        </w:rPr>
        <w:t>:</w:t>
      </w:r>
      <w:r w:rsidR="0065634A" w:rsidRPr="00DD5A32">
        <w:rPr>
          <w:szCs w:val="24"/>
        </w:rPr>
        <w:t xml:space="preserve"> </w:t>
      </w:r>
      <w:r w:rsidR="00273D4E" w:rsidRPr="00DD5A32">
        <w:rPr>
          <w:szCs w:val="24"/>
        </w:rPr>
        <w:t>Seth Weaver</w:t>
      </w:r>
      <w:r w:rsidR="00CA147E" w:rsidRPr="00DD5A32">
        <w:rPr>
          <w:szCs w:val="24"/>
        </w:rPr>
        <w:t xml:space="preserve"> </w:t>
      </w:r>
      <w:r w:rsidR="00EB56F7" w:rsidRPr="00DD5A32">
        <w:rPr>
          <w:szCs w:val="24"/>
        </w:rPr>
        <w:t>motioned</w:t>
      </w:r>
      <w:r w:rsidRPr="00DD5A32">
        <w:rPr>
          <w:szCs w:val="24"/>
        </w:rPr>
        <w:t xml:space="preserve"> to adjourn at</w:t>
      </w:r>
      <w:r w:rsidR="009B3400" w:rsidRPr="00DD5A32">
        <w:rPr>
          <w:szCs w:val="24"/>
        </w:rPr>
        <w:t xml:space="preserve"> </w:t>
      </w:r>
      <w:r w:rsidR="00164874" w:rsidRPr="00DD5A32">
        <w:rPr>
          <w:szCs w:val="24"/>
        </w:rPr>
        <w:t>7:</w:t>
      </w:r>
      <w:r w:rsidR="00A51CF0">
        <w:rPr>
          <w:szCs w:val="24"/>
        </w:rPr>
        <w:t>47</w:t>
      </w:r>
      <w:r w:rsidR="00CB374A" w:rsidRPr="00DD5A32">
        <w:rPr>
          <w:szCs w:val="24"/>
        </w:rPr>
        <w:t xml:space="preserve"> </w:t>
      </w:r>
      <w:r w:rsidR="00FF4B1D" w:rsidRPr="00DD5A32">
        <w:rPr>
          <w:szCs w:val="24"/>
        </w:rPr>
        <w:t>p.m</w:t>
      </w:r>
      <w:r w:rsidRPr="00DD5A32">
        <w:rPr>
          <w:szCs w:val="24"/>
        </w:rPr>
        <w:t>.</w:t>
      </w:r>
      <w:r w:rsidR="00252C49" w:rsidRPr="00DD5A32">
        <w:rPr>
          <w:szCs w:val="24"/>
        </w:rPr>
        <w:t xml:space="preserve"> </w:t>
      </w:r>
      <w:r w:rsidR="00A51CF0">
        <w:rPr>
          <w:szCs w:val="24"/>
        </w:rPr>
        <w:t>John Brady</w:t>
      </w:r>
      <w:r w:rsidRPr="00DD5A32">
        <w:rPr>
          <w:szCs w:val="24"/>
        </w:rPr>
        <w:t xml:space="preserve"> seconded</w:t>
      </w:r>
      <w:r w:rsidR="000754EA" w:rsidRPr="00DD5A32">
        <w:rPr>
          <w:szCs w:val="24"/>
        </w:rPr>
        <w:t xml:space="preserve"> the </w:t>
      </w:r>
      <w:r w:rsidR="002E192D" w:rsidRPr="00DD5A32">
        <w:rPr>
          <w:szCs w:val="24"/>
        </w:rPr>
        <w:t>motion</w:t>
      </w:r>
      <w:r w:rsidRPr="00DD5A32">
        <w:rPr>
          <w:szCs w:val="24"/>
        </w:rPr>
        <w:t>, and all Council</w:t>
      </w:r>
      <w:r w:rsidR="00433479" w:rsidRPr="00DD5A32">
        <w:rPr>
          <w:szCs w:val="24"/>
        </w:rPr>
        <w:t xml:space="preserve"> </w:t>
      </w:r>
      <w:r w:rsidRPr="00DD5A32">
        <w:rPr>
          <w:szCs w:val="24"/>
        </w:rPr>
        <w:t>members</w:t>
      </w:r>
      <w:r w:rsidR="007B0234" w:rsidRPr="00DD5A32">
        <w:rPr>
          <w:szCs w:val="24"/>
        </w:rPr>
        <w:t xml:space="preserve"> </w:t>
      </w:r>
      <w:r w:rsidR="002F53A9" w:rsidRPr="00DD5A32">
        <w:rPr>
          <w:szCs w:val="24"/>
        </w:rPr>
        <w:t xml:space="preserve">present </w:t>
      </w:r>
      <w:r w:rsidRPr="00DD5A32">
        <w:rPr>
          <w:szCs w:val="24"/>
        </w:rPr>
        <w:t xml:space="preserve">voted in favor. </w:t>
      </w:r>
      <w:r w:rsidR="00B237F5" w:rsidRPr="00DD5A32">
        <w:rPr>
          <w:szCs w:val="24"/>
        </w:rPr>
        <w:t>The motion</w:t>
      </w:r>
      <w:r w:rsidRPr="00DD5A32">
        <w:rPr>
          <w:szCs w:val="24"/>
        </w:rPr>
        <w:t xml:space="preserve"> passed.</w:t>
      </w:r>
    </w:p>
    <w:p w14:paraId="4E7F8CC0" w14:textId="77777777" w:rsidR="00937904" w:rsidRPr="00DD5A32" w:rsidRDefault="00937904" w:rsidP="002947E7">
      <w:pPr>
        <w:spacing w:before="100" w:beforeAutospacing="1" w:after="100" w:afterAutospacing="1" w:line="259" w:lineRule="auto"/>
        <w:ind w:left="0" w:right="144"/>
        <w:rPr>
          <w:szCs w:val="24"/>
        </w:rPr>
      </w:pPr>
    </w:p>
    <w:bookmarkEnd w:id="1"/>
    <w:p w14:paraId="0E478BC7" w14:textId="77777777" w:rsidR="00544F30" w:rsidRPr="00DD5A32" w:rsidRDefault="00544F30" w:rsidP="00D150BB">
      <w:pPr>
        <w:spacing w:before="100" w:beforeAutospacing="1" w:after="100" w:afterAutospacing="1" w:line="259" w:lineRule="auto"/>
        <w:ind w:left="0" w:right="720"/>
        <w:rPr>
          <w:szCs w:val="24"/>
        </w:rPr>
      </w:pPr>
    </w:p>
    <w:p w14:paraId="69CA0597" w14:textId="77777777" w:rsidR="000C1E92" w:rsidRPr="00DD5A32" w:rsidRDefault="00362AC2" w:rsidP="00D150BB">
      <w:pPr>
        <w:spacing w:before="100" w:beforeAutospacing="1" w:after="100" w:afterAutospacing="1" w:line="259" w:lineRule="auto"/>
        <w:ind w:left="0" w:right="720"/>
        <w:rPr>
          <w:szCs w:val="24"/>
        </w:rPr>
      </w:pPr>
      <w:r w:rsidRPr="00DD5A32">
        <w:rPr>
          <w:szCs w:val="24"/>
        </w:rPr>
        <w:t xml:space="preserve"> Amy Lomax, Town Cler</w:t>
      </w:r>
      <w:r w:rsidR="00DA160C" w:rsidRPr="00DD5A32">
        <w:rPr>
          <w:szCs w:val="24"/>
        </w:rPr>
        <w:t>k</w:t>
      </w:r>
    </w:p>
    <w:p w14:paraId="064569D2" w14:textId="77777777" w:rsidR="00592953" w:rsidRPr="00DD5A32" w:rsidRDefault="00362AC2" w:rsidP="00D150BB">
      <w:pPr>
        <w:spacing w:before="100" w:beforeAutospacing="1" w:after="100" w:afterAutospacing="1" w:line="259" w:lineRule="auto"/>
        <w:ind w:left="0" w:right="720"/>
        <w:rPr>
          <w:szCs w:val="24"/>
        </w:rPr>
      </w:pPr>
      <w:r w:rsidRPr="00DD5A32">
        <w:rPr>
          <w:noProof/>
          <w:szCs w:val="24"/>
        </w:rPr>
        <w:drawing>
          <wp:anchor distT="0" distB="0" distL="114300" distR="114300" simplePos="0" relativeHeight="251659264" behindDoc="0" locked="0" layoutInCell="1" allowOverlap="1" wp14:anchorId="097FADAF" wp14:editId="5BB1030C">
            <wp:simplePos x="0" y="0"/>
            <wp:positionH relativeFrom="column">
              <wp:posOffset>0</wp:posOffset>
            </wp:positionH>
            <wp:positionV relativeFrom="paragraph">
              <wp:posOffset>307340</wp:posOffset>
            </wp:positionV>
            <wp:extent cx="4940808" cy="42685"/>
            <wp:effectExtent l="0" t="0" r="0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525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0808" cy="42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F94959" w14:textId="77777777" w:rsidR="00344D6A" w:rsidRPr="00DD5A32" w:rsidRDefault="00362AC2" w:rsidP="00D150BB">
      <w:pPr>
        <w:spacing w:before="100" w:beforeAutospacing="1" w:after="100" w:afterAutospacing="1" w:line="259" w:lineRule="auto"/>
        <w:ind w:left="0" w:right="720"/>
        <w:rPr>
          <w:szCs w:val="24"/>
        </w:rPr>
      </w:pPr>
      <w:r w:rsidRPr="00DD5A32">
        <w:rPr>
          <w:noProof/>
          <w:szCs w:val="24"/>
        </w:rPr>
        <w:drawing>
          <wp:anchor distT="0" distB="0" distL="114300" distR="114300" simplePos="0" relativeHeight="251660288" behindDoc="0" locked="0" layoutInCell="1" allowOverlap="1" wp14:anchorId="082DEB5C" wp14:editId="64AAD12F">
            <wp:simplePos x="0" y="0"/>
            <wp:positionH relativeFrom="column">
              <wp:posOffset>0</wp:posOffset>
            </wp:positionH>
            <wp:positionV relativeFrom="paragraph">
              <wp:posOffset>268605</wp:posOffset>
            </wp:positionV>
            <wp:extent cx="4949952" cy="33538"/>
            <wp:effectExtent l="0" t="0" r="0" b="0"/>
            <wp:wrapNone/>
            <wp:docPr id="5256" name="Picture 52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" name="Picture 525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9952" cy="335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57578" w:rsidRPr="00DD5A32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827E1B8" wp14:editId="69E6F0CE">
            <wp:simplePos x="0" y="0"/>
            <wp:positionH relativeFrom="margin">
              <wp:align>left</wp:align>
            </wp:positionH>
            <wp:positionV relativeFrom="paragraph">
              <wp:posOffset>755650</wp:posOffset>
            </wp:positionV>
            <wp:extent cx="4940300" cy="42545"/>
            <wp:effectExtent l="0" t="0" r="0" b="0"/>
            <wp:wrapThrough wrapText="bothSides">
              <wp:wrapPolygon edited="0">
                <wp:start x="0" y="0"/>
                <wp:lineTo x="0" y="9672"/>
                <wp:lineTo x="21489" y="9672"/>
                <wp:lineTo x="21489" y="0"/>
                <wp:lineTo x="0" y="0"/>
              </wp:wrapPolygon>
            </wp:wrapThrough>
            <wp:docPr id="5258" name="Picture 52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8" name="Picture 525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42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44D6A" w:rsidRPr="00DD5A32" w:rsidSect="00634B3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E8E93" w14:textId="77777777" w:rsidR="00C345E1" w:rsidRDefault="00C345E1">
      <w:pPr>
        <w:spacing w:after="0" w:line="240" w:lineRule="auto"/>
      </w:pPr>
      <w:r>
        <w:separator/>
      </w:r>
    </w:p>
  </w:endnote>
  <w:endnote w:type="continuationSeparator" w:id="0">
    <w:p w14:paraId="1EBC2472" w14:textId="77777777" w:rsidR="00C345E1" w:rsidRDefault="00C345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D79DEC" w14:textId="77777777" w:rsidR="00C345E1" w:rsidRDefault="00C345E1">
      <w:pPr>
        <w:spacing w:after="0" w:line="240" w:lineRule="auto"/>
      </w:pPr>
      <w:r>
        <w:separator/>
      </w:r>
    </w:p>
  </w:footnote>
  <w:footnote w:type="continuationSeparator" w:id="0">
    <w:p w14:paraId="7F59A73A" w14:textId="77777777" w:rsidR="00C345E1" w:rsidRDefault="00C345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880574" w14:textId="54214671" w:rsidR="00EA6159" w:rsidRPr="0051479C" w:rsidRDefault="00000000">
    <w:pPr>
      <w:pStyle w:val="Header"/>
      <w:pBdr>
        <w:bottom w:val="single" w:sz="4" w:space="1" w:color="D9D9D9" w:themeColor="background1" w:themeShade="D9"/>
      </w:pBdr>
      <w:jc w:val="right"/>
      <w:rPr>
        <w:rFonts w:asciiTheme="majorHAnsi" w:hAnsiTheme="majorHAnsi" w:cstheme="majorHAnsi"/>
        <w:b/>
        <w:bCs/>
        <w:i/>
        <w:iCs/>
        <w:sz w:val="18"/>
        <w:szCs w:val="18"/>
      </w:rPr>
    </w:pPr>
    <w:sdt>
      <w:sdtPr>
        <w:rPr>
          <w:rFonts w:asciiTheme="majorHAnsi" w:hAnsiTheme="majorHAnsi" w:cstheme="majorHAnsi"/>
          <w:i/>
          <w:iCs/>
          <w:color w:val="7F7F7F" w:themeColor="background1" w:themeShade="7F"/>
          <w:spacing w:val="60"/>
          <w:sz w:val="18"/>
          <w:szCs w:val="18"/>
        </w:rPr>
        <w:id w:val="3029955"/>
        <w:docPartObj>
          <w:docPartGallery w:val="Page Numbers (Top of Page)"/>
          <w:docPartUnique/>
        </w:docPartObj>
      </w:sdtPr>
      <w:sdtEndPr>
        <w:rPr>
          <w:b/>
          <w:bCs/>
          <w:noProof/>
          <w:color w:val="auto"/>
          <w:spacing w:val="0"/>
        </w:rPr>
      </w:sdtEndPr>
      <w:sdtContent>
        <w:r w:rsidR="00362AC2" w:rsidRPr="0051479C">
          <w:rPr>
            <w:rFonts w:ascii="Arial Narrow" w:hAnsi="Arial Narrow" w:cstheme="majorHAnsi"/>
            <w:i/>
            <w:iCs/>
            <w:color w:val="7F7F7F" w:themeColor="background1" w:themeShade="7F"/>
            <w:spacing w:val="60"/>
            <w:sz w:val="18"/>
            <w:szCs w:val="18"/>
          </w:rPr>
          <w:t>Minutes-</w:t>
        </w:r>
        <w:r w:rsidR="004F7618">
          <w:rPr>
            <w:rFonts w:ascii="Arial Narrow" w:hAnsi="Arial Narrow" w:cstheme="majorHAnsi"/>
            <w:i/>
            <w:iCs/>
            <w:color w:val="7F7F7F" w:themeColor="background1" w:themeShade="7F"/>
            <w:spacing w:val="60"/>
            <w:sz w:val="18"/>
            <w:szCs w:val="18"/>
          </w:rPr>
          <w:t xml:space="preserve"> </w:t>
        </w:r>
        <w:r w:rsidR="005862AA">
          <w:rPr>
            <w:rFonts w:ascii="Arial Narrow" w:hAnsi="Arial Narrow" w:cstheme="majorHAnsi"/>
            <w:i/>
            <w:iCs/>
            <w:color w:val="7F7F7F" w:themeColor="background1" w:themeShade="7F"/>
            <w:spacing w:val="60"/>
            <w:sz w:val="18"/>
            <w:szCs w:val="18"/>
          </w:rPr>
          <w:t>January 6</w:t>
        </w:r>
        <w:r w:rsidR="00974FEC">
          <w:rPr>
            <w:rFonts w:ascii="Arial Narrow" w:hAnsi="Arial Narrow" w:cstheme="majorHAnsi"/>
            <w:i/>
            <w:iCs/>
            <w:color w:val="7F7F7F" w:themeColor="background1" w:themeShade="7F"/>
            <w:spacing w:val="60"/>
            <w:sz w:val="18"/>
            <w:szCs w:val="18"/>
          </w:rPr>
          <w:t xml:space="preserve">, </w:t>
        </w:r>
        <w:r w:rsidR="00853DBE">
          <w:rPr>
            <w:rFonts w:ascii="Arial Narrow" w:hAnsi="Arial Narrow" w:cstheme="majorHAnsi"/>
            <w:i/>
            <w:iCs/>
            <w:color w:val="7F7F7F" w:themeColor="background1" w:themeShade="7F"/>
            <w:spacing w:val="60"/>
            <w:sz w:val="18"/>
            <w:szCs w:val="18"/>
          </w:rPr>
          <w:t>202</w:t>
        </w:r>
        <w:r w:rsidR="005862AA">
          <w:rPr>
            <w:rFonts w:ascii="Arial Narrow" w:hAnsi="Arial Narrow" w:cstheme="majorHAnsi"/>
            <w:i/>
            <w:iCs/>
            <w:color w:val="7F7F7F" w:themeColor="background1" w:themeShade="7F"/>
            <w:spacing w:val="60"/>
            <w:sz w:val="18"/>
            <w:szCs w:val="18"/>
          </w:rPr>
          <w:t>6</w:t>
        </w:r>
        <w:r w:rsidR="00853DBE">
          <w:rPr>
            <w:rFonts w:ascii="Arial Narrow" w:hAnsi="Arial Narrow" w:cstheme="majorHAnsi"/>
            <w:i/>
            <w:iCs/>
            <w:color w:val="7F7F7F" w:themeColor="background1" w:themeShade="7F"/>
            <w:spacing w:val="60"/>
            <w:sz w:val="18"/>
            <w:szCs w:val="18"/>
          </w:rPr>
          <w:t>,</w:t>
        </w:r>
        <w:r w:rsidR="00853DBE">
          <w:rPr>
            <w:rFonts w:asciiTheme="majorHAnsi" w:hAnsiTheme="majorHAnsi" w:cstheme="majorHAnsi"/>
            <w:i/>
            <w:iCs/>
            <w:sz w:val="18"/>
            <w:szCs w:val="18"/>
          </w:rPr>
          <w:t xml:space="preserve"> </w:t>
        </w:r>
        <w:r w:rsidR="00362AC2" w:rsidRPr="0051479C">
          <w:rPr>
            <w:rFonts w:asciiTheme="majorHAnsi" w:hAnsiTheme="majorHAnsi" w:cstheme="majorHAnsi"/>
            <w:i/>
            <w:iCs/>
            <w:sz w:val="18"/>
            <w:szCs w:val="18"/>
          </w:rPr>
          <w:t xml:space="preserve"> </w:t>
        </w:r>
        <w:r w:rsidR="00362AC2" w:rsidRPr="0051479C">
          <w:rPr>
            <w:rFonts w:asciiTheme="majorHAnsi" w:hAnsiTheme="majorHAnsi" w:cstheme="majorHAnsi"/>
            <w:i/>
            <w:iCs/>
            <w:sz w:val="18"/>
            <w:szCs w:val="18"/>
          </w:rPr>
          <w:fldChar w:fldCharType="begin"/>
        </w:r>
        <w:r w:rsidR="00362AC2" w:rsidRPr="0051479C">
          <w:rPr>
            <w:rFonts w:asciiTheme="majorHAnsi" w:hAnsiTheme="majorHAnsi" w:cstheme="majorHAnsi"/>
            <w:i/>
            <w:iCs/>
            <w:sz w:val="18"/>
            <w:szCs w:val="18"/>
          </w:rPr>
          <w:instrText xml:space="preserve"> PAGE   \* MERGEFORMAT </w:instrText>
        </w:r>
        <w:r w:rsidR="00362AC2" w:rsidRPr="0051479C">
          <w:rPr>
            <w:rFonts w:asciiTheme="majorHAnsi" w:hAnsiTheme="majorHAnsi" w:cstheme="majorHAnsi"/>
            <w:i/>
            <w:iCs/>
            <w:sz w:val="18"/>
            <w:szCs w:val="18"/>
          </w:rPr>
          <w:fldChar w:fldCharType="separate"/>
        </w:r>
        <w:r w:rsidR="00362AC2" w:rsidRPr="0051479C">
          <w:rPr>
            <w:rFonts w:asciiTheme="majorHAnsi" w:hAnsiTheme="majorHAnsi" w:cstheme="majorHAnsi"/>
            <w:b/>
            <w:bCs/>
            <w:i/>
            <w:iCs/>
            <w:noProof/>
            <w:sz w:val="18"/>
            <w:szCs w:val="18"/>
          </w:rPr>
          <w:t>2</w:t>
        </w:r>
        <w:r w:rsidR="00362AC2" w:rsidRPr="0051479C">
          <w:rPr>
            <w:rFonts w:asciiTheme="majorHAnsi" w:hAnsiTheme="majorHAnsi" w:cstheme="majorHAnsi"/>
            <w:b/>
            <w:bCs/>
            <w:i/>
            <w:iCs/>
            <w:noProof/>
            <w:sz w:val="18"/>
            <w:szCs w:val="18"/>
          </w:rPr>
          <w:fldChar w:fldCharType="end"/>
        </w:r>
      </w:sdtContent>
    </w:sdt>
  </w:p>
  <w:p w14:paraId="1F45F4B5" w14:textId="77777777" w:rsidR="00EA6159" w:rsidRPr="0051479C" w:rsidRDefault="00EA6159">
    <w:pPr>
      <w:pStyle w:val="Header"/>
      <w:rPr>
        <w:rFonts w:asciiTheme="majorHAnsi" w:hAnsiTheme="majorHAnsi" w:cstheme="majorHAnsi"/>
        <w:i/>
        <w:i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F1970"/>
    <w:multiLevelType w:val="hybridMultilevel"/>
    <w:tmpl w:val="A9D4B154"/>
    <w:lvl w:ilvl="0" w:tplc="1D0A79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3D8B4F2" w:tentative="1">
      <w:start w:val="1"/>
      <w:numFmt w:val="lowerLetter"/>
      <w:lvlText w:val="%2."/>
      <w:lvlJc w:val="left"/>
      <w:pPr>
        <w:ind w:left="1440" w:hanging="360"/>
      </w:pPr>
    </w:lvl>
    <w:lvl w:ilvl="2" w:tplc="57F82040" w:tentative="1">
      <w:start w:val="1"/>
      <w:numFmt w:val="lowerRoman"/>
      <w:lvlText w:val="%3."/>
      <w:lvlJc w:val="right"/>
      <w:pPr>
        <w:ind w:left="2160" w:hanging="180"/>
      </w:pPr>
    </w:lvl>
    <w:lvl w:ilvl="3" w:tplc="9CB66D64" w:tentative="1">
      <w:start w:val="1"/>
      <w:numFmt w:val="decimal"/>
      <w:lvlText w:val="%4."/>
      <w:lvlJc w:val="left"/>
      <w:pPr>
        <w:ind w:left="2880" w:hanging="360"/>
      </w:pPr>
    </w:lvl>
    <w:lvl w:ilvl="4" w:tplc="EDCE9792" w:tentative="1">
      <w:start w:val="1"/>
      <w:numFmt w:val="lowerLetter"/>
      <w:lvlText w:val="%5."/>
      <w:lvlJc w:val="left"/>
      <w:pPr>
        <w:ind w:left="3600" w:hanging="360"/>
      </w:pPr>
    </w:lvl>
    <w:lvl w:ilvl="5" w:tplc="3D7C3FC0" w:tentative="1">
      <w:start w:val="1"/>
      <w:numFmt w:val="lowerRoman"/>
      <w:lvlText w:val="%6."/>
      <w:lvlJc w:val="right"/>
      <w:pPr>
        <w:ind w:left="4320" w:hanging="180"/>
      </w:pPr>
    </w:lvl>
    <w:lvl w:ilvl="6" w:tplc="38184EFC" w:tentative="1">
      <w:start w:val="1"/>
      <w:numFmt w:val="decimal"/>
      <w:lvlText w:val="%7."/>
      <w:lvlJc w:val="left"/>
      <w:pPr>
        <w:ind w:left="5040" w:hanging="360"/>
      </w:pPr>
    </w:lvl>
    <w:lvl w:ilvl="7" w:tplc="A900056C" w:tentative="1">
      <w:start w:val="1"/>
      <w:numFmt w:val="lowerLetter"/>
      <w:lvlText w:val="%8."/>
      <w:lvlJc w:val="left"/>
      <w:pPr>
        <w:ind w:left="5760" w:hanging="360"/>
      </w:pPr>
    </w:lvl>
    <w:lvl w:ilvl="8" w:tplc="4A7CF7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604816"/>
    <w:multiLevelType w:val="hybridMultilevel"/>
    <w:tmpl w:val="660429FA"/>
    <w:lvl w:ilvl="0" w:tplc="FA6C9C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E98438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33C1F3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5FC825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CAC741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6C6E6B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86A12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DBE25B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9BE889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BE7577"/>
    <w:multiLevelType w:val="hybridMultilevel"/>
    <w:tmpl w:val="6AB4FD06"/>
    <w:lvl w:ilvl="0" w:tplc="98EC400A">
      <w:start w:val="1"/>
      <w:numFmt w:val="decimal"/>
      <w:lvlText w:val="(%1)"/>
      <w:lvlJc w:val="left"/>
      <w:pPr>
        <w:ind w:left="112" w:hanging="339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0EA8C3C2">
      <w:start w:val="1"/>
      <w:numFmt w:val="decimal"/>
      <w:lvlText w:val="%2."/>
      <w:lvlJc w:val="left"/>
      <w:pPr>
        <w:ind w:left="832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2" w:tplc="9356EDC6">
      <w:start w:val="1"/>
      <w:numFmt w:val="bullet"/>
      <w:lvlText w:val="•"/>
      <w:lvlJc w:val="left"/>
      <w:pPr>
        <w:ind w:left="1868" w:hanging="360"/>
      </w:pPr>
    </w:lvl>
    <w:lvl w:ilvl="3" w:tplc="60F2B472">
      <w:start w:val="1"/>
      <w:numFmt w:val="bullet"/>
      <w:lvlText w:val="•"/>
      <w:lvlJc w:val="left"/>
      <w:pPr>
        <w:ind w:left="2905" w:hanging="360"/>
      </w:pPr>
    </w:lvl>
    <w:lvl w:ilvl="4" w:tplc="F9EC58DE">
      <w:start w:val="1"/>
      <w:numFmt w:val="bullet"/>
      <w:lvlText w:val="•"/>
      <w:lvlJc w:val="left"/>
      <w:pPr>
        <w:ind w:left="3941" w:hanging="360"/>
      </w:pPr>
    </w:lvl>
    <w:lvl w:ilvl="5" w:tplc="9D901118">
      <w:start w:val="1"/>
      <w:numFmt w:val="bullet"/>
      <w:lvlText w:val="•"/>
      <w:lvlJc w:val="left"/>
      <w:pPr>
        <w:ind w:left="4978" w:hanging="360"/>
      </w:pPr>
    </w:lvl>
    <w:lvl w:ilvl="6" w:tplc="23CA4DC6">
      <w:start w:val="1"/>
      <w:numFmt w:val="bullet"/>
      <w:lvlText w:val="•"/>
      <w:lvlJc w:val="left"/>
      <w:pPr>
        <w:ind w:left="6014" w:hanging="360"/>
      </w:pPr>
    </w:lvl>
    <w:lvl w:ilvl="7" w:tplc="F2926560">
      <w:start w:val="1"/>
      <w:numFmt w:val="bullet"/>
      <w:lvlText w:val="•"/>
      <w:lvlJc w:val="left"/>
      <w:pPr>
        <w:ind w:left="7050" w:hanging="360"/>
      </w:pPr>
    </w:lvl>
    <w:lvl w:ilvl="8" w:tplc="A4D03C96">
      <w:start w:val="1"/>
      <w:numFmt w:val="bullet"/>
      <w:lvlText w:val="•"/>
      <w:lvlJc w:val="left"/>
      <w:pPr>
        <w:ind w:left="8087" w:hanging="360"/>
      </w:pPr>
    </w:lvl>
  </w:abstractNum>
  <w:num w:numId="1" w16cid:durableId="503058998">
    <w:abstractNumId w:val="0"/>
  </w:num>
  <w:num w:numId="2" w16cid:durableId="1642494752">
    <w:abstractNumId w:val="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1038820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NDQ2NjA2NDU2MjNV0lEKTi0uzszPAykws6wFAHvKp/otAAAA"/>
  </w:docVars>
  <w:rsids>
    <w:rsidRoot w:val="00B10C68"/>
    <w:rsid w:val="000006AC"/>
    <w:rsid w:val="00000F11"/>
    <w:rsid w:val="000010E9"/>
    <w:rsid w:val="00001702"/>
    <w:rsid w:val="0000391C"/>
    <w:rsid w:val="00003EEC"/>
    <w:rsid w:val="00003FF9"/>
    <w:rsid w:val="000066AE"/>
    <w:rsid w:val="00010EEA"/>
    <w:rsid w:val="0001144E"/>
    <w:rsid w:val="000133D8"/>
    <w:rsid w:val="00013B7E"/>
    <w:rsid w:val="00015B31"/>
    <w:rsid w:val="00015F96"/>
    <w:rsid w:val="000160AF"/>
    <w:rsid w:val="000169E0"/>
    <w:rsid w:val="00017573"/>
    <w:rsid w:val="000201F3"/>
    <w:rsid w:val="00021481"/>
    <w:rsid w:val="000218D5"/>
    <w:rsid w:val="000219DB"/>
    <w:rsid w:val="00021AE6"/>
    <w:rsid w:val="00022AF9"/>
    <w:rsid w:val="0002341C"/>
    <w:rsid w:val="000236BF"/>
    <w:rsid w:val="00024608"/>
    <w:rsid w:val="00024A2D"/>
    <w:rsid w:val="0002647A"/>
    <w:rsid w:val="0002798D"/>
    <w:rsid w:val="0003041E"/>
    <w:rsid w:val="00030BDB"/>
    <w:rsid w:val="000326DA"/>
    <w:rsid w:val="0003454E"/>
    <w:rsid w:val="00034E76"/>
    <w:rsid w:val="00035A5A"/>
    <w:rsid w:val="000363FD"/>
    <w:rsid w:val="000374B7"/>
    <w:rsid w:val="00040229"/>
    <w:rsid w:val="00042C3E"/>
    <w:rsid w:val="000448FC"/>
    <w:rsid w:val="00045037"/>
    <w:rsid w:val="00046265"/>
    <w:rsid w:val="00046A6C"/>
    <w:rsid w:val="00047A55"/>
    <w:rsid w:val="0005168C"/>
    <w:rsid w:val="00053231"/>
    <w:rsid w:val="00053888"/>
    <w:rsid w:val="00053981"/>
    <w:rsid w:val="00053F1D"/>
    <w:rsid w:val="00055A6D"/>
    <w:rsid w:val="000561AE"/>
    <w:rsid w:val="00057323"/>
    <w:rsid w:val="000604EF"/>
    <w:rsid w:val="000619F3"/>
    <w:rsid w:val="00062614"/>
    <w:rsid w:val="00062FAB"/>
    <w:rsid w:val="0006390E"/>
    <w:rsid w:val="00063C1B"/>
    <w:rsid w:val="00064531"/>
    <w:rsid w:val="000662F6"/>
    <w:rsid w:val="00066EE3"/>
    <w:rsid w:val="00067257"/>
    <w:rsid w:val="00067A44"/>
    <w:rsid w:val="00067C52"/>
    <w:rsid w:val="000701FF"/>
    <w:rsid w:val="00071621"/>
    <w:rsid w:val="00071697"/>
    <w:rsid w:val="00071CFF"/>
    <w:rsid w:val="000722D8"/>
    <w:rsid w:val="00072EFA"/>
    <w:rsid w:val="00073F1D"/>
    <w:rsid w:val="00074F50"/>
    <w:rsid w:val="000754EA"/>
    <w:rsid w:val="000755F1"/>
    <w:rsid w:val="000770D2"/>
    <w:rsid w:val="00077606"/>
    <w:rsid w:val="00080C6F"/>
    <w:rsid w:val="00080E60"/>
    <w:rsid w:val="0008235B"/>
    <w:rsid w:val="00082D68"/>
    <w:rsid w:val="00083A9E"/>
    <w:rsid w:val="0008429F"/>
    <w:rsid w:val="00084931"/>
    <w:rsid w:val="000854D9"/>
    <w:rsid w:val="000855AA"/>
    <w:rsid w:val="00085B36"/>
    <w:rsid w:val="000860A8"/>
    <w:rsid w:val="00087A5A"/>
    <w:rsid w:val="00090039"/>
    <w:rsid w:val="00090AEA"/>
    <w:rsid w:val="00091D29"/>
    <w:rsid w:val="0009252F"/>
    <w:rsid w:val="000925E4"/>
    <w:rsid w:val="000933D4"/>
    <w:rsid w:val="00093E01"/>
    <w:rsid w:val="00094172"/>
    <w:rsid w:val="0009457D"/>
    <w:rsid w:val="00095006"/>
    <w:rsid w:val="0009527D"/>
    <w:rsid w:val="00095811"/>
    <w:rsid w:val="00096015"/>
    <w:rsid w:val="000A09FA"/>
    <w:rsid w:val="000A0BAE"/>
    <w:rsid w:val="000A1EE3"/>
    <w:rsid w:val="000A1F66"/>
    <w:rsid w:val="000A217B"/>
    <w:rsid w:val="000A380A"/>
    <w:rsid w:val="000A560A"/>
    <w:rsid w:val="000A61DA"/>
    <w:rsid w:val="000A623A"/>
    <w:rsid w:val="000B0133"/>
    <w:rsid w:val="000B06B5"/>
    <w:rsid w:val="000B0A2E"/>
    <w:rsid w:val="000B20BD"/>
    <w:rsid w:val="000B3D7D"/>
    <w:rsid w:val="000B7291"/>
    <w:rsid w:val="000B744C"/>
    <w:rsid w:val="000B7901"/>
    <w:rsid w:val="000C0684"/>
    <w:rsid w:val="000C10BC"/>
    <w:rsid w:val="000C1305"/>
    <w:rsid w:val="000C1AE6"/>
    <w:rsid w:val="000C1E92"/>
    <w:rsid w:val="000C1EE1"/>
    <w:rsid w:val="000C2520"/>
    <w:rsid w:val="000C3AA1"/>
    <w:rsid w:val="000C4DDE"/>
    <w:rsid w:val="000C51E9"/>
    <w:rsid w:val="000C58F1"/>
    <w:rsid w:val="000C6774"/>
    <w:rsid w:val="000C6A7F"/>
    <w:rsid w:val="000C769D"/>
    <w:rsid w:val="000C7D26"/>
    <w:rsid w:val="000D04AB"/>
    <w:rsid w:val="000D0ED1"/>
    <w:rsid w:val="000D112E"/>
    <w:rsid w:val="000D1AB9"/>
    <w:rsid w:val="000D3927"/>
    <w:rsid w:val="000D40BB"/>
    <w:rsid w:val="000D4EEF"/>
    <w:rsid w:val="000D59ED"/>
    <w:rsid w:val="000D5B83"/>
    <w:rsid w:val="000D5C93"/>
    <w:rsid w:val="000D73CF"/>
    <w:rsid w:val="000D7FE0"/>
    <w:rsid w:val="000E0546"/>
    <w:rsid w:val="000E09F3"/>
    <w:rsid w:val="000E195E"/>
    <w:rsid w:val="000E293B"/>
    <w:rsid w:val="000E318A"/>
    <w:rsid w:val="000E35C0"/>
    <w:rsid w:val="000E41DB"/>
    <w:rsid w:val="000E498C"/>
    <w:rsid w:val="000E5890"/>
    <w:rsid w:val="000E7694"/>
    <w:rsid w:val="000F0CEF"/>
    <w:rsid w:val="000F139A"/>
    <w:rsid w:val="000F1D7F"/>
    <w:rsid w:val="000F1E9F"/>
    <w:rsid w:val="000F2794"/>
    <w:rsid w:val="000F2C43"/>
    <w:rsid w:val="000F2D14"/>
    <w:rsid w:val="000F336D"/>
    <w:rsid w:val="000F3C24"/>
    <w:rsid w:val="000F4973"/>
    <w:rsid w:val="000F6511"/>
    <w:rsid w:val="000F6ACF"/>
    <w:rsid w:val="000F75B3"/>
    <w:rsid w:val="0010104B"/>
    <w:rsid w:val="001020AC"/>
    <w:rsid w:val="001030E6"/>
    <w:rsid w:val="00104A86"/>
    <w:rsid w:val="001053C6"/>
    <w:rsid w:val="00105AC4"/>
    <w:rsid w:val="00106221"/>
    <w:rsid w:val="00107AB8"/>
    <w:rsid w:val="001107DE"/>
    <w:rsid w:val="00110908"/>
    <w:rsid w:val="00111D6B"/>
    <w:rsid w:val="001127D0"/>
    <w:rsid w:val="00112F53"/>
    <w:rsid w:val="00113D22"/>
    <w:rsid w:val="00113E25"/>
    <w:rsid w:val="00114E04"/>
    <w:rsid w:val="001159B4"/>
    <w:rsid w:val="00116497"/>
    <w:rsid w:val="00120517"/>
    <w:rsid w:val="00120A84"/>
    <w:rsid w:val="00120A91"/>
    <w:rsid w:val="00121EE3"/>
    <w:rsid w:val="0012655B"/>
    <w:rsid w:val="001303B0"/>
    <w:rsid w:val="00133CDF"/>
    <w:rsid w:val="001340D5"/>
    <w:rsid w:val="00134549"/>
    <w:rsid w:val="00135309"/>
    <w:rsid w:val="00135893"/>
    <w:rsid w:val="00135C63"/>
    <w:rsid w:val="00136B7E"/>
    <w:rsid w:val="00137D0B"/>
    <w:rsid w:val="0014010F"/>
    <w:rsid w:val="00141A77"/>
    <w:rsid w:val="00141FD9"/>
    <w:rsid w:val="0014273B"/>
    <w:rsid w:val="00145085"/>
    <w:rsid w:val="00145439"/>
    <w:rsid w:val="00146013"/>
    <w:rsid w:val="00146F01"/>
    <w:rsid w:val="001471F8"/>
    <w:rsid w:val="001475A9"/>
    <w:rsid w:val="00151A1C"/>
    <w:rsid w:val="00151D67"/>
    <w:rsid w:val="00152A4C"/>
    <w:rsid w:val="0015329E"/>
    <w:rsid w:val="00154C82"/>
    <w:rsid w:val="00154DE5"/>
    <w:rsid w:val="0015508E"/>
    <w:rsid w:val="00156226"/>
    <w:rsid w:val="001562DD"/>
    <w:rsid w:val="00156CB7"/>
    <w:rsid w:val="00156D61"/>
    <w:rsid w:val="00157444"/>
    <w:rsid w:val="00160403"/>
    <w:rsid w:val="0016050B"/>
    <w:rsid w:val="0016373E"/>
    <w:rsid w:val="00163ADD"/>
    <w:rsid w:val="00164874"/>
    <w:rsid w:val="00165096"/>
    <w:rsid w:val="0016589E"/>
    <w:rsid w:val="00165CF3"/>
    <w:rsid w:val="0016604E"/>
    <w:rsid w:val="00166F2A"/>
    <w:rsid w:val="00167430"/>
    <w:rsid w:val="00167BFF"/>
    <w:rsid w:val="00170B11"/>
    <w:rsid w:val="00171471"/>
    <w:rsid w:val="00173858"/>
    <w:rsid w:val="00176235"/>
    <w:rsid w:val="00176C96"/>
    <w:rsid w:val="00176F2C"/>
    <w:rsid w:val="00176FD9"/>
    <w:rsid w:val="00182AB3"/>
    <w:rsid w:val="00183392"/>
    <w:rsid w:val="00184271"/>
    <w:rsid w:val="00184706"/>
    <w:rsid w:val="00185505"/>
    <w:rsid w:val="00185C4C"/>
    <w:rsid w:val="00187A35"/>
    <w:rsid w:val="00187A8A"/>
    <w:rsid w:val="0019031D"/>
    <w:rsid w:val="00191278"/>
    <w:rsid w:val="001917A4"/>
    <w:rsid w:val="00191B3A"/>
    <w:rsid w:val="00191FDD"/>
    <w:rsid w:val="00192C4A"/>
    <w:rsid w:val="00192FBF"/>
    <w:rsid w:val="001931B9"/>
    <w:rsid w:val="00193A75"/>
    <w:rsid w:val="00193ABB"/>
    <w:rsid w:val="00193D67"/>
    <w:rsid w:val="001940B0"/>
    <w:rsid w:val="0019431E"/>
    <w:rsid w:val="00194700"/>
    <w:rsid w:val="0019631D"/>
    <w:rsid w:val="001963A1"/>
    <w:rsid w:val="00196591"/>
    <w:rsid w:val="0019704C"/>
    <w:rsid w:val="001971E5"/>
    <w:rsid w:val="0019740A"/>
    <w:rsid w:val="00197889"/>
    <w:rsid w:val="00197B58"/>
    <w:rsid w:val="00197F0C"/>
    <w:rsid w:val="001A05EF"/>
    <w:rsid w:val="001A0EA3"/>
    <w:rsid w:val="001A1974"/>
    <w:rsid w:val="001A242D"/>
    <w:rsid w:val="001A2E6C"/>
    <w:rsid w:val="001A2F15"/>
    <w:rsid w:val="001A2F19"/>
    <w:rsid w:val="001A3D4A"/>
    <w:rsid w:val="001A41AF"/>
    <w:rsid w:val="001A537C"/>
    <w:rsid w:val="001A54D4"/>
    <w:rsid w:val="001A5DC9"/>
    <w:rsid w:val="001A5EEA"/>
    <w:rsid w:val="001A60F7"/>
    <w:rsid w:val="001A6700"/>
    <w:rsid w:val="001A6F7A"/>
    <w:rsid w:val="001A76DE"/>
    <w:rsid w:val="001B0D7B"/>
    <w:rsid w:val="001B201C"/>
    <w:rsid w:val="001B2355"/>
    <w:rsid w:val="001B30FB"/>
    <w:rsid w:val="001B3DB5"/>
    <w:rsid w:val="001B4FC5"/>
    <w:rsid w:val="001B56AB"/>
    <w:rsid w:val="001B6AC9"/>
    <w:rsid w:val="001B72B6"/>
    <w:rsid w:val="001B7875"/>
    <w:rsid w:val="001C08F7"/>
    <w:rsid w:val="001C2356"/>
    <w:rsid w:val="001C29BF"/>
    <w:rsid w:val="001C2B2C"/>
    <w:rsid w:val="001C4933"/>
    <w:rsid w:val="001C49AD"/>
    <w:rsid w:val="001C4D9C"/>
    <w:rsid w:val="001C57B2"/>
    <w:rsid w:val="001C65C2"/>
    <w:rsid w:val="001C7BB2"/>
    <w:rsid w:val="001D1149"/>
    <w:rsid w:val="001D1863"/>
    <w:rsid w:val="001D188F"/>
    <w:rsid w:val="001D1CE6"/>
    <w:rsid w:val="001D1DBA"/>
    <w:rsid w:val="001D28A4"/>
    <w:rsid w:val="001D2C11"/>
    <w:rsid w:val="001D4161"/>
    <w:rsid w:val="001D4294"/>
    <w:rsid w:val="001D5D83"/>
    <w:rsid w:val="001D6A6A"/>
    <w:rsid w:val="001D6C09"/>
    <w:rsid w:val="001D72B8"/>
    <w:rsid w:val="001E03A1"/>
    <w:rsid w:val="001E18CC"/>
    <w:rsid w:val="001E1FD2"/>
    <w:rsid w:val="001E259F"/>
    <w:rsid w:val="001E2FAE"/>
    <w:rsid w:val="001E3DE3"/>
    <w:rsid w:val="001E3DF8"/>
    <w:rsid w:val="001E4357"/>
    <w:rsid w:val="001E45F1"/>
    <w:rsid w:val="001E5816"/>
    <w:rsid w:val="001E5B83"/>
    <w:rsid w:val="001E5F1D"/>
    <w:rsid w:val="001E71A2"/>
    <w:rsid w:val="001F0A79"/>
    <w:rsid w:val="001F0B56"/>
    <w:rsid w:val="001F130A"/>
    <w:rsid w:val="001F2A4C"/>
    <w:rsid w:val="001F3DD0"/>
    <w:rsid w:val="001F45D8"/>
    <w:rsid w:val="001F5EBC"/>
    <w:rsid w:val="001F5FF9"/>
    <w:rsid w:val="001F62A4"/>
    <w:rsid w:val="001F6EFF"/>
    <w:rsid w:val="00200C9F"/>
    <w:rsid w:val="00201909"/>
    <w:rsid w:val="00202242"/>
    <w:rsid w:val="00202E96"/>
    <w:rsid w:val="0020406A"/>
    <w:rsid w:val="002045F8"/>
    <w:rsid w:val="0020496D"/>
    <w:rsid w:val="0020589F"/>
    <w:rsid w:val="002066F0"/>
    <w:rsid w:val="00206BBA"/>
    <w:rsid w:val="002078F3"/>
    <w:rsid w:val="002118D6"/>
    <w:rsid w:val="002133D0"/>
    <w:rsid w:val="002136F7"/>
    <w:rsid w:val="00215A51"/>
    <w:rsid w:val="00216E61"/>
    <w:rsid w:val="00220A01"/>
    <w:rsid w:val="0022104E"/>
    <w:rsid w:val="00222EF9"/>
    <w:rsid w:val="00222F63"/>
    <w:rsid w:val="00223343"/>
    <w:rsid w:val="002234B5"/>
    <w:rsid w:val="00223DA4"/>
    <w:rsid w:val="00224140"/>
    <w:rsid w:val="002242E2"/>
    <w:rsid w:val="0022452B"/>
    <w:rsid w:val="002246B6"/>
    <w:rsid w:val="0022520E"/>
    <w:rsid w:val="00225884"/>
    <w:rsid w:val="00226A78"/>
    <w:rsid w:val="00226BCD"/>
    <w:rsid w:val="002270C7"/>
    <w:rsid w:val="00227617"/>
    <w:rsid w:val="00227E78"/>
    <w:rsid w:val="002309BA"/>
    <w:rsid w:val="00231786"/>
    <w:rsid w:val="00231D37"/>
    <w:rsid w:val="00232029"/>
    <w:rsid w:val="002329DA"/>
    <w:rsid w:val="00232D08"/>
    <w:rsid w:val="00232FFC"/>
    <w:rsid w:val="00233072"/>
    <w:rsid w:val="00233933"/>
    <w:rsid w:val="00233B52"/>
    <w:rsid w:val="0023400C"/>
    <w:rsid w:val="0023552A"/>
    <w:rsid w:val="002358CE"/>
    <w:rsid w:val="00236028"/>
    <w:rsid w:val="002362E7"/>
    <w:rsid w:val="002365FD"/>
    <w:rsid w:val="002372C0"/>
    <w:rsid w:val="002378E0"/>
    <w:rsid w:val="002378ED"/>
    <w:rsid w:val="0023796D"/>
    <w:rsid w:val="00240AAE"/>
    <w:rsid w:val="00240BB6"/>
    <w:rsid w:val="00241004"/>
    <w:rsid w:val="002415B4"/>
    <w:rsid w:val="00241D02"/>
    <w:rsid w:val="00243962"/>
    <w:rsid w:val="0024526F"/>
    <w:rsid w:val="00245747"/>
    <w:rsid w:val="002461B4"/>
    <w:rsid w:val="002468EB"/>
    <w:rsid w:val="0024705B"/>
    <w:rsid w:val="00247847"/>
    <w:rsid w:val="00247981"/>
    <w:rsid w:val="00247CF2"/>
    <w:rsid w:val="00250416"/>
    <w:rsid w:val="00250B9F"/>
    <w:rsid w:val="00250FAD"/>
    <w:rsid w:val="00251553"/>
    <w:rsid w:val="00251990"/>
    <w:rsid w:val="002521CE"/>
    <w:rsid w:val="00252C49"/>
    <w:rsid w:val="00252E47"/>
    <w:rsid w:val="002535C5"/>
    <w:rsid w:val="00253E29"/>
    <w:rsid w:val="0025423E"/>
    <w:rsid w:val="00254677"/>
    <w:rsid w:val="002553D4"/>
    <w:rsid w:val="002572F0"/>
    <w:rsid w:val="00260985"/>
    <w:rsid w:val="002613E4"/>
    <w:rsid w:val="0026141B"/>
    <w:rsid w:val="002619A6"/>
    <w:rsid w:val="00262561"/>
    <w:rsid w:val="00262CCD"/>
    <w:rsid w:val="00263043"/>
    <w:rsid w:val="0026316D"/>
    <w:rsid w:val="00265C9D"/>
    <w:rsid w:val="002666BE"/>
    <w:rsid w:val="00266F38"/>
    <w:rsid w:val="002670BC"/>
    <w:rsid w:val="00267F65"/>
    <w:rsid w:val="00271708"/>
    <w:rsid w:val="00271D86"/>
    <w:rsid w:val="00271E01"/>
    <w:rsid w:val="00271E3B"/>
    <w:rsid w:val="00272649"/>
    <w:rsid w:val="00272C37"/>
    <w:rsid w:val="00273D4E"/>
    <w:rsid w:val="00274268"/>
    <w:rsid w:val="0027523A"/>
    <w:rsid w:val="00275321"/>
    <w:rsid w:val="0027539D"/>
    <w:rsid w:val="00275C55"/>
    <w:rsid w:val="0027698B"/>
    <w:rsid w:val="00276BE4"/>
    <w:rsid w:val="002813EF"/>
    <w:rsid w:val="00281F72"/>
    <w:rsid w:val="0028237D"/>
    <w:rsid w:val="00283E2A"/>
    <w:rsid w:val="00284357"/>
    <w:rsid w:val="00284610"/>
    <w:rsid w:val="00284766"/>
    <w:rsid w:val="00284E9B"/>
    <w:rsid w:val="00285022"/>
    <w:rsid w:val="002852F1"/>
    <w:rsid w:val="00285E2A"/>
    <w:rsid w:val="00292D55"/>
    <w:rsid w:val="002932D6"/>
    <w:rsid w:val="002947E7"/>
    <w:rsid w:val="00294894"/>
    <w:rsid w:val="00294948"/>
    <w:rsid w:val="0029556F"/>
    <w:rsid w:val="002960CD"/>
    <w:rsid w:val="002961A7"/>
    <w:rsid w:val="002962CD"/>
    <w:rsid w:val="00296526"/>
    <w:rsid w:val="002A0331"/>
    <w:rsid w:val="002A09C2"/>
    <w:rsid w:val="002A14C0"/>
    <w:rsid w:val="002A1EBE"/>
    <w:rsid w:val="002A243A"/>
    <w:rsid w:val="002A24C1"/>
    <w:rsid w:val="002A28CA"/>
    <w:rsid w:val="002A3FBF"/>
    <w:rsid w:val="002A40B7"/>
    <w:rsid w:val="002A4B8B"/>
    <w:rsid w:val="002A6D78"/>
    <w:rsid w:val="002B0B3F"/>
    <w:rsid w:val="002B14FD"/>
    <w:rsid w:val="002B2225"/>
    <w:rsid w:val="002B222C"/>
    <w:rsid w:val="002B25D7"/>
    <w:rsid w:val="002B3C2B"/>
    <w:rsid w:val="002B60C6"/>
    <w:rsid w:val="002C0A98"/>
    <w:rsid w:val="002C0F33"/>
    <w:rsid w:val="002C0F9A"/>
    <w:rsid w:val="002C1A80"/>
    <w:rsid w:val="002C367A"/>
    <w:rsid w:val="002C3BD9"/>
    <w:rsid w:val="002C3E24"/>
    <w:rsid w:val="002C5BB5"/>
    <w:rsid w:val="002C5DF5"/>
    <w:rsid w:val="002C7CA8"/>
    <w:rsid w:val="002C7EBB"/>
    <w:rsid w:val="002D007D"/>
    <w:rsid w:val="002D0B72"/>
    <w:rsid w:val="002D1527"/>
    <w:rsid w:val="002D32B6"/>
    <w:rsid w:val="002D622E"/>
    <w:rsid w:val="002D690D"/>
    <w:rsid w:val="002D6BDE"/>
    <w:rsid w:val="002D7029"/>
    <w:rsid w:val="002E0406"/>
    <w:rsid w:val="002E0D59"/>
    <w:rsid w:val="002E0F30"/>
    <w:rsid w:val="002E10DB"/>
    <w:rsid w:val="002E1125"/>
    <w:rsid w:val="002E16DE"/>
    <w:rsid w:val="002E192D"/>
    <w:rsid w:val="002E2B37"/>
    <w:rsid w:val="002E4385"/>
    <w:rsid w:val="002E4C57"/>
    <w:rsid w:val="002E5A02"/>
    <w:rsid w:val="002F05DE"/>
    <w:rsid w:val="002F13BD"/>
    <w:rsid w:val="002F17F3"/>
    <w:rsid w:val="002F26C5"/>
    <w:rsid w:val="002F2AB7"/>
    <w:rsid w:val="002F36FF"/>
    <w:rsid w:val="002F3833"/>
    <w:rsid w:val="002F41D0"/>
    <w:rsid w:val="002F53A9"/>
    <w:rsid w:val="002F6284"/>
    <w:rsid w:val="002F64F9"/>
    <w:rsid w:val="002F6585"/>
    <w:rsid w:val="002F768C"/>
    <w:rsid w:val="002F7A9C"/>
    <w:rsid w:val="002F7B16"/>
    <w:rsid w:val="002F7DCA"/>
    <w:rsid w:val="002F7FC3"/>
    <w:rsid w:val="0030001F"/>
    <w:rsid w:val="00301B01"/>
    <w:rsid w:val="00301D26"/>
    <w:rsid w:val="003027A5"/>
    <w:rsid w:val="0030442E"/>
    <w:rsid w:val="00305118"/>
    <w:rsid w:val="0030636A"/>
    <w:rsid w:val="00306543"/>
    <w:rsid w:val="00306E93"/>
    <w:rsid w:val="00307693"/>
    <w:rsid w:val="0031020A"/>
    <w:rsid w:val="00310F02"/>
    <w:rsid w:val="00311585"/>
    <w:rsid w:val="00311A6C"/>
    <w:rsid w:val="00311D03"/>
    <w:rsid w:val="00311E3E"/>
    <w:rsid w:val="00312148"/>
    <w:rsid w:val="003127F7"/>
    <w:rsid w:val="00313670"/>
    <w:rsid w:val="003137A6"/>
    <w:rsid w:val="00314616"/>
    <w:rsid w:val="003149A5"/>
    <w:rsid w:val="00314D16"/>
    <w:rsid w:val="00315869"/>
    <w:rsid w:val="00315FF5"/>
    <w:rsid w:val="0031618E"/>
    <w:rsid w:val="00316425"/>
    <w:rsid w:val="00317314"/>
    <w:rsid w:val="00317B6F"/>
    <w:rsid w:val="00320ACF"/>
    <w:rsid w:val="0032179A"/>
    <w:rsid w:val="00321FCB"/>
    <w:rsid w:val="00322488"/>
    <w:rsid w:val="00323538"/>
    <w:rsid w:val="003237E5"/>
    <w:rsid w:val="00325E8B"/>
    <w:rsid w:val="00326DEF"/>
    <w:rsid w:val="00327F18"/>
    <w:rsid w:val="00330F99"/>
    <w:rsid w:val="00330FA8"/>
    <w:rsid w:val="0033122D"/>
    <w:rsid w:val="00331982"/>
    <w:rsid w:val="00331997"/>
    <w:rsid w:val="00331DDF"/>
    <w:rsid w:val="00333009"/>
    <w:rsid w:val="00334FCA"/>
    <w:rsid w:val="003353E4"/>
    <w:rsid w:val="0033569A"/>
    <w:rsid w:val="003372CE"/>
    <w:rsid w:val="0033735B"/>
    <w:rsid w:val="00337960"/>
    <w:rsid w:val="00341E85"/>
    <w:rsid w:val="00341E8B"/>
    <w:rsid w:val="00342D5D"/>
    <w:rsid w:val="00344312"/>
    <w:rsid w:val="00344B50"/>
    <w:rsid w:val="00344C9D"/>
    <w:rsid w:val="00344D6A"/>
    <w:rsid w:val="00346209"/>
    <w:rsid w:val="003472C8"/>
    <w:rsid w:val="0035022E"/>
    <w:rsid w:val="003510FB"/>
    <w:rsid w:val="00351398"/>
    <w:rsid w:val="00351DAC"/>
    <w:rsid w:val="00352010"/>
    <w:rsid w:val="0035214D"/>
    <w:rsid w:val="0035271D"/>
    <w:rsid w:val="00352C11"/>
    <w:rsid w:val="00352C1C"/>
    <w:rsid w:val="00352E99"/>
    <w:rsid w:val="0035465A"/>
    <w:rsid w:val="003549C3"/>
    <w:rsid w:val="00354B37"/>
    <w:rsid w:val="00354DAD"/>
    <w:rsid w:val="00354F85"/>
    <w:rsid w:val="00355A33"/>
    <w:rsid w:val="00355D46"/>
    <w:rsid w:val="00357CC2"/>
    <w:rsid w:val="00362AC2"/>
    <w:rsid w:val="003631BD"/>
    <w:rsid w:val="0036356F"/>
    <w:rsid w:val="00364C60"/>
    <w:rsid w:val="00365C7B"/>
    <w:rsid w:val="003666FC"/>
    <w:rsid w:val="0037070D"/>
    <w:rsid w:val="00371CC9"/>
    <w:rsid w:val="00373B20"/>
    <w:rsid w:val="0037464B"/>
    <w:rsid w:val="00374D2E"/>
    <w:rsid w:val="003759D9"/>
    <w:rsid w:val="00375E9D"/>
    <w:rsid w:val="00376549"/>
    <w:rsid w:val="00376985"/>
    <w:rsid w:val="00376B18"/>
    <w:rsid w:val="00376EF7"/>
    <w:rsid w:val="00380535"/>
    <w:rsid w:val="00380675"/>
    <w:rsid w:val="00380A77"/>
    <w:rsid w:val="00380EE6"/>
    <w:rsid w:val="00381DE1"/>
    <w:rsid w:val="00382EB7"/>
    <w:rsid w:val="0038384F"/>
    <w:rsid w:val="0038409A"/>
    <w:rsid w:val="003844BE"/>
    <w:rsid w:val="003858DC"/>
    <w:rsid w:val="00385EC4"/>
    <w:rsid w:val="00391913"/>
    <w:rsid w:val="003934B0"/>
    <w:rsid w:val="003934B1"/>
    <w:rsid w:val="00393968"/>
    <w:rsid w:val="00395ACE"/>
    <w:rsid w:val="00395AD9"/>
    <w:rsid w:val="00396C32"/>
    <w:rsid w:val="00397563"/>
    <w:rsid w:val="00397926"/>
    <w:rsid w:val="00397DBD"/>
    <w:rsid w:val="003A22D5"/>
    <w:rsid w:val="003A24B7"/>
    <w:rsid w:val="003A267B"/>
    <w:rsid w:val="003A3695"/>
    <w:rsid w:val="003A4438"/>
    <w:rsid w:val="003A4AB8"/>
    <w:rsid w:val="003A4F23"/>
    <w:rsid w:val="003A5E5E"/>
    <w:rsid w:val="003A6B75"/>
    <w:rsid w:val="003A71AC"/>
    <w:rsid w:val="003A7398"/>
    <w:rsid w:val="003A75BA"/>
    <w:rsid w:val="003A7AFC"/>
    <w:rsid w:val="003B2B3A"/>
    <w:rsid w:val="003B3DCE"/>
    <w:rsid w:val="003B4311"/>
    <w:rsid w:val="003B46B0"/>
    <w:rsid w:val="003B48C1"/>
    <w:rsid w:val="003B5670"/>
    <w:rsid w:val="003B579D"/>
    <w:rsid w:val="003B6A06"/>
    <w:rsid w:val="003B7AE4"/>
    <w:rsid w:val="003C038F"/>
    <w:rsid w:val="003C28BE"/>
    <w:rsid w:val="003C2A93"/>
    <w:rsid w:val="003C2FA9"/>
    <w:rsid w:val="003C349D"/>
    <w:rsid w:val="003C41A5"/>
    <w:rsid w:val="003C4DD8"/>
    <w:rsid w:val="003C4FB9"/>
    <w:rsid w:val="003C58E7"/>
    <w:rsid w:val="003C6AAC"/>
    <w:rsid w:val="003C6EBB"/>
    <w:rsid w:val="003C761F"/>
    <w:rsid w:val="003D1402"/>
    <w:rsid w:val="003D1E3A"/>
    <w:rsid w:val="003D25E7"/>
    <w:rsid w:val="003D2B78"/>
    <w:rsid w:val="003D34DF"/>
    <w:rsid w:val="003D38F3"/>
    <w:rsid w:val="003D39E2"/>
    <w:rsid w:val="003D3CC1"/>
    <w:rsid w:val="003D3CD0"/>
    <w:rsid w:val="003D4263"/>
    <w:rsid w:val="003D4440"/>
    <w:rsid w:val="003D4842"/>
    <w:rsid w:val="003D6743"/>
    <w:rsid w:val="003D6FEF"/>
    <w:rsid w:val="003D7262"/>
    <w:rsid w:val="003D7784"/>
    <w:rsid w:val="003E0433"/>
    <w:rsid w:val="003E1FBE"/>
    <w:rsid w:val="003E2A36"/>
    <w:rsid w:val="003E34CE"/>
    <w:rsid w:val="003E378F"/>
    <w:rsid w:val="003E3CAB"/>
    <w:rsid w:val="003E4B58"/>
    <w:rsid w:val="003E4D4D"/>
    <w:rsid w:val="003E5178"/>
    <w:rsid w:val="003E5D25"/>
    <w:rsid w:val="003E6873"/>
    <w:rsid w:val="003E6B37"/>
    <w:rsid w:val="003E799E"/>
    <w:rsid w:val="003F02CE"/>
    <w:rsid w:val="003F0830"/>
    <w:rsid w:val="003F0D4F"/>
    <w:rsid w:val="003F0F80"/>
    <w:rsid w:val="003F2765"/>
    <w:rsid w:val="003F2BE0"/>
    <w:rsid w:val="003F4329"/>
    <w:rsid w:val="003F476E"/>
    <w:rsid w:val="003F610E"/>
    <w:rsid w:val="003F6CA0"/>
    <w:rsid w:val="003F6F22"/>
    <w:rsid w:val="003F7C6F"/>
    <w:rsid w:val="003F7EA1"/>
    <w:rsid w:val="00400A72"/>
    <w:rsid w:val="004012F3"/>
    <w:rsid w:val="0040138D"/>
    <w:rsid w:val="00401633"/>
    <w:rsid w:val="004057EA"/>
    <w:rsid w:val="00405E74"/>
    <w:rsid w:val="00406923"/>
    <w:rsid w:val="00406CAD"/>
    <w:rsid w:val="0040727D"/>
    <w:rsid w:val="004073D9"/>
    <w:rsid w:val="00407766"/>
    <w:rsid w:val="00407AA3"/>
    <w:rsid w:val="0041153B"/>
    <w:rsid w:val="00412275"/>
    <w:rsid w:val="00412A65"/>
    <w:rsid w:val="00412F0D"/>
    <w:rsid w:val="00413904"/>
    <w:rsid w:val="004157CF"/>
    <w:rsid w:val="00415B08"/>
    <w:rsid w:val="00415D85"/>
    <w:rsid w:val="00416471"/>
    <w:rsid w:val="00422074"/>
    <w:rsid w:val="0042345A"/>
    <w:rsid w:val="004240CA"/>
    <w:rsid w:val="004240F9"/>
    <w:rsid w:val="004241AA"/>
    <w:rsid w:val="00424C95"/>
    <w:rsid w:val="00426008"/>
    <w:rsid w:val="0042618D"/>
    <w:rsid w:val="004268E5"/>
    <w:rsid w:val="0042777C"/>
    <w:rsid w:val="00430D96"/>
    <w:rsid w:val="00430F12"/>
    <w:rsid w:val="00433479"/>
    <w:rsid w:val="00434841"/>
    <w:rsid w:val="00434FAC"/>
    <w:rsid w:val="00435E83"/>
    <w:rsid w:val="004361DD"/>
    <w:rsid w:val="0043683E"/>
    <w:rsid w:val="0043683F"/>
    <w:rsid w:val="00436A18"/>
    <w:rsid w:val="00437D1A"/>
    <w:rsid w:val="004423DB"/>
    <w:rsid w:val="0044399E"/>
    <w:rsid w:val="00444963"/>
    <w:rsid w:val="00444ED1"/>
    <w:rsid w:val="004466E6"/>
    <w:rsid w:val="0044688B"/>
    <w:rsid w:val="004471AF"/>
    <w:rsid w:val="0044727C"/>
    <w:rsid w:val="00447910"/>
    <w:rsid w:val="00450214"/>
    <w:rsid w:val="00452241"/>
    <w:rsid w:val="00453935"/>
    <w:rsid w:val="00454680"/>
    <w:rsid w:val="00454A3D"/>
    <w:rsid w:val="004550F8"/>
    <w:rsid w:val="0045516B"/>
    <w:rsid w:val="0045563E"/>
    <w:rsid w:val="00455D6C"/>
    <w:rsid w:val="004563B5"/>
    <w:rsid w:val="0045670B"/>
    <w:rsid w:val="00457138"/>
    <w:rsid w:val="0045750C"/>
    <w:rsid w:val="004610A5"/>
    <w:rsid w:val="00462101"/>
    <w:rsid w:val="00464E5A"/>
    <w:rsid w:val="00465A5C"/>
    <w:rsid w:val="00465DAE"/>
    <w:rsid w:val="00467F6C"/>
    <w:rsid w:val="00470DEB"/>
    <w:rsid w:val="0047123B"/>
    <w:rsid w:val="00471E42"/>
    <w:rsid w:val="00473BAB"/>
    <w:rsid w:val="004741FB"/>
    <w:rsid w:val="00474F9A"/>
    <w:rsid w:val="0047519A"/>
    <w:rsid w:val="0047750F"/>
    <w:rsid w:val="004809A0"/>
    <w:rsid w:val="00480A20"/>
    <w:rsid w:val="00480CC5"/>
    <w:rsid w:val="00481E2B"/>
    <w:rsid w:val="00482933"/>
    <w:rsid w:val="004835C7"/>
    <w:rsid w:val="0048384D"/>
    <w:rsid w:val="00484680"/>
    <w:rsid w:val="0048547D"/>
    <w:rsid w:val="00486AAB"/>
    <w:rsid w:val="00486BC1"/>
    <w:rsid w:val="00486EF0"/>
    <w:rsid w:val="00487045"/>
    <w:rsid w:val="0048775B"/>
    <w:rsid w:val="00487B4C"/>
    <w:rsid w:val="00490378"/>
    <w:rsid w:val="004922C8"/>
    <w:rsid w:val="00492F04"/>
    <w:rsid w:val="00492F0E"/>
    <w:rsid w:val="00493A6F"/>
    <w:rsid w:val="004957D6"/>
    <w:rsid w:val="0049652C"/>
    <w:rsid w:val="0049687C"/>
    <w:rsid w:val="0049750E"/>
    <w:rsid w:val="004A08FE"/>
    <w:rsid w:val="004A0B44"/>
    <w:rsid w:val="004A1508"/>
    <w:rsid w:val="004A1724"/>
    <w:rsid w:val="004A178A"/>
    <w:rsid w:val="004A2628"/>
    <w:rsid w:val="004A3CB5"/>
    <w:rsid w:val="004A40E9"/>
    <w:rsid w:val="004A490B"/>
    <w:rsid w:val="004A5875"/>
    <w:rsid w:val="004A5B5E"/>
    <w:rsid w:val="004A7005"/>
    <w:rsid w:val="004A7C26"/>
    <w:rsid w:val="004B2625"/>
    <w:rsid w:val="004B2636"/>
    <w:rsid w:val="004B2764"/>
    <w:rsid w:val="004B285B"/>
    <w:rsid w:val="004B3340"/>
    <w:rsid w:val="004B34DD"/>
    <w:rsid w:val="004B3527"/>
    <w:rsid w:val="004B55AD"/>
    <w:rsid w:val="004B5DCF"/>
    <w:rsid w:val="004B71B7"/>
    <w:rsid w:val="004B74DD"/>
    <w:rsid w:val="004C15F1"/>
    <w:rsid w:val="004C1643"/>
    <w:rsid w:val="004C16D4"/>
    <w:rsid w:val="004C17E2"/>
    <w:rsid w:val="004C34A6"/>
    <w:rsid w:val="004C46D4"/>
    <w:rsid w:val="004C5C2D"/>
    <w:rsid w:val="004C5DB9"/>
    <w:rsid w:val="004C6BB7"/>
    <w:rsid w:val="004D00FC"/>
    <w:rsid w:val="004D016A"/>
    <w:rsid w:val="004D0AB7"/>
    <w:rsid w:val="004D153D"/>
    <w:rsid w:val="004D3153"/>
    <w:rsid w:val="004D413F"/>
    <w:rsid w:val="004D62D1"/>
    <w:rsid w:val="004D7182"/>
    <w:rsid w:val="004D744B"/>
    <w:rsid w:val="004D747E"/>
    <w:rsid w:val="004E028E"/>
    <w:rsid w:val="004E09BD"/>
    <w:rsid w:val="004E113F"/>
    <w:rsid w:val="004E2684"/>
    <w:rsid w:val="004E3011"/>
    <w:rsid w:val="004E34DA"/>
    <w:rsid w:val="004E3884"/>
    <w:rsid w:val="004E3F4E"/>
    <w:rsid w:val="004E4221"/>
    <w:rsid w:val="004E43E2"/>
    <w:rsid w:val="004E45D9"/>
    <w:rsid w:val="004E467F"/>
    <w:rsid w:val="004E4BF1"/>
    <w:rsid w:val="004E56DD"/>
    <w:rsid w:val="004E5B2E"/>
    <w:rsid w:val="004E5F1F"/>
    <w:rsid w:val="004E6684"/>
    <w:rsid w:val="004E67AC"/>
    <w:rsid w:val="004E6A96"/>
    <w:rsid w:val="004E7339"/>
    <w:rsid w:val="004E7EF6"/>
    <w:rsid w:val="004F129A"/>
    <w:rsid w:val="004F14D7"/>
    <w:rsid w:val="004F1709"/>
    <w:rsid w:val="004F2552"/>
    <w:rsid w:val="004F292E"/>
    <w:rsid w:val="004F2F63"/>
    <w:rsid w:val="004F3428"/>
    <w:rsid w:val="004F3BF0"/>
    <w:rsid w:val="004F3C34"/>
    <w:rsid w:val="004F3C5F"/>
    <w:rsid w:val="004F4C6B"/>
    <w:rsid w:val="004F610E"/>
    <w:rsid w:val="004F66F1"/>
    <w:rsid w:val="004F7618"/>
    <w:rsid w:val="00502FF8"/>
    <w:rsid w:val="00504338"/>
    <w:rsid w:val="00504BE6"/>
    <w:rsid w:val="00504C76"/>
    <w:rsid w:val="00510351"/>
    <w:rsid w:val="0051070F"/>
    <w:rsid w:val="005137D3"/>
    <w:rsid w:val="00513AB7"/>
    <w:rsid w:val="0051479C"/>
    <w:rsid w:val="00514BC9"/>
    <w:rsid w:val="00514D69"/>
    <w:rsid w:val="005157E7"/>
    <w:rsid w:val="00515876"/>
    <w:rsid w:val="0051668A"/>
    <w:rsid w:val="00516CE9"/>
    <w:rsid w:val="00517A32"/>
    <w:rsid w:val="00520205"/>
    <w:rsid w:val="00524516"/>
    <w:rsid w:val="00525565"/>
    <w:rsid w:val="005276CC"/>
    <w:rsid w:val="00532533"/>
    <w:rsid w:val="00532BA4"/>
    <w:rsid w:val="0053339E"/>
    <w:rsid w:val="00536FC0"/>
    <w:rsid w:val="005376A9"/>
    <w:rsid w:val="00537DE4"/>
    <w:rsid w:val="00537E93"/>
    <w:rsid w:val="005406AB"/>
    <w:rsid w:val="005426AA"/>
    <w:rsid w:val="005427B6"/>
    <w:rsid w:val="00542C10"/>
    <w:rsid w:val="0054312C"/>
    <w:rsid w:val="00544F30"/>
    <w:rsid w:val="0054500F"/>
    <w:rsid w:val="00545F46"/>
    <w:rsid w:val="00546B21"/>
    <w:rsid w:val="00546D36"/>
    <w:rsid w:val="00550C23"/>
    <w:rsid w:val="00550C48"/>
    <w:rsid w:val="00550D91"/>
    <w:rsid w:val="0055220F"/>
    <w:rsid w:val="00552696"/>
    <w:rsid w:val="0055298D"/>
    <w:rsid w:val="00552DDE"/>
    <w:rsid w:val="005542F1"/>
    <w:rsid w:val="00554AAC"/>
    <w:rsid w:val="00556453"/>
    <w:rsid w:val="00557553"/>
    <w:rsid w:val="00561C2E"/>
    <w:rsid w:val="005634F4"/>
    <w:rsid w:val="00563B41"/>
    <w:rsid w:val="00563F18"/>
    <w:rsid w:val="00564072"/>
    <w:rsid w:val="005655FE"/>
    <w:rsid w:val="00565BE2"/>
    <w:rsid w:val="00566144"/>
    <w:rsid w:val="00566CF6"/>
    <w:rsid w:val="0056726B"/>
    <w:rsid w:val="005672CC"/>
    <w:rsid w:val="0056733B"/>
    <w:rsid w:val="00567345"/>
    <w:rsid w:val="00570953"/>
    <w:rsid w:val="00570FD5"/>
    <w:rsid w:val="00571538"/>
    <w:rsid w:val="00572E52"/>
    <w:rsid w:val="005734C7"/>
    <w:rsid w:val="00573545"/>
    <w:rsid w:val="00574C6E"/>
    <w:rsid w:val="00576FC7"/>
    <w:rsid w:val="00577587"/>
    <w:rsid w:val="00580847"/>
    <w:rsid w:val="00580C2C"/>
    <w:rsid w:val="0058116C"/>
    <w:rsid w:val="00581247"/>
    <w:rsid w:val="00581486"/>
    <w:rsid w:val="00581BFD"/>
    <w:rsid w:val="005820B4"/>
    <w:rsid w:val="005821B2"/>
    <w:rsid w:val="005825E2"/>
    <w:rsid w:val="005827D1"/>
    <w:rsid w:val="00584015"/>
    <w:rsid w:val="00584ACB"/>
    <w:rsid w:val="005862AA"/>
    <w:rsid w:val="00586D15"/>
    <w:rsid w:val="005878EA"/>
    <w:rsid w:val="005908FD"/>
    <w:rsid w:val="00590A66"/>
    <w:rsid w:val="00590E45"/>
    <w:rsid w:val="00590ED9"/>
    <w:rsid w:val="0059111D"/>
    <w:rsid w:val="00592953"/>
    <w:rsid w:val="00592B72"/>
    <w:rsid w:val="005939E0"/>
    <w:rsid w:val="00594DFF"/>
    <w:rsid w:val="00595144"/>
    <w:rsid w:val="005975D8"/>
    <w:rsid w:val="005A0649"/>
    <w:rsid w:val="005A08A4"/>
    <w:rsid w:val="005A182E"/>
    <w:rsid w:val="005A218A"/>
    <w:rsid w:val="005A2875"/>
    <w:rsid w:val="005A2B8C"/>
    <w:rsid w:val="005A2D7D"/>
    <w:rsid w:val="005A3428"/>
    <w:rsid w:val="005A3DE5"/>
    <w:rsid w:val="005A50A0"/>
    <w:rsid w:val="005A515A"/>
    <w:rsid w:val="005A627C"/>
    <w:rsid w:val="005A650C"/>
    <w:rsid w:val="005A68AD"/>
    <w:rsid w:val="005A73F1"/>
    <w:rsid w:val="005B07C0"/>
    <w:rsid w:val="005B0B85"/>
    <w:rsid w:val="005B0EBA"/>
    <w:rsid w:val="005B1319"/>
    <w:rsid w:val="005B26AE"/>
    <w:rsid w:val="005C01E9"/>
    <w:rsid w:val="005C1BEE"/>
    <w:rsid w:val="005C27DC"/>
    <w:rsid w:val="005C2BD5"/>
    <w:rsid w:val="005C2BDC"/>
    <w:rsid w:val="005C40C0"/>
    <w:rsid w:val="005C4BD9"/>
    <w:rsid w:val="005C4D85"/>
    <w:rsid w:val="005C5A5E"/>
    <w:rsid w:val="005C61AE"/>
    <w:rsid w:val="005C6A0D"/>
    <w:rsid w:val="005C6C61"/>
    <w:rsid w:val="005D045E"/>
    <w:rsid w:val="005D0CE6"/>
    <w:rsid w:val="005D1EE8"/>
    <w:rsid w:val="005D2490"/>
    <w:rsid w:val="005D3465"/>
    <w:rsid w:val="005D598F"/>
    <w:rsid w:val="005D6984"/>
    <w:rsid w:val="005D6A3A"/>
    <w:rsid w:val="005D7DAF"/>
    <w:rsid w:val="005E1448"/>
    <w:rsid w:val="005E2708"/>
    <w:rsid w:val="005E3398"/>
    <w:rsid w:val="005E38A2"/>
    <w:rsid w:val="005E46BF"/>
    <w:rsid w:val="005E64B8"/>
    <w:rsid w:val="005E6B01"/>
    <w:rsid w:val="005E7E19"/>
    <w:rsid w:val="005F109B"/>
    <w:rsid w:val="005F1299"/>
    <w:rsid w:val="005F1761"/>
    <w:rsid w:val="005F223D"/>
    <w:rsid w:val="005F2638"/>
    <w:rsid w:val="005F2A21"/>
    <w:rsid w:val="005F4A78"/>
    <w:rsid w:val="005F4B5C"/>
    <w:rsid w:val="005F5131"/>
    <w:rsid w:val="005F5F99"/>
    <w:rsid w:val="005F7A38"/>
    <w:rsid w:val="005F7C45"/>
    <w:rsid w:val="0060022C"/>
    <w:rsid w:val="0060108F"/>
    <w:rsid w:val="00601E8C"/>
    <w:rsid w:val="006021BA"/>
    <w:rsid w:val="006022D3"/>
    <w:rsid w:val="00602989"/>
    <w:rsid w:val="006033FE"/>
    <w:rsid w:val="006047A8"/>
    <w:rsid w:val="006047CC"/>
    <w:rsid w:val="006060EB"/>
    <w:rsid w:val="00606119"/>
    <w:rsid w:val="00606C90"/>
    <w:rsid w:val="006076C0"/>
    <w:rsid w:val="00607B2F"/>
    <w:rsid w:val="0061078F"/>
    <w:rsid w:val="006124AC"/>
    <w:rsid w:val="0061320F"/>
    <w:rsid w:val="006149EC"/>
    <w:rsid w:val="00615087"/>
    <w:rsid w:val="00616181"/>
    <w:rsid w:val="00616405"/>
    <w:rsid w:val="006206A3"/>
    <w:rsid w:val="0062114D"/>
    <w:rsid w:val="0062176C"/>
    <w:rsid w:val="00621C87"/>
    <w:rsid w:val="00623017"/>
    <w:rsid w:val="00623175"/>
    <w:rsid w:val="00624493"/>
    <w:rsid w:val="006247F2"/>
    <w:rsid w:val="00625635"/>
    <w:rsid w:val="00626BE2"/>
    <w:rsid w:val="00627487"/>
    <w:rsid w:val="00630119"/>
    <w:rsid w:val="00630123"/>
    <w:rsid w:val="00631105"/>
    <w:rsid w:val="00634982"/>
    <w:rsid w:val="00634B3D"/>
    <w:rsid w:val="00634D36"/>
    <w:rsid w:val="00635A91"/>
    <w:rsid w:val="00635FC7"/>
    <w:rsid w:val="0063726A"/>
    <w:rsid w:val="00637D87"/>
    <w:rsid w:val="0064119F"/>
    <w:rsid w:val="00641665"/>
    <w:rsid w:val="00641AAC"/>
    <w:rsid w:val="0064480F"/>
    <w:rsid w:val="00647073"/>
    <w:rsid w:val="00647227"/>
    <w:rsid w:val="0065116B"/>
    <w:rsid w:val="00653269"/>
    <w:rsid w:val="00653304"/>
    <w:rsid w:val="006543DC"/>
    <w:rsid w:val="00655AB3"/>
    <w:rsid w:val="0065634A"/>
    <w:rsid w:val="006574BA"/>
    <w:rsid w:val="00657A9B"/>
    <w:rsid w:val="0066164B"/>
    <w:rsid w:val="00662186"/>
    <w:rsid w:val="00663331"/>
    <w:rsid w:val="00663693"/>
    <w:rsid w:val="00665496"/>
    <w:rsid w:val="006657B9"/>
    <w:rsid w:val="006658AA"/>
    <w:rsid w:val="00665BF2"/>
    <w:rsid w:val="0066700C"/>
    <w:rsid w:val="00667E73"/>
    <w:rsid w:val="006704B6"/>
    <w:rsid w:val="006716CC"/>
    <w:rsid w:val="006724B7"/>
    <w:rsid w:val="006724B9"/>
    <w:rsid w:val="00672C9E"/>
    <w:rsid w:val="00672DF2"/>
    <w:rsid w:val="00673755"/>
    <w:rsid w:val="00674E5F"/>
    <w:rsid w:val="00676599"/>
    <w:rsid w:val="006779F8"/>
    <w:rsid w:val="00680248"/>
    <w:rsid w:val="006814AF"/>
    <w:rsid w:val="00686A27"/>
    <w:rsid w:val="00686F78"/>
    <w:rsid w:val="00690CA5"/>
    <w:rsid w:val="00690EA7"/>
    <w:rsid w:val="00691971"/>
    <w:rsid w:val="006923C6"/>
    <w:rsid w:val="00693432"/>
    <w:rsid w:val="00694545"/>
    <w:rsid w:val="00694E68"/>
    <w:rsid w:val="00695386"/>
    <w:rsid w:val="006A1180"/>
    <w:rsid w:val="006A11FA"/>
    <w:rsid w:val="006A2CB2"/>
    <w:rsid w:val="006A6818"/>
    <w:rsid w:val="006A6A1C"/>
    <w:rsid w:val="006A7054"/>
    <w:rsid w:val="006A79C8"/>
    <w:rsid w:val="006A7A92"/>
    <w:rsid w:val="006B02CA"/>
    <w:rsid w:val="006B15DE"/>
    <w:rsid w:val="006B1AE4"/>
    <w:rsid w:val="006B27C9"/>
    <w:rsid w:val="006B4537"/>
    <w:rsid w:val="006B49F8"/>
    <w:rsid w:val="006B4B7D"/>
    <w:rsid w:val="006B552B"/>
    <w:rsid w:val="006B59B3"/>
    <w:rsid w:val="006B645E"/>
    <w:rsid w:val="006B732A"/>
    <w:rsid w:val="006B7D9F"/>
    <w:rsid w:val="006C13AA"/>
    <w:rsid w:val="006C352A"/>
    <w:rsid w:val="006C3ABE"/>
    <w:rsid w:val="006C4424"/>
    <w:rsid w:val="006C443A"/>
    <w:rsid w:val="006C564B"/>
    <w:rsid w:val="006C57E1"/>
    <w:rsid w:val="006C5A9E"/>
    <w:rsid w:val="006C6455"/>
    <w:rsid w:val="006C6B6A"/>
    <w:rsid w:val="006C78EC"/>
    <w:rsid w:val="006C7E10"/>
    <w:rsid w:val="006D1BCA"/>
    <w:rsid w:val="006D3A1F"/>
    <w:rsid w:val="006D5B11"/>
    <w:rsid w:val="006D670F"/>
    <w:rsid w:val="006D73BD"/>
    <w:rsid w:val="006D79AE"/>
    <w:rsid w:val="006E04C7"/>
    <w:rsid w:val="006E1643"/>
    <w:rsid w:val="006E25BE"/>
    <w:rsid w:val="006E2D1D"/>
    <w:rsid w:val="006E32C7"/>
    <w:rsid w:val="006E41A7"/>
    <w:rsid w:val="006E4863"/>
    <w:rsid w:val="006E51D7"/>
    <w:rsid w:val="006E5B19"/>
    <w:rsid w:val="006E6CA3"/>
    <w:rsid w:val="006E7D1D"/>
    <w:rsid w:val="006F12A3"/>
    <w:rsid w:val="006F12DD"/>
    <w:rsid w:val="006F1D22"/>
    <w:rsid w:val="006F2149"/>
    <w:rsid w:val="006F2629"/>
    <w:rsid w:val="006F275F"/>
    <w:rsid w:val="006F2EF7"/>
    <w:rsid w:val="006F3B67"/>
    <w:rsid w:val="006F4D6F"/>
    <w:rsid w:val="006F5402"/>
    <w:rsid w:val="006F695E"/>
    <w:rsid w:val="006F6D06"/>
    <w:rsid w:val="006F7FF3"/>
    <w:rsid w:val="00702272"/>
    <w:rsid w:val="00702C82"/>
    <w:rsid w:val="0070384C"/>
    <w:rsid w:val="007056A1"/>
    <w:rsid w:val="0071049C"/>
    <w:rsid w:val="007106DF"/>
    <w:rsid w:val="00710D4A"/>
    <w:rsid w:val="00712253"/>
    <w:rsid w:val="00713DF4"/>
    <w:rsid w:val="0071446B"/>
    <w:rsid w:val="00715294"/>
    <w:rsid w:val="00715742"/>
    <w:rsid w:val="00715F8B"/>
    <w:rsid w:val="0071672E"/>
    <w:rsid w:val="007178FD"/>
    <w:rsid w:val="007203E4"/>
    <w:rsid w:val="0072071E"/>
    <w:rsid w:val="00720940"/>
    <w:rsid w:val="00720E99"/>
    <w:rsid w:val="007211AE"/>
    <w:rsid w:val="00722155"/>
    <w:rsid w:val="007229EB"/>
    <w:rsid w:val="00725E55"/>
    <w:rsid w:val="00727541"/>
    <w:rsid w:val="0072794B"/>
    <w:rsid w:val="00727B22"/>
    <w:rsid w:val="00730039"/>
    <w:rsid w:val="0073027C"/>
    <w:rsid w:val="0073132F"/>
    <w:rsid w:val="00733274"/>
    <w:rsid w:val="007342DF"/>
    <w:rsid w:val="00734E48"/>
    <w:rsid w:val="00734F29"/>
    <w:rsid w:val="00735078"/>
    <w:rsid w:val="007351E0"/>
    <w:rsid w:val="00735774"/>
    <w:rsid w:val="00735AE3"/>
    <w:rsid w:val="007369E0"/>
    <w:rsid w:val="0074063D"/>
    <w:rsid w:val="00741B75"/>
    <w:rsid w:val="00742866"/>
    <w:rsid w:val="007432AC"/>
    <w:rsid w:val="007434E1"/>
    <w:rsid w:val="0074449A"/>
    <w:rsid w:val="00745DC7"/>
    <w:rsid w:val="00746AC3"/>
    <w:rsid w:val="007474D2"/>
    <w:rsid w:val="00747B1B"/>
    <w:rsid w:val="00750791"/>
    <w:rsid w:val="00750D8E"/>
    <w:rsid w:val="0075192C"/>
    <w:rsid w:val="00751BBE"/>
    <w:rsid w:val="00752229"/>
    <w:rsid w:val="0075251D"/>
    <w:rsid w:val="00752DE1"/>
    <w:rsid w:val="00752E91"/>
    <w:rsid w:val="007530CC"/>
    <w:rsid w:val="00753365"/>
    <w:rsid w:val="00754840"/>
    <w:rsid w:val="00755618"/>
    <w:rsid w:val="0075610A"/>
    <w:rsid w:val="0075762C"/>
    <w:rsid w:val="00757661"/>
    <w:rsid w:val="00760C8F"/>
    <w:rsid w:val="00760D7D"/>
    <w:rsid w:val="00761FB5"/>
    <w:rsid w:val="007620E6"/>
    <w:rsid w:val="00763BFE"/>
    <w:rsid w:val="007648AA"/>
    <w:rsid w:val="00765968"/>
    <w:rsid w:val="00767263"/>
    <w:rsid w:val="00767723"/>
    <w:rsid w:val="00767E1F"/>
    <w:rsid w:val="00767F51"/>
    <w:rsid w:val="007702FB"/>
    <w:rsid w:val="00770503"/>
    <w:rsid w:val="00770AB1"/>
    <w:rsid w:val="00770FF6"/>
    <w:rsid w:val="007719C5"/>
    <w:rsid w:val="007743D8"/>
    <w:rsid w:val="00774740"/>
    <w:rsid w:val="00775C85"/>
    <w:rsid w:val="007761C3"/>
    <w:rsid w:val="007771DE"/>
    <w:rsid w:val="0077791A"/>
    <w:rsid w:val="00777D45"/>
    <w:rsid w:val="00780670"/>
    <w:rsid w:val="0078132A"/>
    <w:rsid w:val="00781662"/>
    <w:rsid w:val="00781C45"/>
    <w:rsid w:val="00782364"/>
    <w:rsid w:val="0078326B"/>
    <w:rsid w:val="007839EA"/>
    <w:rsid w:val="00784300"/>
    <w:rsid w:val="0078464A"/>
    <w:rsid w:val="007877EC"/>
    <w:rsid w:val="0078786B"/>
    <w:rsid w:val="00787D60"/>
    <w:rsid w:val="0079173D"/>
    <w:rsid w:val="0079237B"/>
    <w:rsid w:val="007936D6"/>
    <w:rsid w:val="00793ADD"/>
    <w:rsid w:val="00793DA7"/>
    <w:rsid w:val="0079407A"/>
    <w:rsid w:val="007957D4"/>
    <w:rsid w:val="007965E8"/>
    <w:rsid w:val="007966B5"/>
    <w:rsid w:val="007971E0"/>
    <w:rsid w:val="007A0361"/>
    <w:rsid w:val="007A162D"/>
    <w:rsid w:val="007A165F"/>
    <w:rsid w:val="007A1E80"/>
    <w:rsid w:val="007A2374"/>
    <w:rsid w:val="007A3984"/>
    <w:rsid w:val="007A4E55"/>
    <w:rsid w:val="007A4F9C"/>
    <w:rsid w:val="007A64D8"/>
    <w:rsid w:val="007A6AC3"/>
    <w:rsid w:val="007A6D81"/>
    <w:rsid w:val="007A76CB"/>
    <w:rsid w:val="007A7DB0"/>
    <w:rsid w:val="007B0234"/>
    <w:rsid w:val="007B18E2"/>
    <w:rsid w:val="007B18F1"/>
    <w:rsid w:val="007B2518"/>
    <w:rsid w:val="007B29D7"/>
    <w:rsid w:val="007B3AE1"/>
    <w:rsid w:val="007B4A43"/>
    <w:rsid w:val="007B5104"/>
    <w:rsid w:val="007B57D9"/>
    <w:rsid w:val="007B5C66"/>
    <w:rsid w:val="007B6151"/>
    <w:rsid w:val="007B7DC8"/>
    <w:rsid w:val="007C0916"/>
    <w:rsid w:val="007C2DDB"/>
    <w:rsid w:val="007C4E7D"/>
    <w:rsid w:val="007C55B2"/>
    <w:rsid w:val="007C73E5"/>
    <w:rsid w:val="007D115B"/>
    <w:rsid w:val="007D1379"/>
    <w:rsid w:val="007D24DA"/>
    <w:rsid w:val="007D3954"/>
    <w:rsid w:val="007D4269"/>
    <w:rsid w:val="007D5C07"/>
    <w:rsid w:val="007D5F60"/>
    <w:rsid w:val="007D6F0A"/>
    <w:rsid w:val="007D780B"/>
    <w:rsid w:val="007D7A4B"/>
    <w:rsid w:val="007E107D"/>
    <w:rsid w:val="007E1301"/>
    <w:rsid w:val="007E136D"/>
    <w:rsid w:val="007E1BAD"/>
    <w:rsid w:val="007E339F"/>
    <w:rsid w:val="007E3796"/>
    <w:rsid w:val="007E3E29"/>
    <w:rsid w:val="007E3FDB"/>
    <w:rsid w:val="007E57E3"/>
    <w:rsid w:val="007E5954"/>
    <w:rsid w:val="007E61C3"/>
    <w:rsid w:val="007E7522"/>
    <w:rsid w:val="007F14B7"/>
    <w:rsid w:val="007F22A3"/>
    <w:rsid w:val="007F36BB"/>
    <w:rsid w:val="007F3A12"/>
    <w:rsid w:val="007F5C3B"/>
    <w:rsid w:val="007F64F1"/>
    <w:rsid w:val="007F792B"/>
    <w:rsid w:val="007F7B09"/>
    <w:rsid w:val="0080214F"/>
    <w:rsid w:val="008035A9"/>
    <w:rsid w:val="008045EF"/>
    <w:rsid w:val="00804BBF"/>
    <w:rsid w:val="00804ED9"/>
    <w:rsid w:val="00804F83"/>
    <w:rsid w:val="00805836"/>
    <w:rsid w:val="00805980"/>
    <w:rsid w:val="00805B21"/>
    <w:rsid w:val="00805FE9"/>
    <w:rsid w:val="0080603D"/>
    <w:rsid w:val="00806404"/>
    <w:rsid w:val="008065E0"/>
    <w:rsid w:val="00806AD9"/>
    <w:rsid w:val="00807030"/>
    <w:rsid w:val="00807AAD"/>
    <w:rsid w:val="00807B4A"/>
    <w:rsid w:val="00811C85"/>
    <w:rsid w:val="008126B1"/>
    <w:rsid w:val="0081285E"/>
    <w:rsid w:val="0081449C"/>
    <w:rsid w:val="0081591F"/>
    <w:rsid w:val="0081606A"/>
    <w:rsid w:val="00816D82"/>
    <w:rsid w:val="008170F0"/>
    <w:rsid w:val="008175A3"/>
    <w:rsid w:val="008177AF"/>
    <w:rsid w:val="008177B1"/>
    <w:rsid w:val="008178DC"/>
    <w:rsid w:val="0082057A"/>
    <w:rsid w:val="0082127B"/>
    <w:rsid w:val="008216AA"/>
    <w:rsid w:val="00821B15"/>
    <w:rsid w:val="00823141"/>
    <w:rsid w:val="0082395A"/>
    <w:rsid w:val="00824243"/>
    <w:rsid w:val="00825B21"/>
    <w:rsid w:val="00825CAB"/>
    <w:rsid w:val="0082699E"/>
    <w:rsid w:val="00826AA6"/>
    <w:rsid w:val="00826E0D"/>
    <w:rsid w:val="00827196"/>
    <w:rsid w:val="008275D5"/>
    <w:rsid w:val="00830321"/>
    <w:rsid w:val="00834F39"/>
    <w:rsid w:val="0083551F"/>
    <w:rsid w:val="00836025"/>
    <w:rsid w:val="00836A0B"/>
    <w:rsid w:val="00836E83"/>
    <w:rsid w:val="00837253"/>
    <w:rsid w:val="00841AD3"/>
    <w:rsid w:val="00841EA5"/>
    <w:rsid w:val="00842724"/>
    <w:rsid w:val="00843062"/>
    <w:rsid w:val="00843F45"/>
    <w:rsid w:val="00844EC0"/>
    <w:rsid w:val="00845E5C"/>
    <w:rsid w:val="00846D6F"/>
    <w:rsid w:val="00847C44"/>
    <w:rsid w:val="0085009A"/>
    <w:rsid w:val="00850AE7"/>
    <w:rsid w:val="00851206"/>
    <w:rsid w:val="00853DBE"/>
    <w:rsid w:val="008564DD"/>
    <w:rsid w:val="008579CD"/>
    <w:rsid w:val="00861000"/>
    <w:rsid w:val="0086176B"/>
    <w:rsid w:val="008629E4"/>
    <w:rsid w:val="0086340F"/>
    <w:rsid w:val="00864200"/>
    <w:rsid w:val="00864259"/>
    <w:rsid w:val="00864696"/>
    <w:rsid w:val="00864DD6"/>
    <w:rsid w:val="008650FD"/>
    <w:rsid w:val="0086567E"/>
    <w:rsid w:val="00866B43"/>
    <w:rsid w:val="00866FF7"/>
    <w:rsid w:val="0086733E"/>
    <w:rsid w:val="00867E76"/>
    <w:rsid w:val="0087107F"/>
    <w:rsid w:val="00873A0D"/>
    <w:rsid w:val="00873D30"/>
    <w:rsid w:val="008742EE"/>
    <w:rsid w:val="008743DE"/>
    <w:rsid w:val="00874902"/>
    <w:rsid w:val="00875BFB"/>
    <w:rsid w:val="00876038"/>
    <w:rsid w:val="008769D6"/>
    <w:rsid w:val="00877330"/>
    <w:rsid w:val="00877A76"/>
    <w:rsid w:val="0088059A"/>
    <w:rsid w:val="00880E82"/>
    <w:rsid w:val="00881C8C"/>
    <w:rsid w:val="00881EAC"/>
    <w:rsid w:val="00882EEF"/>
    <w:rsid w:val="00884043"/>
    <w:rsid w:val="0088458E"/>
    <w:rsid w:val="00885306"/>
    <w:rsid w:val="00885877"/>
    <w:rsid w:val="00886136"/>
    <w:rsid w:val="008862D7"/>
    <w:rsid w:val="00886626"/>
    <w:rsid w:val="00886779"/>
    <w:rsid w:val="00886F73"/>
    <w:rsid w:val="00887247"/>
    <w:rsid w:val="008873B8"/>
    <w:rsid w:val="00890472"/>
    <w:rsid w:val="0089284B"/>
    <w:rsid w:val="00892BF3"/>
    <w:rsid w:val="00893325"/>
    <w:rsid w:val="008937F9"/>
    <w:rsid w:val="00893B7D"/>
    <w:rsid w:val="00893D72"/>
    <w:rsid w:val="00894B26"/>
    <w:rsid w:val="008950AB"/>
    <w:rsid w:val="008956A7"/>
    <w:rsid w:val="008966C4"/>
    <w:rsid w:val="00896A8A"/>
    <w:rsid w:val="008A335C"/>
    <w:rsid w:val="008A5D61"/>
    <w:rsid w:val="008A6943"/>
    <w:rsid w:val="008A72F4"/>
    <w:rsid w:val="008A779E"/>
    <w:rsid w:val="008B0D62"/>
    <w:rsid w:val="008B1935"/>
    <w:rsid w:val="008B233B"/>
    <w:rsid w:val="008B31F6"/>
    <w:rsid w:val="008B3CD2"/>
    <w:rsid w:val="008B4781"/>
    <w:rsid w:val="008B52A3"/>
    <w:rsid w:val="008B5779"/>
    <w:rsid w:val="008B6A45"/>
    <w:rsid w:val="008B75DC"/>
    <w:rsid w:val="008B7BBE"/>
    <w:rsid w:val="008B7EF7"/>
    <w:rsid w:val="008C00C2"/>
    <w:rsid w:val="008C0B0B"/>
    <w:rsid w:val="008C0D8D"/>
    <w:rsid w:val="008C1A52"/>
    <w:rsid w:val="008C2499"/>
    <w:rsid w:val="008C249B"/>
    <w:rsid w:val="008C317A"/>
    <w:rsid w:val="008C6F05"/>
    <w:rsid w:val="008C7C5B"/>
    <w:rsid w:val="008D0048"/>
    <w:rsid w:val="008D0EA1"/>
    <w:rsid w:val="008D1A18"/>
    <w:rsid w:val="008D2043"/>
    <w:rsid w:val="008D40A5"/>
    <w:rsid w:val="008D48A4"/>
    <w:rsid w:val="008D58B8"/>
    <w:rsid w:val="008D6EAD"/>
    <w:rsid w:val="008D70EF"/>
    <w:rsid w:val="008D7F27"/>
    <w:rsid w:val="008E1718"/>
    <w:rsid w:val="008E2656"/>
    <w:rsid w:val="008E29F1"/>
    <w:rsid w:val="008E2C20"/>
    <w:rsid w:val="008E379B"/>
    <w:rsid w:val="008E3E41"/>
    <w:rsid w:val="008E3F15"/>
    <w:rsid w:val="008E5EDA"/>
    <w:rsid w:val="008E6683"/>
    <w:rsid w:val="008E6A72"/>
    <w:rsid w:val="008E71B1"/>
    <w:rsid w:val="008E7B8C"/>
    <w:rsid w:val="008E7BEC"/>
    <w:rsid w:val="008E7CEB"/>
    <w:rsid w:val="008E7E00"/>
    <w:rsid w:val="008F027C"/>
    <w:rsid w:val="008F0522"/>
    <w:rsid w:val="008F0F88"/>
    <w:rsid w:val="008F13BD"/>
    <w:rsid w:val="008F2BC8"/>
    <w:rsid w:val="008F4571"/>
    <w:rsid w:val="008F49B8"/>
    <w:rsid w:val="008F4CC9"/>
    <w:rsid w:val="008F4D63"/>
    <w:rsid w:val="008F4E25"/>
    <w:rsid w:val="008F5912"/>
    <w:rsid w:val="008F647E"/>
    <w:rsid w:val="008F76E0"/>
    <w:rsid w:val="00900453"/>
    <w:rsid w:val="00900702"/>
    <w:rsid w:val="00901322"/>
    <w:rsid w:val="009015A3"/>
    <w:rsid w:val="00901610"/>
    <w:rsid w:val="009019CD"/>
    <w:rsid w:val="00901E93"/>
    <w:rsid w:val="00902DE9"/>
    <w:rsid w:val="00903054"/>
    <w:rsid w:val="00903DCF"/>
    <w:rsid w:val="00903F99"/>
    <w:rsid w:val="00904A41"/>
    <w:rsid w:val="009055A0"/>
    <w:rsid w:val="00905982"/>
    <w:rsid w:val="00905AD4"/>
    <w:rsid w:val="0090610F"/>
    <w:rsid w:val="0090660C"/>
    <w:rsid w:val="00906DE3"/>
    <w:rsid w:val="00907236"/>
    <w:rsid w:val="00907C4B"/>
    <w:rsid w:val="0091011B"/>
    <w:rsid w:val="00910BBD"/>
    <w:rsid w:val="00912BE1"/>
    <w:rsid w:val="00912D3B"/>
    <w:rsid w:val="0091313D"/>
    <w:rsid w:val="0091352F"/>
    <w:rsid w:val="00913CD9"/>
    <w:rsid w:val="00913CF0"/>
    <w:rsid w:val="00913F2B"/>
    <w:rsid w:val="00915864"/>
    <w:rsid w:val="00915DFF"/>
    <w:rsid w:val="00921EC6"/>
    <w:rsid w:val="009226D6"/>
    <w:rsid w:val="00924CDE"/>
    <w:rsid w:val="00924D55"/>
    <w:rsid w:val="00925BCB"/>
    <w:rsid w:val="0092636A"/>
    <w:rsid w:val="009267D2"/>
    <w:rsid w:val="00926CC8"/>
    <w:rsid w:val="00926E3F"/>
    <w:rsid w:val="009279CE"/>
    <w:rsid w:val="00933316"/>
    <w:rsid w:val="00936BED"/>
    <w:rsid w:val="00937904"/>
    <w:rsid w:val="009379D5"/>
    <w:rsid w:val="00944921"/>
    <w:rsid w:val="00945507"/>
    <w:rsid w:val="0094550C"/>
    <w:rsid w:val="0094562D"/>
    <w:rsid w:val="009468F8"/>
    <w:rsid w:val="009468FF"/>
    <w:rsid w:val="009474A9"/>
    <w:rsid w:val="00947F5D"/>
    <w:rsid w:val="00950075"/>
    <w:rsid w:val="00950693"/>
    <w:rsid w:val="00950CC0"/>
    <w:rsid w:val="00951516"/>
    <w:rsid w:val="00952034"/>
    <w:rsid w:val="009533AE"/>
    <w:rsid w:val="009536FE"/>
    <w:rsid w:val="009537DF"/>
    <w:rsid w:val="00954222"/>
    <w:rsid w:val="009550B5"/>
    <w:rsid w:val="00955F0B"/>
    <w:rsid w:val="0095601E"/>
    <w:rsid w:val="00956027"/>
    <w:rsid w:val="009571B8"/>
    <w:rsid w:val="009572EC"/>
    <w:rsid w:val="00957CC6"/>
    <w:rsid w:val="00961F01"/>
    <w:rsid w:val="00962122"/>
    <w:rsid w:val="009628CD"/>
    <w:rsid w:val="0096440D"/>
    <w:rsid w:val="0096616C"/>
    <w:rsid w:val="0096701B"/>
    <w:rsid w:val="00967C99"/>
    <w:rsid w:val="00967D36"/>
    <w:rsid w:val="0097053B"/>
    <w:rsid w:val="00971125"/>
    <w:rsid w:val="00971768"/>
    <w:rsid w:val="00972495"/>
    <w:rsid w:val="009725B4"/>
    <w:rsid w:val="00972DC4"/>
    <w:rsid w:val="00972FC2"/>
    <w:rsid w:val="00973C59"/>
    <w:rsid w:val="00974CC9"/>
    <w:rsid w:val="00974FA7"/>
    <w:rsid w:val="00974FEC"/>
    <w:rsid w:val="009754BA"/>
    <w:rsid w:val="00975651"/>
    <w:rsid w:val="0097583A"/>
    <w:rsid w:val="00975D95"/>
    <w:rsid w:val="009761D3"/>
    <w:rsid w:val="00976875"/>
    <w:rsid w:val="00976B3D"/>
    <w:rsid w:val="00976ECB"/>
    <w:rsid w:val="00981BC0"/>
    <w:rsid w:val="00981E1F"/>
    <w:rsid w:val="00982721"/>
    <w:rsid w:val="00984A28"/>
    <w:rsid w:val="00985831"/>
    <w:rsid w:val="00985ECE"/>
    <w:rsid w:val="00986568"/>
    <w:rsid w:val="00986D5A"/>
    <w:rsid w:val="00986EE6"/>
    <w:rsid w:val="00987A9D"/>
    <w:rsid w:val="00990B81"/>
    <w:rsid w:val="009933A9"/>
    <w:rsid w:val="00994B39"/>
    <w:rsid w:val="0099514C"/>
    <w:rsid w:val="0099541E"/>
    <w:rsid w:val="00995E84"/>
    <w:rsid w:val="009A0472"/>
    <w:rsid w:val="009A0A40"/>
    <w:rsid w:val="009A0C2B"/>
    <w:rsid w:val="009A1643"/>
    <w:rsid w:val="009A23F3"/>
    <w:rsid w:val="009A28E4"/>
    <w:rsid w:val="009A2BEC"/>
    <w:rsid w:val="009A4F4C"/>
    <w:rsid w:val="009A5348"/>
    <w:rsid w:val="009A555C"/>
    <w:rsid w:val="009A55BF"/>
    <w:rsid w:val="009A5F50"/>
    <w:rsid w:val="009A7958"/>
    <w:rsid w:val="009B14FC"/>
    <w:rsid w:val="009B27F0"/>
    <w:rsid w:val="009B3400"/>
    <w:rsid w:val="009B36A0"/>
    <w:rsid w:val="009B37C1"/>
    <w:rsid w:val="009B5050"/>
    <w:rsid w:val="009B5A67"/>
    <w:rsid w:val="009B6640"/>
    <w:rsid w:val="009B730F"/>
    <w:rsid w:val="009B7BBD"/>
    <w:rsid w:val="009C03EB"/>
    <w:rsid w:val="009C0EC6"/>
    <w:rsid w:val="009C164D"/>
    <w:rsid w:val="009C292E"/>
    <w:rsid w:val="009C36E8"/>
    <w:rsid w:val="009C3E38"/>
    <w:rsid w:val="009C7A88"/>
    <w:rsid w:val="009D06C5"/>
    <w:rsid w:val="009D1E94"/>
    <w:rsid w:val="009D1F77"/>
    <w:rsid w:val="009D2E91"/>
    <w:rsid w:val="009D395F"/>
    <w:rsid w:val="009D3E87"/>
    <w:rsid w:val="009D3ED1"/>
    <w:rsid w:val="009D4167"/>
    <w:rsid w:val="009D4E55"/>
    <w:rsid w:val="009D574E"/>
    <w:rsid w:val="009D6B2B"/>
    <w:rsid w:val="009D7924"/>
    <w:rsid w:val="009E0743"/>
    <w:rsid w:val="009E1406"/>
    <w:rsid w:val="009E1D38"/>
    <w:rsid w:val="009E219F"/>
    <w:rsid w:val="009E2AF5"/>
    <w:rsid w:val="009E4921"/>
    <w:rsid w:val="009E4A33"/>
    <w:rsid w:val="009E5026"/>
    <w:rsid w:val="009E6A41"/>
    <w:rsid w:val="009E6DB2"/>
    <w:rsid w:val="009E6F71"/>
    <w:rsid w:val="009E7ADF"/>
    <w:rsid w:val="009F0363"/>
    <w:rsid w:val="009F1FC3"/>
    <w:rsid w:val="009F207D"/>
    <w:rsid w:val="009F2455"/>
    <w:rsid w:val="009F26D4"/>
    <w:rsid w:val="009F2DCA"/>
    <w:rsid w:val="009F31F1"/>
    <w:rsid w:val="009F336F"/>
    <w:rsid w:val="009F3445"/>
    <w:rsid w:val="009F3F9E"/>
    <w:rsid w:val="009F4313"/>
    <w:rsid w:val="009F440F"/>
    <w:rsid w:val="009F7840"/>
    <w:rsid w:val="00A00C0E"/>
    <w:rsid w:val="00A03190"/>
    <w:rsid w:val="00A03956"/>
    <w:rsid w:val="00A04111"/>
    <w:rsid w:val="00A04EDC"/>
    <w:rsid w:val="00A073D3"/>
    <w:rsid w:val="00A07B7C"/>
    <w:rsid w:val="00A10124"/>
    <w:rsid w:val="00A10A96"/>
    <w:rsid w:val="00A11091"/>
    <w:rsid w:val="00A11977"/>
    <w:rsid w:val="00A123A2"/>
    <w:rsid w:val="00A12BD6"/>
    <w:rsid w:val="00A14308"/>
    <w:rsid w:val="00A162DD"/>
    <w:rsid w:val="00A1689C"/>
    <w:rsid w:val="00A168F3"/>
    <w:rsid w:val="00A171F2"/>
    <w:rsid w:val="00A171FA"/>
    <w:rsid w:val="00A20E59"/>
    <w:rsid w:val="00A211D5"/>
    <w:rsid w:val="00A22091"/>
    <w:rsid w:val="00A221A1"/>
    <w:rsid w:val="00A23091"/>
    <w:rsid w:val="00A2763D"/>
    <w:rsid w:val="00A27DB1"/>
    <w:rsid w:val="00A30501"/>
    <w:rsid w:val="00A31CFE"/>
    <w:rsid w:val="00A32898"/>
    <w:rsid w:val="00A33484"/>
    <w:rsid w:val="00A33FBD"/>
    <w:rsid w:val="00A35CF0"/>
    <w:rsid w:val="00A37013"/>
    <w:rsid w:val="00A405D4"/>
    <w:rsid w:val="00A4076F"/>
    <w:rsid w:val="00A41EE7"/>
    <w:rsid w:val="00A42557"/>
    <w:rsid w:val="00A4321F"/>
    <w:rsid w:val="00A44A2D"/>
    <w:rsid w:val="00A457E1"/>
    <w:rsid w:val="00A4779A"/>
    <w:rsid w:val="00A50081"/>
    <w:rsid w:val="00A51CF0"/>
    <w:rsid w:val="00A52061"/>
    <w:rsid w:val="00A53570"/>
    <w:rsid w:val="00A5381C"/>
    <w:rsid w:val="00A54F87"/>
    <w:rsid w:val="00A55E73"/>
    <w:rsid w:val="00A5628F"/>
    <w:rsid w:val="00A60618"/>
    <w:rsid w:val="00A6151A"/>
    <w:rsid w:val="00A6191A"/>
    <w:rsid w:val="00A625CC"/>
    <w:rsid w:val="00A62A9D"/>
    <w:rsid w:val="00A64DE6"/>
    <w:rsid w:val="00A66A26"/>
    <w:rsid w:val="00A6793C"/>
    <w:rsid w:val="00A67DB8"/>
    <w:rsid w:val="00A70A22"/>
    <w:rsid w:val="00A70C33"/>
    <w:rsid w:val="00A71150"/>
    <w:rsid w:val="00A7294F"/>
    <w:rsid w:val="00A73B87"/>
    <w:rsid w:val="00A741F9"/>
    <w:rsid w:val="00A75418"/>
    <w:rsid w:val="00A760F5"/>
    <w:rsid w:val="00A777EE"/>
    <w:rsid w:val="00A8085F"/>
    <w:rsid w:val="00A8107C"/>
    <w:rsid w:val="00A813A6"/>
    <w:rsid w:val="00A81722"/>
    <w:rsid w:val="00A81EE9"/>
    <w:rsid w:val="00A81F55"/>
    <w:rsid w:val="00A825E7"/>
    <w:rsid w:val="00A835B4"/>
    <w:rsid w:val="00A852A7"/>
    <w:rsid w:val="00A871E0"/>
    <w:rsid w:val="00A90287"/>
    <w:rsid w:val="00A90E90"/>
    <w:rsid w:val="00A92969"/>
    <w:rsid w:val="00A936A5"/>
    <w:rsid w:val="00A9489E"/>
    <w:rsid w:val="00A953B6"/>
    <w:rsid w:val="00A95F45"/>
    <w:rsid w:val="00A96D7A"/>
    <w:rsid w:val="00A974D6"/>
    <w:rsid w:val="00A97D19"/>
    <w:rsid w:val="00AA2393"/>
    <w:rsid w:val="00AA259D"/>
    <w:rsid w:val="00AA5333"/>
    <w:rsid w:val="00AA5AAA"/>
    <w:rsid w:val="00AA5FAF"/>
    <w:rsid w:val="00AA69EF"/>
    <w:rsid w:val="00AA729D"/>
    <w:rsid w:val="00AA7A81"/>
    <w:rsid w:val="00AA7BB2"/>
    <w:rsid w:val="00AB0194"/>
    <w:rsid w:val="00AB029F"/>
    <w:rsid w:val="00AB0792"/>
    <w:rsid w:val="00AB10B3"/>
    <w:rsid w:val="00AB10D6"/>
    <w:rsid w:val="00AB196D"/>
    <w:rsid w:val="00AB1FCA"/>
    <w:rsid w:val="00AB3A57"/>
    <w:rsid w:val="00AB3EB7"/>
    <w:rsid w:val="00AB3ED5"/>
    <w:rsid w:val="00AB3FDD"/>
    <w:rsid w:val="00AB4996"/>
    <w:rsid w:val="00AB5980"/>
    <w:rsid w:val="00AB74A1"/>
    <w:rsid w:val="00AC1D42"/>
    <w:rsid w:val="00AC1FE3"/>
    <w:rsid w:val="00AC2AE1"/>
    <w:rsid w:val="00AC2DAF"/>
    <w:rsid w:val="00AC3238"/>
    <w:rsid w:val="00AC389A"/>
    <w:rsid w:val="00AC467B"/>
    <w:rsid w:val="00AC5A1F"/>
    <w:rsid w:val="00AC6878"/>
    <w:rsid w:val="00AC6A06"/>
    <w:rsid w:val="00AC7476"/>
    <w:rsid w:val="00AD1309"/>
    <w:rsid w:val="00AD13F9"/>
    <w:rsid w:val="00AD20ED"/>
    <w:rsid w:val="00AD325E"/>
    <w:rsid w:val="00AD3E56"/>
    <w:rsid w:val="00AD5835"/>
    <w:rsid w:val="00AD608B"/>
    <w:rsid w:val="00AD6343"/>
    <w:rsid w:val="00AD6F3F"/>
    <w:rsid w:val="00AD7036"/>
    <w:rsid w:val="00AD7D43"/>
    <w:rsid w:val="00AE0B03"/>
    <w:rsid w:val="00AE0B05"/>
    <w:rsid w:val="00AE1030"/>
    <w:rsid w:val="00AE1631"/>
    <w:rsid w:val="00AE198C"/>
    <w:rsid w:val="00AE3707"/>
    <w:rsid w:val="00AE3800"/>
    <w:rsid w:val="00AE4382"/>
    <w:rsid w:val="00AE45CE"/>
    <w:rsid w:val="00AE4ADE"/>
    <w:rsid w:val="00AE68AA"/>
    <w:rsid w:val="00AE6934"/>
    <w:rsid w:val="00AF097C"/>
    <w:rsid w:val="00AF0ED1"/>
    <w:rsid w:val="00AF2A33"/>
    <w:rsid w:val="00AF5723"/>
    <w:rsid w:val="00AF7A45"/>
    <w:rsid w:val="00B001BF"/>
    <w:rsid w:val="00B00ADE"/>
    <w:rsid w:val="00B01507"/>
    <w:rsid w:val="00B01A9A"/>
    <w:rsid w:val="00B0210D"/>
    <w:rsid w:val="00B03FC1"/>
    <w:rsid w:val="00B044CF"/>
    <w:rsid w:val="00B065A1"/>
    <w:rsid w:val="00B10C68"/>
    <w:rsid w:val="00B11660"/>
    <w:rsid w:val="00B11C38"/>
    <w:rsid w:val="00B136F3"/>
    <w:rsid w:val="00B141DE"/>
    <w:rsid w:val="00B141EF"/>
    <w:rsid w:val="00B14DBE"/>
    <w:rsid w:val="00B15BD3"/>
    <w:rsid w:val="00B17E3D"/>
    <w:rsid w:val="00B20AA1"/>
    <w:rsid w:val="00B2116B"/>
    <w:rsid w:val="00B237F5"/>
    <w:rsid w:val="00B23D2B"/>
    <w:rsid w:val="00B23EF2"/>
    <w:rsid w:val="00B24300"/>
    <w:rsid w:val="00B2469B"/>
    <w:rsid w:val="00B247B6"/>
    <w:rsid w:val="00B2536F"/>
    <w:rsid w:val="00B25900"/>
    <w:rsid w:val="00B25CD1"/>
    <w:rsid w:val="00B25DD2"/>
    <w:rsid w:val="00B27B7B"/>
    <w:rsid w:val="00B27C17"/>
    <w:rsid w:val="00B27F59"/>
    <w:rsid w:val="00B31184"/>
    <w:rsid w:val="00B315BD"/>
    <w:rsid w:val="00B33F7E"/>
    <w:rsid w:val="00B34D23"/>
    <w:rsid w:val="00B36072"/>
    <w:rsid w:val="00B3626A"/>
    <w:rsid w:val="00B3668C"/>
    <w:rsid w:val="00B37E37"/>
    <w:rsid w:val="00B37F7E"/>
    <w:rsid w:val="00B41D4A"/>
    <w:rsid w:val="00B41E57"/>
    <w:rsid w:val="00B421A2"/>
    <w:rsid w:val="00B42950"/>
    <w:rsid w:val="00B42F2B"/>
    <w:rsid w:val="00B43906"/>
    <w:rsid w:val="00B43D68"/>
    <w:rsid w:val="00B44475"/>
    <w:rsid w:val="00B44849"/>
    <w:rsid w:val="00B4537E"/>
    <w:rsid w:val="00B45DBC"/>
    <w:rsid w:val="00B4604E"/>
    <w:rsid w:val="00B46B30"/>
    <w:rsid w:val="00B46B4F"/>
    <w:rsid w:val="00B47AA3"/>
    <w:rsid w:val="00B512CC"/>
    <w:rsid w:val="00B55CF0"/>
    <w:rsid w:val="00B5735D"/>
    <w:rsid w:val="00B5743C"/>
    <w:rsid w:val="00B604FE"/>
    <w:rsid w:val="00B60D43"/>
    <w:rsid w:val="00B63AB8"/>
    <w:rsid w:val="00B63AE9"/>
    <w:rsid w:val="00B64089"/>
    <w:rsid w:val="00B65AB0"/>
    <w:rsid w:val="00B65BED"/>
    <w:rsid w:val="00B666CA"/>
    <w:rsid w:val="00B670AF"/>
    <w:rsid w:val="00B671B2"/>
    <w:rsid w:val="00B702EF"/>
    <w:rsid w:val="00B70982"/>
    <w:rsid w:val="00B718F1"/>
    <w:rsid w:val="00B7209D"/>
    <w:rsid w:val="00B728DD"/>
    <w:rsid w:val="00B731DC"/>
    <w:rsid w:val="00B733B9"/>
    <w:rsid w:val="00B73EC9"/>
    <w:rsid w:val="00B771F9"/>
    <w:rsid w:val="00B807C4"/>
    <w:rsid w:val="00B80985"/>
    <w:rsid w:val="00B81546"/>
    <w:rsid w:val="00B81793"/>
    <w:rsid w:val="00B8420C"/>
    <w:rsid w:val="00B846F8"/>
    <w:rsid w:val="00B850F7"/>
    <w:rsid w:val="00B856E7"/>
    <w:rsid w:val="00B85E63"/>
    <w:rsid w:val="00B86CCA"/>
    <w:rsid w:val="00B87B2F"/>
    <w:rsid w:val="00B91531"/>
    <w:rsid w:val="00B918B6"/>
    <w:rsid w:val="00B91C28"/>
    <w:rsid w:val="00B91DE2"/>
    <w:rsid w:val="00B93D7E"/>
    <w:rsid w:val="00B94039"/>
    <w:rsid w:val="00B95A33"/>
    <w:rsid w:val="00B96A22"/>
    <w:rsid w:val="00B97B3A"/>
    <w:rsid w:val="00B97CBC"/>
    <w:rsid w:val="00BA06D3"/>
    <w:rsid w:val="00BA1010"/>
    <w:rsid w:val="00BA1F14"/>
    <w:rsid w:val="00BA2EAB"/>
    <w:rsid w:val="00BA3BA3"/>
    <w:rsid w:val="00BA5A05"/>
    <w:rsid w:val="00BA5A45"/>
    <w:rsid w:val="00BA6041"/>
    <w:rsid w:val="00BA61F4"/>
    <w:rsid w:val="00BA6C3E"/>
    <w:rsid w:val="00BB07F5"/>
    <w:rsid w:val="00BB1E24"/>
    <w:rsid w:val="00BB58C5"/>
    <w:rsid w:val="00BB5C32"/>
    <w:rsid w:val="00BC0830"/>
    <w:rsid w:val="00BC1E8E"/>
    <w:rsid w:val="00BC2EB2"/>
    <w:rsid w:val="00BC3F88"/>
    <w:rsid w:val="00BC5015"/>
    <w:rsid w:val="00BC536D"/>
    <w:rsid w:val="00BC55F1"/>
    <w:rsid w:val="00BC5751"/>
    <w:rsid w:val="00BC58B7"/>
    <w:rsid w:val="00BC5915"/>
    <w:rsid w:val="00BC68A3"/>
    <w:rsid w:val="00BC7751"/>
    <w:rsid w:val="00BC7B44"/>
    <w:rsid w:val="00BC7C5B"/>
    <w:rsid w:val="00BD0AB1"/>
    <w:rsid w:val="00BD2B3D"/>
    <w:rsid w:val="00BD2FDD"/>
    <w:rsid w:val="00BD314D"/>
    <w:rsid w:val="00BD34E6"/>
    <w:rsid w:val="00BD5476"/>
    <w:rsid w:val="00BD6B0F"/>
    <w:rsid w:val="00BD6EAD"/>
    <w:rsid w:val="00BD799E"/>
    <w:rsid w:val="00BE0580"/>
    <w:rsid w:val="00BE10D9"/>
    <w:rsid w:val="00BE19ED"/>
    <w:rsid w:val="00BE1A64"/>
    <w:rsid w:val="00BE253D"/>
    <w:rsid w:val="00BE2C80"/>
    <w:rsid w:val="00BE4A0E"/>
    <w:rsid w:val="00BE56D5"/>
    <w:rsid w:val="00BE6219"/>
    <w:rsid w:val="00BE6379"/>
    <w:rsid w:val="00BE6727"/>
    <w:rsid w:val="00BE7BEE"/>
    <w:rsid w:val="00BF0278"/>
    <w:rsid w:val="00BF029C"/>
    <w:rsid w:val="00BF14C8"/>
    <w:rsid w:val="00BF28DA"/>
    <w:rsid w:val="00BF2E71"/>
    <w:rsid w:val="00BF352F"/>
    <w:rsid w:val="00BF4625"/>
    <w:rsid w:val="00BF4B33"/>
    <w:rsid w:val="00BF4B92"/>
    <w:rsid w:val="00BF5BEE"/>
    <w:rsid w:val="00BF62EA"/>
    <w:rsid w:val="00BF6D93"/>
    <w:rsid w:val="00BF7FF4"/>
    <w:rsid w:val="00C0044B"/>
    <w:rsid w:val="00C015CF"/>
    <w:rsid w:val="00C01FA2"/>
    <w:rsid w:val="00C02173"/>
    <w:rsid w:val="00C0311C"/>
    <w:rsid w:val="00C046C3"/>
    <w:rsid w:val="00C04F55"/>
    <w:rsid w:val="00C05165"/>
    <w:rsid w:val="00C0571C"/>
    <w:rsid w:val="00C05772"/>
    <w:rsid w:val="00C05849"/>
    <w:rsid w:val="00C05B32"/>
    <w:rsid w:val="00C06451"/>
    <w:rsid w:val="00C07369"/>
    <w:rsid w:val="00C079DF"/>
    <w:rsid w:val="00C107F9"/>
    <w:rsid w:val="00C1206F"/>
    <w:rsid w:val="00C1342F"/>
    <w:rsid w:val="00C1398B"/>
    <w:rsid w:val="00C13E33"/>
    <w:rsid w:val="00C1457F"/>
    <w:rsid w:val="00C15449"/>
    <w:rsid w:val="00C1634D"/>
    <w:rsid w:val="00C1694A"/>
    <w:rsid w:val="00C16C98"/>
    <w:rsid w:val="00C20172"/>
    <w:rsid w:val="00C20C92"/>
    <w:rsid w:val="00C20CBC"/>
    <w:rsid w:val="00C20DB1"/>
    <w:rsid w:val="00C21E1A"/>
    <w:rsid w:val="00C230C6"/>
    <w:rsid w:val="00C24B2B"/>
    <w:rsid w:val="00C24E61"/>
    <w:rsid w:val="00C26B0D"/>
    <w:rsid w:val="00C273A9"/>
    <w:rsid w:val="00C276F4"/>
    <w:rsid w:val="00C27D87"/>
    <w:rsid w:val="00C27DE3"/>
    <w:rsid w:val="00C30972"/>
    <w:rsid w:val="00C312B6"/>
    <w:rsid w:val="00C32B31"/>
    <w:rsid w:val="00C345E1"/>
    <w:rsid w:val="00C3481F"/>
    <w:rsid w:val="00C348A8"/>
    <w:rsid w:val="00C35C8B"/>
    <w:rsid w:val="00C37DFE"/>
    <w:rsid w:val="00C405DB"/>
    <w:rsid w:val="00C41CB8"/>
    <w:rsid w:val="00C4271F"/>
    <w:rsid w:val="00C429ED"/>
    <w:rsid w:val="00C4327D"/>
    <w:rsid w:val="00C4542D"/>
    <w:rsid w:val="00C45B23"/>
    <w:rsid w:val="00C46177"/>
    <w:rsid w:val="00C46645"/>
    <w:rsid w:val="00C5030E"/>
    <w:rsid w:val="00C5079C"/>
    <w:rsid w:val="00C5109F"/>
    <w:rsid w:val="00C54E30"/>
    <w:rsid w:val="00C5552F"/>
    <w:rsid w:val="00C56939"/>
    <w:rsid w:val="00C56E66"/>
    <w:rsid w:val="00C57042"/>
    <w:rsid w:val="00C57510"/>
    <w:rsid w:val="00C57578"/>
    <w:rsid w:val="00C575CA"/>
    <w:rsid w:val="00C60655"/>
    <w:rsid w:val="00C60F12"/>
    <w:rsid w:val="00C61182"/>
    <w:rsid w:val="00C611FF"/>
    <w:rsid w:val="00C612D5"/>
    <w:rsid w:val="00C6259E"/>
    <w:rsid w:val="00C628FE"/>
    <w:rsid w:val="00C6396C"/>
    <w:rsid w:val="00C65487"/>
    <w:rsid w:val="00C655AD"/>
    <w:rsid w:val="00C66886"/>
    <w:rsid w:val="00C6743B"/>
    <w:rsid w:val="00C67DC5"/>
    <w:rsid w:val="00C7088E"/>
    <w:rsid w:val="00C715B8"/>
    <w:rsid w:val="00C716B1"/>
    <w:rsid w:val="00C71849"/>
    <w:rsid w:val="00C71973"/>
    <w:rsid w:val="00C71B33"/>
    <w:rsid w:val="00C71E3B"/>
    <w:rsid w:val="00C71F65"/>
    <w:rsid w:val="00C73D93"/>
    <w:rsid w:val="00C746A3"/>
    <w:rsid w:val="00C7604E"/>
    <w:rsid w:val="00C81025"/>
    <w:rsid w:val="00C8107C"/>
    <w:rsid w:val="00C8136B"/>
    <w:rsid w:val="00C818BB"/>
    <w:rsid w:val="00C83B46"/>
    <w:rsid w:val="00C83E92"/>
    <w:rsid w:val="00C84EFC"/>
    <w:rsid w:val="00C84EFE"/>
    <w:rsid w:val="00C8506B"/>
    <w:rsid w:val="00C85C76"/>
    <w:rsid w:val="00C86047"/>
    <w:rsid w:val="00C8701C"/>
    <w:rsid w:val="00C87153"/>
    <w:rsid w:val="00C8787D"/>
    <w:rsid w:val="00C87C53"/>
    <w:rsid w:val="00C90A2F"/>
    <w:rsid w:val="00C90FB3"/>
    <w:rsid w:val="00C916A3"/>
    <w:rsid w:val="00C92952"/>
    <w:rsid w:val="00C93102"/>
    <w:rsid w:val="00C93759"/>
    <w:rsid w:val="00C951FC"/>
    <w:rsid w:val="00C964F0"/>
    <w:rsid w:val="00C96B2A"/>
    <w:rsid w:val="00C971FB"/>
    <w:rsid w:val="00C97556"/>
    <w:rsid w:val="00CA056B"/>
    <w:rsid w:val="00CA0E46"/>
    <w:rsid w:val="00CA147E"/>
    <w:rsid w:val="00CA1A84"/>
    <w:rsid w:val="00CA2177"/>
    <w:rsid w:val="00CA2DCC"/>
    <w:rsid w:val="00CA2F2F"/>
    <w:rsid w:val="00CA4F00"/>
    <w:rsid w:val="00CA5242"/>
    <w:rsid w:val="00CA5255"/>
    <w:rsid w:val="00CA55C9"/>
    <w:rsid w:val="00CA709D"/>
    <w:rsid w:val="00CA72BA"/>
    <w:rsid w:val="00CA7303"/>
    <w:rsid w:val="00CA7DB4"/>
    <w:rsid w:val="00CB1ABD"/>
    <w:rsid w:val="00CB374A"/>
    <w:rsid w:val="00CB399E"/>
    <w:rsid w:val="00CB4FF9"/>
    <w:rsid w:val="00CB5A53"/>
    <w:rsid w:val="00CB5F90"/>
    <w:rsid w:val="00CB6F6B"/>
    <w:rsid w:val="00CB7A47"/>
    <w:rsid w:val="00CC0D02"/>
    <w:rsid w:val="00CC12FD"/>
    <w:rsid w:val="00CC14F3"/>
    <w:rsid w:val="00CC1BA9"/>
    <w:rsid w:val="00CC3807"/>
    <w:rsid w:val="00CC39CA"/>
    <w:rsid w:val="00CC42DA"/>
    <w:rsid w:val="00CC4B05"/>
    <w:rsid w:val="00CC65A4"/>
    <w:rsid w:val="00CC7C5B"/>
    <w:rsid w:val="00CC7E06"/>
    <w:rsid w:val="00CD14F6"/>
    <w:rsid w:val="00CD1D76"/>
    <w:rsid w:val="00CD231F"/>
    <w:rsid w:val="00CD2896"/>
    <w:rsid w:val="00CD2F11"/>
    <w:rsid w:val="00CD3152"/>
    <w:rsid w:val="00CD395E"/>
    <w:rsid w:val="00CD3DBA"/>
    <w:rsid w:val="00CD3F2A"/>
    <w:rsid w:val="00CD4812"/>
    <w:rsid w:val="00CD74A2"/>
    <w:rsid w:val="00CE0B2D"/>
    <w:rsid w:val="00CE1F6B"/>
    <w:rsid w:val="00CE50CC"/>
    <w:rsid w:val="00CE54C3"/>
    <w:rsid w:val="00CE6123"/>
    <w:rsid w:val="00CE6513"/>
    <w:rsid w:val="00CF0F7D"/>
    <w:rsid w:val="00CF2F62"/>
    <w:rsid w:val="00CF3EA5"/>
    <w:rsid w:val="00CF49B0"/>
    <w:rsid w:val="00CF56C1"/>
    <w:rsid w:val="00CF6992"/>
    <w:rsid w:val="00D0061E"/>
    <w:rsid w:val="00D00A96"/>
    <w:rsid w:val="00D01496"/>
    <w:rsid w:val="00D03A3C"/>
    <w:rsid w:val="00D03BC9"/>
    <w:rsid w:val="00D041BA"/>
    <w:rsid w:val="00D04C04"/>
    <w:rsid w:val="00D04C34"/>
    <w:rsid w:val="00D04EA5"/>
    <w:rsid w:val="00D0575C"/>
    <w:rsid w:val="00D05ADF"/>
    <w:rsid w:val="00D065D7"/>
    <w:rsid w:val="00D06A7E"/>
    <w:rsid w:val="00D10E5F"/>
    <w:rsid w:val="00D110BA"/>
    <w:rsid w:val="00D11BD5"/>
    <w:rsid w:val="00D14306"/>
    <w:rsid w:val="00D150BB"/>
    <w:rsid w:val="00D15428"/>
    <w:rsid w:val="00D1625B"/>
    <w:rsid w:val="00D16666"/>
    <w:rsid w:val="00D16CF1"/>
    <w:rsid w:val="00D16DCA"/>
    <w:rsid w:val="00D22899"/>
    <w:rsid w:val="00D23608"/>
    <w:rsid w:val="00D25C28"/>
    <w:rsid w:val="00D26789"/>
    <w:rsid w:val="00D273B2"/>
    <w:rsid w:val="00D27F73"/>
    <w:rsid w:val="00D30964"/>
    <w:rsid w:val="00D30B54"/>
    <w:rsid w:val="00D30BD9"/>
    <w:rsid w:val="00D3286C"/>
    <w:rsid w:val="00D32F63"/>
    <w:rsid w:val="00D3365F"/>
    <w:rsid w:val="00D33930"/>
    <w:rsid w:val="00D34543"/>
    <w:rsid w:val="00D357C7"/>
    <w:rsid w:val="00D375D4"/>
    <w:rsid w:val="00D40944"/>
    <w:rsid w:val="00D41163"/>
    <w:rsid w:val="00D41D0D"/>
    <w:rsid w:val="00D42B4B"/>
    <w:rsid w:val="00D42D02"/>
    <w:rsid w:val="00D43B20"/>
    <w:rsid w:val="00D459A9"/>
    <w:rsid w:val="00D467B4"/>
    <w:rsid w:val="00D46873"/>
    <w:rsid w:val="00D46A82"/>
    <w:rsid w:val="00D472BA"/>
    <w:rsid w:val="00D51623"/>
    <w:rsid w:val="00D520CA"/>
    <w:rsid w:val="00D5223D"/>
    <w:rsid w:val="00D5261B"/>
    <w:rsid w:val="00D53400"/>
    <w:rsid w:val="00D5388B"/>
    <w:rsid w:val="00D547D5"/>
    <w:rsid w:val="00D55DFD"/>
    <w:rsid w:val="00D560CE"/>
    <w:rsid w:val="00D56204"/>
    <w:rsid w:val="00D56523"/>
    <w:rsid w:val="00D567BD"/>
    <w:rsid w:val="00D57084"/>
    <w:rsid w:val="00D6027D"/>
    <w:rsid w:val="00D61E0A"/>
    <w:rsid w:val="00D624B6"/>
    <w:rsid w:val="00D6271D"/>
    <w:rsid w:val="00D62925"/>
    <w:rsid w:val="00D63420"/>
    <w:rsid w:val="00D64324"/>
    <w:rsid w:val="00D64D85"/>
    <w:rsid w:val="00D66D07"/>
    <w:rsid w:val="00D67FF0"/>
    <w:rsid w:val="00D70E15"/>
    <w:rsid w:val="00D71116"/>
    <w:rsid w:val="00D7173F"/>
    <w:rsid w:val="00D71999"/>
    <w:rsid w:val="00D73380"/>
    <w:rsid w:val="00D756A4"/>
    <w:rsid w:val="00D75C8F"/>
    <w:rsid w:val="00D75D93"/>
    <w:rsid w:val="00D76784"/>
    <w:rsid w:val="00D76BB4"/>
    <w:rsid w:val="00D77015"/>
    <w:rsid w:val="00D77A8F"/>
    <w:rsid w:val="00D806E6"/>
    <w:rsid w:val="00D81331"/>
    <w:rsid w:val="00D81B79"/>
    <w:rsid w:val="00D82889"/>
    <w:rsid w:val="00D829B9"/>
    <w:rsid w:val="00D84A64"/>
    <w:rsid w:val="00D84C9C"/>
    <w:rsid w:val="00D862A0"/>
    <w:rsid w:val="00D86DC1"/>
    <w:rsid w:val="00D8753E"/>
    <w:rsid w:val="00D915D7"/>
    <w:rsid w:val="00D91779"/>
    <w:rsid w:val="00D92E3D"/>
    <w:rsid w:val="00D935AB"/>
    <w:rsid w:val="00D93D8E"/>
    <w:rsid w:val="00D94576"/>
    <w:rsid w:val="00D948EE"/>
    <w:rsid w:val="00D95371"/>
    <w:rsid w:val="00D95E2B"/>
    <w:rsid w:val="00D9740D"/>
    <w:rsid w:val="00D976D4"/>
    <w:rsid w:val="00D97764"/>
    <w:rsid w:val="00DA06B6"/>
    <w:rsid w:val="00DA1262"/>
    <w:rsid w:val="00DA160C"/>
    <w:rsid w:val="00DA2128"/>
    <w:rsid w:val="00DA2A1C"/>
    <w:rsid w:val="00DA3A41"/>
    <w:rsid w:val="00DA40B6"/>
    <w:rsid w:val="00DA4472"/>
    <w:rsid w:val="00DA4685"/>
    <w:rsid w:val="00DA4D0D"/>
    <w:rsid w:val="00DA57BF"/>
    <w:rsid w:val="00DB1417"/>
    <w:rsid w:val="00DB23C3"/>
    <w:rsid w:val="00DB31A4"/>
    <w:rsid w:val="00DB3FA5"/>
    <w:rsid w:val="00DB6F71"/>
    <w:rsid w:val="00DB7507"/>
    <w:rsid w:val="00DB7AB4"/>
    <w:rsid w:val="00DC0DEB"/>
    <w:rsid w:val="00DC10C3"/>
    <w:rsid w:val="00DC34F6"/>
    <w:rsid w:val="00DC37A4"/>
    <w:rsid w:val="00DC3AF8"/>
    <w:rsid w:val="00DC6521"/>
    <w:rsid w:val="00DC6D1C"/>
    <w:rsid w:val="00DC7588"/>
    <w:rsid w:val="00DD24D9"/>
    <w:rsid w:val="00DD27DB"/>
    <w:rsid w:val="00DD2808"/>
    <w:rsid w:val="00DD287D"/>
    <w:rsid w:val="00DD4F3C"/>
    <w:rsid w:val="00DD5A32"/>
    <w:rsid w:val="00DD5AB0"/>
    <w:rsid w:val="00DD737D"/>
    <w:rsid w:val="00DD79B3"/>
    <w:rsid w:val="00DD7ACB"/>
    <w:rsid w:val="00DE0CE2"/>
    <w:rsid w:val="00DE25D1"/>
    <w:rsid w:val="00DE362A"/>
    <w:rsid w:val="00DE36FD"/>
    <w:rsid w:val="00DE4C34"/>
    <w:rsid w:val="00DE504B"/>
    <w:rsid w:val="00DE5191"/>
    <w:rsid w:val="00DE525F"/>
    <w:rsid w:val="00DE551D"/>
    <w:rsid w:val="00DE5C53"/>
    <w:rsid w:val="00DE5F87"/>
    <w:rsid w:val="00DE6044"/>
    <w:rsid w:val="00DE64BA"/>
    <w:rsid w:val="00DE6BA2"/>
    <w:rsid w:val="00DE6ECE"/>
    <w:rsid w:val="00DE7F37"/>
    <w:rsid w:val="00DE7FCB"/>
    <w:rsid w:val="00DF07E6"/>
    <w:rsid w:val="00DF14B8"/>
    <w:rsid w:val="00DF15CD"/>
    <w:rsid w:val="00DF2732"/>
    <w:rsid w:val="00DF2D17"/>
    <w:rsid w:val="00DF3E83"/>
    <w:rsid w:val="00DF47D2"/>
    <w:rsid w:val="00DF4978"/>
    <w:rsid w:val="00DF6298"/>
    <w:rsid w:val="00DF69F9"/>
    <w:rsid w:val="00DF7299"/>
    <w:rsid w:val="00DF7482"/>
    <w:rsid w:val="00E00A69"/>
    <w:rsid w:val="00E02523"/>
    <w:rsid w:val="00E0304D"/>
    <w:rsid w:val="00E03678"/>
    <w:rsid w:val="00E043B7"/>
    <w:rsid w:val="00E047B6"/>
    <w:rsid w:val="00E04E4B"/>
    <w:rsid w:val="00E06477"/>
    <w:rsid w:val="00E066BB"/>
    <w:rsid w:val="00E072C3"/>
    <w:rsid w:val="00E07A45"/>
    <w:rsid w:val="00E1019B"/>
    <w:rsid w:val="00E10E9D"/>
    <w:rsid w:val="00E11EBB"/>
    <w:rsid w:val="00E120C9"/>
    <w:rsid w:val="00E122A3"/>
    <w:rsid w:val="00E15765"/>
    <w:rsid w:val="00E16391"/>
    <w:rsid w:val="00E16D1B"/>
    <w:rsid w:val="00E1725E"/>
    <w:rsid w:val="00E17EEF"/>
    <w:rsid w:val="00E2025C"/>
    <w:rsid w:val="00E204C5"/>
    <w:rsid w:val="00E2060A"/>
    <w:rsid w:val="00E20F65"/>
    <w:rsid w:val="00E23693"/>
    <w:rsid w:val="00E240D0"/>
    <w:rsid w:val="00E242C2"/>
    <w:rsid w:val="00E24886"/>
    <w:rsid w:val="00E24B6E"/>
    <w:rsid w:val="00E261A4"/>
    <w:rsid w:val="00E2646C"/>
    <w:rsid w:val="00E3033F"/>
    <w:rsid w:val="00E30B2C"/>
    <w:rsid w:val="00E31868"/>
    <w:rsid w:val="00E31C1F"/>
    <w:rsid w:val="00E32BAE"/>
    <w:rsid w:val="00E33E7B"/>
    <w:rsid w:val="00E35908"/>
    <w:rsid w:val="00E35E23"/>
    <w:rsid w:val="00E36020"/>
    <w:rsid w:val="00E368CC"/>
    <w:rsid w:val="00E36A5F"/>
    <w:rsid w:val="00E36DD8"/>
    <w:rsid w:val="00E37F54"/>
    <w:rsid w:val="00E4105A"/>
    <w:rsid w:val="00E417B3"/>
    <w:rsid w:val="00E41931"/>
    <w:rsid w:val="00E42353"/>
    <w:rsid w:val="00E4273F"/>
    <w:rsid w:val="00E42BF9"/>
    <w:rsid w:val="00E42C3D"/>
    <w:rsid w:val="00E42DA8"/>
    <w:rsid w:val="00E42E3B"/>
    <w:rsid w:val="00E43792"/>
    <w:rsid w:val="00E44CE3"/>
    <w:rsid w:val="00E457A1"/>
    <w:rsid w:val="00E46033"/>
    <w:rsid w:val="00E468D6"/>
    <w:rsid w:val="00E46BF9"/>
    <w:rsid w:val="00E47C9A"/>
    <w:rsid w:val="00E47D34"/>
    <w:rsid w:val="00E50399"/>
    <w:rsid w:val="00E5091C"/>
    <w:rsid w:val="00E51EF4"/>
    <w:rsid w:val="00E52769"/>
    <w:rsid w:val="00E528B9"/>
    <w:rsid w:val="00E544C0"/>
    <w:rsid w:val="00E55F3D"/>
    <w:rsid w:val="00E56343"/>
    <w:rsid w:val="00E56942"/>
    <w:rsid w:val="00E60052"/>
    <w:rsid w:val="00E602E7"/>
    <w:rsid w:val="00E6034F"/>
    <w:rsid w:val="00E6051B"/>
    <w:rsid w:val="00E605B1"/>
    <w:rsid w:val="00E6202D"/>
    <w:rsid w:val="00E65219"/>
    <w:rsid w:val="00E665B4"/>
    <w:rsid w:val="00E666DD"/>
    <w:rsid w:val="00E66DA3"/>
    <w:rsid w:val="00E678DB"/>
    <w:rsid w:val="00E7022F"/>
    <w:rsid w:val="00E7128D"/>
    <w:rsid w:val="00E721F0"/>
    <w:rsid w:val="00E724ED"/>
    <w:rsid w:val="00E72812"/>
    <w:rsid w:val="00E74B17"/>
    <w:rsid w:val="00E74EE6"/>
    <w:rsid w:val="00E757A0"/>
    <w:rsid w:val="00E75E8C"/>
    <w:rsid w:val="00E7717B"/>
    <w:rsid w:val="00E81049"/>
    <w:rsid w:val="00E81A38"/>
    <w:rsid w:val="00E820BA"/>
    <w:rsid w:val="00E831EC"/>
    <w:rsid w:val="00E83908"/>
    <w:rsid w:val="00E859EA"/>
    <w:rsid w:val="00E900E5"/>
    <w:rsid w:val="00E906C8"/>
    <w:rsid w:val="00E90E47"/>
    <w:rsid w:val="00E916C1"/>
    <w:rsid w:val="00E91D6F"/>
    <w:rsid w:val="00E932B6"/>
    <w:rsid w:val="00E93B14"/>
    <w:rsid w:val="00E93F6C"/>
    <w:rsid w:val="00E94C28"/>
    <w:rsid w:val="00E96075"/>
    <w:rsid w:val="00E96449"/>
    <w:rsid w:val="00E96C8F"/>
    <w:rsid w:val="00EA0129"/>
    <w:rsid w:val="00EA0942"/>
    <w:rsid w:val="00EA0FFD"/>
    <w:rsid w:val="00EA503D"/>
    <w:rsid w:val="00EA6159"/>
    <w:rsid w:val="00EA69A3"/>
    <w:rsid w:val="00EB3065"/>
    <w:rsid w:val="00EB340D"/>
    <w:rsid w:val="00EB372A"/>
    <w:rsid w:val="00EB42E7"/>
    <w:rsid w:val="00EB56F7"/>
    <w:rsid w:val="00EB5EC4"/>
    <w:rsid w:val="00EB6545"/>
    <w:rsid w:val="00EB7D26"/>
    <w:rsid w:val="00EC0125"/>
    <w:rsid w:val="00EC07EF"/>
    <w:rsid w:val="00EC098F"/>
    <w:rsid w:val="00EC0F62"/>
    <w:rsid w:val="00EC142A"/>
    <w:rsid w:val="00EC1963"/>
    <w:rsid w:val="00EC2399"/>
    <w:rsid w:val="00EC2A32"/>
    <w:rsid w:val="00EC2C35"/>
    <w:rsid w:val="00EC306E"/>
    <w:rsid w:val="00EC5E0F"/>
    <w:rsid w:val="00EC6470"/>
    <w:rsid w:val="00EC66F1"/>
    <w:rsid w:val="00EC754E"/>
    <w:rsid w:val="00ED04A1"/>
    <w:rsid w:val="00ED1BC8"/>
    <w:rsid w:val="00ED4CA6"/>
    <w:rsid w:val="00ED6624"/>
    <w:rsid w:val="00ED6F36"/>
    <w:rsid w:val="00ED7F78"/>
    <w:rsid w:val="00EE0FC7"/>
    <w:rsid w:val="00EE168C"/>
    <w:rsid w:val="00EE1EC4"/>
    <w:rsid w:val="00EE2893"/>
    <w:rsid w:val="00EE2F61"/>
    <w:rsid w:val="00EE6041"/>
    <w:rsid w:val="00EE63B4"/>
    <w:rsid w:val="00EE6A19"/>
    <w:rsid w:val="00EE7CDE"/>
    <w:rsid w:val="00EF1690"/>
    <w:rsid w:val="00EF2C4F"/>
    <w:rsid w:val="00EF367E"/>
    <w:rsid w:val="00EF3753"/>
    <w:rsid w:val="00EF416D"/>
    <w:rsid w:val="00EF456E"/>
    <w:rsid w:val="00EF54FE"/>
    <w:rsid w:val="00EF59F8"/>
    <w:rsid w:val="00EF6613"/>
    <w:rsid w:val="00EF7273"/>
    <w:rsid w:val="00F008A1"/>
    <w:rsid w:val="00F01484"/>
    <w:rsid w:val="00F01702"/>
    <w:rsid w:val="00F01AB2"/>
    <w:rsid w:val="00F04BDD"/>
    <w:rsid w:val="00F04D88"/>
    <w:rsid w:val="00F05637"/>
    <w:rsid w:val="00F05EBA"/>
    <w:rsid w:val="00F06EEC"/>
    <w:rsid w:val="00F1009B"/>
    <w:rsid w:val="00F10276"/>
    <w:rsid w:val="00F107B2"/>
    <w:rsid w:val="00F1182D"/>
    <w:rsid w:val="00F1205C"/>
    <w:rsid w:val="00F12A03"/>
    <w:rsid w:val="00F14EAE"/>
    <w:rsid w:val="00F154C5"/>
    <w:rsid w:val="00F15674"/>
    <w:rsid w:val="00F20712"/>
    <w:rsid w:val="00F207FD"/>
    <w:rsid w:val="00F2121F"/>
    <w:rsid w:val="00F21E39"/>
    <w:rsid w:val="00F22ADC"/>
    <w:rsid w:val="00F24B9E"/>
    <w:rsid w:val="00F2573D"/>
    <w:rsid w:val="00F25DC2"/>
    <w:rsid w:val="00F27C6C"/>
    <w:rsid w:val="00F27E23"/>
    <w:rsid w:val="00F30884"/>
    <w:rsid w:val="00F30F64"/>
    <w:rsid w:val="00F32D35"/>
    <w:rsid w:val="00F33BF0"/>
    <w:rsid w:val="00F34855"/>
    <w:rsid w:val="00F349FC"/>
    <w:rsid w:val="00F356DB"/>
    <w:rsid w:val="00F364AD"/>
    <w:rsid w:val="00F3665B"/>
    <w:rsid w:val="00F36F8B"/>
    <w:rsid w:val="00F40009"/>
    <w:rsid w:val="00F41605"/>
    <w:rsid w:val="00F42155"/>
    <w:rsid w:val="00F426A4"/>
    <w:rsid w:val="00F4389E"/>
    <w:rsid w:val="00F458D4"/>
    <w:rsid w:val="00F45983"/>
    <w:rsid w:val="00F45C4A"/>
    <w:rsid w:val="00F45F8A"/>
    <w:rsid w:val="00F4680E"/>
    <w:rsid w:val="00F46AE2"/>
    <w:rsid w:val="00F46B8B"/>
    <w:rsid w:val="00F47220"/>
    <w:rsid w:val="00F47C8C"/>
    <w:rsid w:val="00F47FF3"/>
    <w:rsid w:val="00F505E5"/>
    <w:rsid w:val="00F521A5"/>
    <w:rsid w:val="00F55778"/>
    <w:rsid w:val="00F56F16"/>
    <w:rsid w:val="00F57AD0"/>
    <w:rsid w:val="00F60400"/>
    <w:rsid w:val="00F60C47"/>
    <w:rsid w:val="00F60DA0"/>
    <w:rsid w:val="00F62107"/>
    <w:rsid w:val="00F6255F"/>
    <w:rsid w:val="00F62BED"/>
    <w:rsid w:val="00F630B2"/>
    <w:rsid w:val="00F637DE"/>
    <w:rsid w:val="00F656FE"/>
    <w:rsid w:val="00F6597E"/>
    <w:rsid w:val="00F65D2D"/>
    <w:rsid w:val="00F66477"/>
    <w:rsid w:val="00F66AC3"/>
    <w:rsid w:val="00F7029A"/>
    <w:rsid w:val="00F70355"/>
    <w:rsid w:val="00F720B3"/>
    <w:rsid w:val="00F72277"/>
    <w:rsid w:val="00F722A8"/>
    <w:rsid w:val="00F72D71"/>
    <w:rsid w:val="00F7305F"/>
    <w:rsid w:val="00F74429"/>
    <w:rsid w:val="00F75701"/>
    <w:rsid w:val="00F758F7"/>
    <w:rsid w:val="00F7618E"/>
    <w:rsid w:val="00F768B9"/>
    <w:rsid w:val="00F76DC2"/>
    <w:rsid w:val="00F77ADA"/>
    <w:rsid w:val="00F801B1"/>
    <w:rsid w:val="00F80681"/>
    <w:rsid w:val="00F82818"/>
    <w:rsid w:val="00F83022"/>
    <w:rsid w:val="00F83299"/>
    <w:rsid w:val="00F83B07"/>
    <w:rsid w:val="00F846D2"/>
    <w:rsid w:val="00F84A2D"/>
    <w:rsid w:val="00F8503D"/>
    <w:rsid w:val="00F85225"/>
    <w:rsid w:val="00F857AC"/>
    <w:rsid w:val="00F85A49"/>
    <w:rsid w:val="00F8704D"/>
    <w:rsid w:val="00F92327"/>
    <w:rsid w:val="00F95684"/>
    <w:rsid w:val="00F9569D"/>
    <w:rsid w:val="00F95E31"/>
    <w:rsid w:val="00FA0421"/>
    <w:rsid w:val="00FA2745"/>
    <w:rsid w:val="00FA2B39"/>
    <w:rsid w:val="00FA3C06"/>
    <w:rsid w:val="00FA3FD4"/>
    <w:rsid w:val="00FA499F"/>
    <w:rsid w:val="00FA5B4A"/>
    <w:rsid w:val="00FA6797"/>
    <w:rsid w:val="00FB0AA2"/>
    <w:rsid w:val="00FB0DA7"/>
    <w:rsid w:val="00FB1B82"/>
    <w:rsid w:val="00FB2170"/>
    <w:rsid w:val="00FB336F"/>
    <w:rsid w:val="00FB3CD0"/>
    <w:rsid w:val="00FB43A7"/>
    <w:rsid w:val="00FB447A"/>
    <w:rsid w:val="00FB46FE"/>
    <w:rsid w:val="00FB4C22"/>
    <w:rsid w:val="00FB559B"/>
    <w:rsid w:val="00FB5DBD"/>
    <w:rsid w:val="00FB6A75"/>
    <w:rsid w:val="00FB7AEB"/>
    <w:rsid w:val="00FC021A"/>
    <w:rsid w:val="00FC0465"/>
    <w:rsid w:val="00FC1077"/>
    <w:rsid w:val="00FC18E1"/>
    <w:rsid w:val="00FC2AAD"/>
    <w:rsid w:val="00FC2F76"/>
    <w:rsid w:val="00FC3BA2"/>
    <w:rsid w:val="00FC4E7D"/>
    <w:rsid w:val="00FC5754"/>
    <w:rsid w:val="00FC630E"/>
    <w:rsid w:val="00FD0299"/>
    <w:rsid w:val="00FD040E"/>
    <w:rsid w:val="00FD04A6"/>
    <w:rsid w:val="00FD12FF"/>
    <w:rsid w:val="00FD15C6"/>
    <w:rsid w:val="00FD20B4"/>
    <w:rsid w:val="00FD24DA"/>
    <w:rsid w:val="00FD574A"/>
    <w:rsid w:val="00FD5F57"/>
    <w:rsid w:val="00FD7987"/>
    <w:rsid w:val="00FD7FAD"/>
    <w:rsid w:val="00FE1C8A"/>
    <w:rsid w:val="00FE1D7B"/>
    <w:rsid w:val="00FE3414"/>
    <w:rsid w:val="00FE3D12"/>
    <w:rsid w:val="00FE7205"/>
    <w:rsid w:val="00FF035D"/>
    <w:rsid w:val="00FF09B8"/>
    <w:rsid w:val="00FF1865"/>
    <w:rsid w:val="00FF1BD0"/>
    <w:rsid w:val="00FF2227"/>
    <w:rsid w:val="00FF32D3"/>
    <w:rsid w:val="00FF39E5"/>
    <w:rsid w:val="00FF44B2"/>
    <w:rsid w:val="00FF4B1D"/>
    <w:rsid w:val="00FF52EB"/>
    <w:rsid w:val="00FF57E3"/>
    <w:rsid w:val="00FF5DE5"/>
    <w:rsid w:val="00FF649D"/>
    <w:rsid w:val="00FF6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D5110"/>
  <w15:docId w15:val="{74D7DA2D-CF94-4711-B058-272434FD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E92"/>
    <w:pPr>
      <w:spacing w:after="163" w:line="249" w:lineRule="auto"/>
      <w:ind w:left="553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5187505219msonormal">
    <w:name w:val="yiv5187505219msonormal"/>
    <w:basedOn w:val="Normal"/>
    <w:rsid w:val="00AE3800"/>
    <w:pPr>
      <w:spacing w:before="100" w:beforeAutospacing="1" w:after="100" w:afterAutospacing="1" w:line="240" w:lineRule="auto"/>
      <w:ind w:left="0"/>
      <w:jc w:val="left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D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D6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0855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B3ED5"/>
    <w:pPr>
      <w:tabs>
        <w:tab w:val="center" w:pos="4680"/>
        <w:tab w:val="right" w:pos="9360"/>
      </w:tabs>
      <w:spacing w:after="0" w:line="240" w:lineRule="auto"/>
      <w:ind w:left="0"/>
      <w:jc w:val="left"/>
    </w:pPr>
    <w:rPr>
      <w:rFonts w:asciiTheme="minorHAnsi" w:eastAsiaTheme="minorHAnsi" w:hAnsiTheme="minorHAnsi" w:cstheme="minorBidi"/>
      <w:color w:val="auto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AB3ED5"/>
  </w:style>
  <w:style w:type="paragraph" w:styleId="Footer">
    <w:name w:val="footer"/>
    <w:basedOn w:val="Normal"/>
    <w:link w:val="FooterChar"/>
    <w:uiPriority w:val="99"/>
    <w:unhideWhenUsed/>
    <w:rsid w:val="00AB3ED5"/>
    <w:pPr>
      <w:tabs>
        <w:tab w:val="center" w:pos="4680"/>
        <w:tab w:val="right" w:pos="9360"/>
      </w:tabs>
      <w:spacing w:after="0" w:line="240" w:lineRule="auto"/>
      <w:ind w:left="0"/>
      <w:jc w:val="left"/>
    </w:pPr>
    <w:rPr>
      <w:rFonts w:asciiTheme="minorHAnsi" w:eastAsiaTheme="minorHAnsi" w:hAnsiTheme="minorHAnsi" w:cstheme="minorBidi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B3ED5"/>
  </w:style>
  <w:style w:type="paragraph" w:styleId="ListParagraph">
    <w:name w:val="List Paragraph"/>
    <w:basedOn w:val="Normal"/>
    <w:uiPriority w:val="34"/>
    <w:qFormat/>
    <w:rsid w:val="0051479C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color w:val="auto"/>
      <w:sz w:val="22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CE6123"/>
    <w:pPr>
      <w:widowControl w:val="0"/>
      <w:spacing w:after="0" w:line="240" w:lineRule="auto"/>
      <w:ind w:left="112"/>
      <w:jc w:val="left"/>
    </w:pPr>
    <w:rPr>
      <w:rFonts w:cstheme="minorBidi"/>
      <w:color w:val="auto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CE6123"/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A171F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customStyle="1" w:styleId="Default">
    <w:name w:val="Default"/>
    <w:rsid w:val="0015744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76784"/>
    <w:pPr>
      <w:autoSpaceDE w:val="0"/>
      <w:autoSpaceDN w:val="0"/>
      <w:adjustRightInd w:val="0"/>
      <w:spacing w:after="0" w:line="240" w:lineRule="auto"/>
      <w:ind w:left="50"/>
      <w:jc w:val="center"/>
    </w:pPr>
    <w:rPr>
      <w:rFonts w:eastAsiaTheme="minorHAns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35017CF803304B88F19C5A09E8BD95" ma:contentTypeVersion="12" ma:contentTypeDescription="Create a new document." ma:contentTypeScope="" ma:versionID="fa20790bb61d1082dfe7f0a9f11c8719">
  <xsd:schema xmlns:xsd="http://www.w3.org/2001/XMLSchema" xmlns:xs="http://www.w3.org/2001/XMLSchema" xmlns:p="http://schemas.microsoft.com/office/2006/metadata/properties" xmlns:ns3="a4ab72e9-b34d-4d76-8693-6b923f177b2d" targetNamespace="http://schemas.microsoft.com/office/2006/metadata/properties" ma:root="true" ma:fieldsID="cb1875d55d55842a3ef200e327dd7cfd" ns3:_="">
    <xsd:import namespace="a4ab72e9-b34d-4d76-8693-6b923f177b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b72e9-b34d-4d76-8693-6b923f177b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4ab72e9-b34d-4d76-8693-6b923f177b2d" xsi:nil="true"/>
  </documentManagement>
</p:properties>
</file>

<file path=customXml/itemProps1.xml><?xml version="1.0" encoding="utf-8"?>
<ds:datastoreItem xmlns:ds="http://schemas.openxmlformats.org/officeDocument/2006/customXml" ds:itemID="{531772E4-940A-4C53-B061-57B26FFDEA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CEC37E-4CEF-4154-9811-90FC0646A6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ab72e9-b34d-4d76-8693-6b923f177b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344D7D-7A38-4216-9F20-B09762852B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6FBE4C-CCF2-47BE-B3AF-DADE8AF50B5D}">
  <ds:schemaRefs>
    <ds:schemaRef ds:uri="http://schemas.microsoft.com/office/2006/metadata/properties"/>
    <ds:schemaRef ds:uri="http://schemas.microsoft.com/office/infopath/2007/PartnerControls"/>
    <ds:schemaRef ds:uri="a4ab72e9-b34d-4d76-8693-6b923f177b2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8</TotalTime>
  <Pages>2</Pages>
  <Words>579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ra Helton</dc:creator>
  <cp:lastModifiedBy>Amy Lomax</cp:lastModifiedBy>
  <cp:revision>48</cp:revision>
  <cp:lastPrinted>2026-01-30T15:46:00Z</cp:lastPrinted>
  <dcterms:created xsi:type="dcterms:W3CDTF">2026-01-08T13:41:00Z</dcterms:created>
  <dcterms:modified xsi:type="dcterms:W3CDTF">2026-02-05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89c3b7ad9a34aa028e3baa65f06e8c72f11b50d5af999535a873290a9f4bf2</vt:lpwstr>
  </property>
  <property fmtid="{D5CDD505-2E9C-101B-9397-08002B2CF9AE}" pid="3" name="ContentTypeId">
    <vt:lpwstr>0x010100DE35017CF803304B88F19C5A09E8BD95</vt:lpwstr>
  </property>
</Properties>
</file>